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93436A" w14:textId="78EDD90D" w:rsidR="001911DA" w:rsidRDefault="00990414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bookmarkStart w:id="0" w:name="_GoBack"/>
      <w:bookmarkEnd w:id="0"/>
      <w:r>
        <w:rPr>
          <w:rFonts w:asciiTheme="minorHAnsi" w:hAnsiTheme="minorHAnsi" w:cstheme="minorHAnsi"/>
          <w:color w:val="002060"/>
          <w:lang w:val="el-GR"/>
        </w:rPr>
        <w:t xml:space="preserve">Ο Κανονισμός </w:t>
      </w:r>
      <w:r w:rsidRPr="00990414">
        <w:rPr>
          <w:rFonts w:asciiTheme="minorHAnsi" w:hAnsiTheme="minorHAnsi" w:cstheme="minorHAnsi"/>
          <w:color w:val="002060"/>
          <w:lang w:val="el-GR"/>
        </w:rPr>
        <w:t>(ΕΕ) 2016/679</w:t>
      </w:r>
      <w:r>
        <w:rPr>
          <w:rFonts w:asciiTheme="minorHAnsi" w:hAnsiTheme="minorHAnsi" w:cstheme="minorHAnsi"/>
          <w:color w:val="002060"/>
          <w:lang w:val="el-GR"/>
        </w:rPr>
        <w:t xml:space="preserve"> </w:t>
      </w:r>
      <w:r w:rsidR="001911DA">
        <w:rPr>
          <w:rFonts w:asciiTheme="minorHAnsi" w:hAnsiTheme="minorHAnsi" w:cstheme="minorHAnsi"/>
          <w:color w:val="002060"/>
          <w:lang w:val="el-GR"/>
        </w:rPr>
        <w:t>παρέχει στο υποκείμενο των δεδομένων μια σειρά δικαιωμάτων. Η φόρμα αυτή αποσκοπεί στην διευκόλυνση πρόσβασης του υποκειμένου όσον αφορά στα δεδομένα του για την άσκηση των δικαιωμάτων του.</w:t>
      </w:r>
      <w:r w:rsidR="000F6582" w:rsidRPr="000F6582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0F6582">
        <w:rPr>
          <w:rFonts w:asciiTheme="minorHAnsi" w:hAnsiTheme="minorHAnsi" w:cstheme="minorHAnsi"/>
          <w:color w:val="002060"/>
          <w:lang w:val="el-GR"/>
        </w:rPr>
        <w:t>Σε κάθε περίπτωση αιτήματος διατηρείται η επιφύλαξη των όσων προβλέπονται από τον Κανονισμό.</w:t>
      </w:r>
    </w:p>
    <w:p w14:paraId="4B16122A" w14:textId="18842E84" w:rsidR="00842FD1" w:rsidRPr="001911DA" w:rsidRDefault="00842FD1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5344BA40" w14:textId="5BE0A938" w:rsidR="00842FD1" w:rsidRPr="001911DA" w:rsidRDefault="001911DA" w:rsidP="00290826">
      <w:pPr>
        <w:spacing w:line="276" w:lineRule="auto"/>
        <w:rPr>
          <w:rFonts w:asciiTheme="minorHAnsi" w:hAnsiTheme="minorHAnsi" w:cstheme="minorHAnsi"/>
          <w:color w:val="002060"/>
          <w:szCs w:val="24"/>
          <w:lang w:val="el-GR"/>
        </w:rPr>
      </w:pPr>
      <w:r w:rsidRPr="001911DA">
        <w:rPr>
          <w:rFonts w:asciiTheme="minorHAnsi" w:hAnsiTheme="minorHAnsi" w:cstheme="minorHAnsi"/>
          <w:color w:val="002060"/>
          <w:szCs w:val="24"/>
          <w:lang w:val="el-GR"/>
        </w:rPr>
        <w:t xml:space="preserve">Παρακαλούμε </w:t>
      </w:r>
      <w:r w:rsidR="005E1D31">
        <w:rPr>
          <w:rFonts w:asciiTheme="minorHAnsi" w:hAnsiTheme="minorHAnsi" w:cstheme="minorHAnsi"/>
          <w:color w:val="002060"/>
          <w:szCs w:val="24"/>
          <w:lang w:val="el-GR"/>
        </w:rPr>
        <w:t>όπως,</w:t>
      </w:r>
      <w:r w:rsidRPr="001911DA">
        <w:rPr>
          <w:rFonts w:asciiTheme="minorHAnsi" w:hAnsiTheme="minorHAnsi" w:cstheme="minorHAnsi"/>
          <w:color w:val="002060"/>
          <w:szCs w:val="24"/>
          <w:lang w:val="el-GR"/>
        </w:rPr>
        <w:t xml:space="preserve"> διευκρινίσετε ποιο(α) από τα δικαιώματά σας επιθυμείτε να ασκήσετε</w:t>
      </w:r>
      <w:r w:rsidR="003554D1" w:rsidRPr="001911DA">
        <w:rPr>
          <w:rFonts w:asciiTheme="minorHAnsi" w:hAnsiTheme="minorHAnsi" w:cstheme="minorHAnsi"/>
          <w:color w:val="002060"/>
          <w:szCs w:val="24"/>
          <w:lang w:val="el-GR"/>
        </w:rPr>
        <w:t>:</w:t>
      </w:r>
    </w:p>
    <w:p w14:paraId="7352C871" w14:textId="47C45F20" w:rsidR="00CD7C91" w:rsidRPr="001911DA" w:rsidRDefault="00CD7C91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40BB7510" w14:textId="026E58A6" w:rsidR="001911DA" w:rsidRDefault="001911D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3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4AB5EF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25pt;height:13.4pt">
            <v:imagedata r:id="rId8" r:href="rId9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 Δικαίωμα πρόσβασης</w:t>
      </w:r>
    </w:p>
    <w:p w14:paraId="378E101E" w14:textId="788B3ABC" w:rsidR="001911DA" w:rsidRPr="001911DA" w:rsidRDefault="001911D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5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5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5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5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6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7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</w:instrText>
      </w:r>
      <w:r w:rsidR="000C7FAD">
        <w:rPr>
          <w:rFonts w:asciiTheme="minorHAnsi" w:hAnsiTheme="minorHAnsi" w:cstheme="minorHAnsi"/>
          <w:color w:val="002060"/>
        </w:rPr>
        <w:instrText>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7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8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8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8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8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8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70B70029">
          <v:shape id="_x0000_i1026" type="#_x0000_t75" style="width:14.25pt;height:13.4pt">
            <v:imagedata r:id="rId8" r:href="rId10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1911DA">
        <w:rPr>
          <w:rFonts w:asciiTheme="minorHAnsi" w:hAnsiTheme="minorHAnsi" w:cstheme="minorHAnsi"/>
          <w:color w:val="002060"/>
          <w:lang w:val="el-GR"/>
        </w:rPr>
        <w:t xml:space="preserve"> Δικαίωμα διόρθωσης</w:t>
      </w:r>
    </w:p>
    <w:p w14:paraId="60BA0E79" w14:textId="5DEA7EA9" w:rsidR="001911DA" w:rsidRPr="001911DA" w:rsidRDefault="001911D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8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8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8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8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8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9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9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0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1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1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1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1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2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4C22739C">
          <v:shape id="_x0000_i1027" type="#_x0000_t75" style="width:14.25pt;height:13.4pt">
            <v:imagedata r:id="rId8" r:href="rId11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1911DA">
        <w:rPr>
          <w:rFonts w:asciiTheme="minorHAnsi" w:hAnsiTheme="minorHAnsi" w:cstheme="minorHAnsi"/>
          <w:color w:val="002060"/>
          <w:lang w:val="el-GR"/>
        </w:rPr>
        <w:t xml:space="preserve"> Δικαίωμα διαγραφής («δικαίωμα στη λήθη»)</w:t>
      </w:r>
    </w:p>
    <w:p w14:paraId="22D20F2E" w14:textId="59EDF8CF" w:rsidR="001911DA" w:rsidRPr="001911DA" w:rsidRDefault="001911D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2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2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2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3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4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4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5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5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5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5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5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5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5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5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5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5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6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673CCEAF">
          <v:shape id="_x0000_i1028" type="#_x0000_t75" style="width:14.25pt;height:13.4pt">
            <v:imagedata r:id="rId8" r:href="rId12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1911DA">
        <w:rPr>
          <w:rFonts w:asciiTheme="minorHAnsi" w:hAnsiTheme="minorHAnsi" w:cstheme="minorHAnsi"/>
          <w:color w:val="002060"/>
          <w:lang w:val="el-GR"/>
        </w:rPr>
        <w:t xml:space="preserve"> Δικαίωμα περιορισμού της επεξεργασίας</w:t>
      </w:r>
    </w:p>
    <w:p w14:paraId="22F30F18" w14:textId="7F1343D7" w:rsidR="001911DA" w:rsidRPr="001911DA" w:rsidRDefault="001911D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6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7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8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8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18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8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19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9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9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19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0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1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1A1140E3">
          <v:shape id="_x0000_i1029" type="#_x0000_t75" style="width:14.25pt;height:13.4pt">
            <v:imagedata r:id="rId8" r:href="rId13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1911DA">
        <w:rPr>
          <w:rFonts w:asciiTheme="minorHAnsi" w:hAnsiTheme="minorHAnsi" w:cstheme="minorHAnsi"/>
          <w:color w:val="002060"/>
          <w:lang w:val="el-GR"/>
        </w:rPr>
        <w:t xml:space="preserve"> Δικαίωμα στη φορητότητα των δεδομένων</w:t>
      </w:r>
    </w:p>
    <w:p w14:paraId="598B4858" w14:textId="0024D490" w:rsidR="001911DA" w:rsidRPr="001911DA" w:rsidRDefault="001911D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..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>
        <w:rPr>
          <w:rFonts w:asciiTheme="minorHAnsi" w:hAnsiTheme="minorHAnsi" w:cstheme="minorHAnsi"/>
          <w:color w:val="002060"/>
        </w:rPr>
        <w:fldChar w:fldCharType="begin"/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instrText>INCLUDEPICTUR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>
        <w:rPr>
          <w:rFonts w:asciiTheme="minorHAnsi" w:hAnsiTheme="minorHAnsi" w:cstheme="minorHAnsi"/>
          <w:color w:val="002060"/>
        </w:rPr>
        <w:instrText>C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:\\</w:instrText>
      </w:r>
      <w:r>
        <w:rPr>
          <w:rFonts w:asciiTheme="minorHAnsi" w:hAnsiTheme="minorHAnsi" w:cstheme="minorHAnsi"/>
          <w:color w:val="002060"/>
        </w:rPr>
        <w:instrText>V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892</w:instrText>
      </w:r>
      <w:r>
        <w:rPr>
          <w:rFonts w:asciiTheme="minorHAnsi" w:hAnsiTheme="minorHAnsi" w:cstheme="minorHAnsi"/>
          <w:color w:val="002060"/>
        </w:rPr>
        <w:instrText>B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~1.</w:instrText>
      </w:r>
      <w:r>
        <w:rPr>
          <w:rFonts w:asciiTheme="minorHAnsi" w:hAnsiTheme="minorHAnsi" w:cstheme="minorHAnsi"/>
          <w:color w:val="002060"/>
        </w:rPr>
        <w:instrText>KON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AppDat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Local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Temp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FineReader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12.00\\</w:instrText>
      </w:r>
      <w:r>
        <w:rPr>
          <w:rFonts w:asciiTheme="minorHAnsi" w:hAnsiTheme="minorHAnsi" w:cstheme="minorHAnsi"/>
          <w:color w:val="002060"/>
        </w:rPr>
        <w:instrText>media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\\</w:instrText>
      </w:r>
      <w:r>
        <w:rPr>
          <w:rFonts w:asciiTheme="minorHAnsi" w:hAnsiTheme="minorHAnsi" w:cstheme="minorHAnsi"/>
          <w:color w:val="002060"/>
        </w:rPr>
        <w:instrText>image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>5.</w:instrText>
      </w:r>
      <w:r>
        <w:rPr>
          <w:rFonts w:asciiTheme="minorHAnsi" w:hAnsiTheme="minorHAnsi" w:cstheme="minorHAnsi"/>
          <w:color w:val="002060"/>
        </w:rPr>
        <w:instrText>jpeg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>
        <w:rPr>
          <w:rFonts w:asciiTheme="minorHAnsi" w:hAnsiTheme="minorHAnsi" w:cstheme="minorHAnsi"/>
          <w:color w:val="002060"/>
        </w:rPr>
        <w:instrText>MERGEFORMATINET</w:instrText>
      </w:r>
      <w:r w:rsidRPr="001911DA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4D41D0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1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2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3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4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5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6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7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8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19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20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21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22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23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224" w:author="Κατηφόρης Νικόλαος" w:date="2018-06-13T17:3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2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2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2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2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2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23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3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4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5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5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25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40A01D27">
          <v:shape id="_x0000_i1030" type="#_x0000_t75" style="width:14.25pt;height:13.4pt">
            <v:imagedata r:id="rId8" r:href="rId14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1911DA">
        <w:rPr>
          <w:rFonts w:asciiTheme="minorHAnsi" w:hAnsiTheme="minorHAnsi" w:cstheme="minorHAnsi"/>
          <w:color w:val="002060"/>
          <w:lang w:val="el-GR"/>
        </w:rPr>
        <w:t xml:space="preserve"> Δικαίωμα εναντίωσης</w:t>
      </w:r>
    </w:p>
    <w:p w14:paraId="7BC8824D" w14:textId="6EB0D2F1" w:rsidR="00CD7C91" w:rsidRPr="004D41D0" w:rsidRDefault="00CD7C91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1B5763B9" w14:textId="70247336" w:rsidR="00C9385C" w:rsidRPr="00386B7F" w:rsidRDefault="001911DA" w:rsidP="00386B7F">
      <w:pPr>
        <w:spacing w:after="240"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>Το αίτημά σας θα επεξεργαστεί</w:t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 εντός των κάτωθι αναφερόμενων</w:t>
      </w:r>
      <w:r w:rsidR="0009331B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χρονικών ορίων μετά την λήψη του ολοκληρωμένου αιτήματος και την </w:t>
      </w:r>
      <w:r w:rsidR="009C6DFA">
        <w:rPr>
          <w:rFonts w:asciiTheme="minorHAnsi" w:hAnsiTheme="minorHAnsi" w:cstheme="minorHAnsi"/>
          <w:color w:val="002060"/>
          <w:lang w:val="el-GR"/>
        </w:rPr>
        <w:t>ταυτοποίηση</w:t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 του αιτούντος.</w:t>
      </w:r>
      <w:r w:rsidR="000F6582">
        <w:rPr>
          <w:rFonts w:asciiTheme="minorHAnsi" w:hAnsiTheme="minorHAnsi" w:cstheme="minorHAnsi"/>
          <w:color w:val="002060"/>
          <w:lang w:val="el-GR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21"/>
        <w:gridCol w:w="4621"/>
      </w:tblGrid>
      <w:tr w:rsidR="00AA44A4" w:rsidRPr="00290826" w14:paraId="652E6617" w14:textId="77777777" w:rsidTr="00386B7F">
        <w:trPr>
          <w:trHeight w:val="490"/>
        </w:trPr>
        <w:tc>
          <w:tcPr>
            <w:tcW w:w="2500" w:type="pct"/>
            <w:shd w:val="clear" w:color="auto" w:fill="002060"/>
            <w:vAlign w:val="center"/>
          </w:tcPr>
          <w:p w14:paraId="3E129140" w14:textId="0EABC9CC" w:rsidR="00520A91" w:rsidRPr="00386B7F" w:rsidRDefault="00386B7F" w:rsidP="00386B7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  <w:t>Αίτημα Υποκειμένου Δεδομένων</w:t>
            </w:r>
          </w:p>
        </w:tc>
        <w:tc>
          <w:tcPr>
            <w:tcW w:w="2500" w:type="pct"/>
            <w:shd w:val="clear" w:color="auto" w:fill="002060"/>
            <w:vAlign w:val="center"/>
          </w:tcPr>
          <w:p w14:paraId="695B0DD4" w14:textId="729F9D4A" w:rsidR="00520A91" w:rsidRPr="00386B7F" w:rsidRDefault="00386B7F" w:rsidP="00386B7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  <w:t>Καθορισμένοι Χρόνοι Απόκρισης</w:t>
            </w:r>
          </w:p>
        </w:tc>
      </w:tr>
      <w:tr w:rsidR="00AA44A4" w:rsidRPr="00290826" w14:paraId="36E929FB" w14:textId="77777777" w:rsidTr="00386B7F">
        <w:tc>
          <w:tcPr>
            <w:tcW w:w="2500" w:type="pct"/>
            <w:vAlign w:val="center"/>
          </w:tcPr>
          <w:p w14:paraId="3CC2FD9A" w14:textId="7B8375ED" w:rsidR="00520A91" w:rsidRPr="00386B7F" w:rsidRDefault="00386B7F" w:rsidP="00386B7F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386B7F">
              <w:rPr>
                <w:rFonts w:asciiTheme="minorHAnsi" w:hAnsiTheme="minorHAnsi" w:cstheme="minorHAnsi"/>
                <w:color w:val="002060"/>
                <w:lang w:val="el-GR"/>
              </w:rPr>
              <w:t xml:space="preserve">Δικαίωμα πρόσβασης </w:t>
            </w:r>
          </w:p>
        </w:tc>
        <w:tc>
          <w:tcPr>
            <w:tcW w:w="2500" w:type="pct"/>
            <w:vAlign w:val="center"/>
          </w:tcPr>
          <w:p w14:paraId="1F87C6FA" w14:textId="12AD4BD1" w:rsidR="00520A91" w:rsidRPr="00E73731" w:rsidRDefault="00E73731" w:rsidP="00386B7F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24B404F0" w14:textId="77777777" w:rsidTr="00386B7F">
        <w:tc>
          <w:tcPr>
            <w:tcW w:w="2500" w:type="pct"/>
            <w:vAlign w:val="center"/>
          </w:tcPr>
          <w:p w14:paraId="29FC4EC3" w14:textId="733DF195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διόρθωσης</w:t>
            </w:r>
          </w:p>
        </w:tc>
        <w:tc>
          <w:tcPr>
            <w:tcW w:w="2500" w:type="pct"/>
            <w:vAlign w:val="center"/>
          </w:tcPr>
          <w:p w14:paraId="4F665ABE" w14:textId="2452A7AC" w:rsidR="000F6582" w:rsidRPr="00E73731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12F14C1F" w14:textId="77777777" w:rsidTr="00386B7F">
        <w:tc>
          <w:tcPr>
            <w:tcW w:w="2500" w:type="pct"/>
            <w:vAlign w:val="center"/>
          </w:tcPr>
          <w:p w14:paraId="292E43D4" w14:textId="326103EA" w:rsidR="000F6582" w:rsidRPr="00386B7F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Δικαίωμα διαγραφής</w:t>
            </w:r>
          </w:p>
        </w:tc>
        <w:tc>
          <w:tcPr>
            <w:tcW w:w="2500" w:type="pct"/>
            <w:vAlign w:val="center"/>
          </w:tcPr>
          <w:p w14:paraId="6EECF148" w14:textId="53A4C845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11873BE0" w14:textId="77777777" w:rsidTr="00386B7F">
        <w:tc>
          <w:tcPr>
            <w:tcW w:w="2500" w:type="pct"/>
            <w:vAlign w:val="center"/>
          </w:tcPr>
          <w:p w14:paraId="4E020991" w14:textId="4A906A73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περιορισμού της επεξεργασίας</w:t>
            </w:r>
          </w:p>
        </w:tc>
        <w:tc>
          <w:tcPr>
            <w:tcW w:w="2500" w:type="pct"/>
            <w:vAlign w:val="center"/>
          </w:tcPr>
          <w:p w14:paraId="3F35E461" w14:textId="6E57FE60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7968FBF7" w14:textId="77777777" w:rsidTr="00386B7F">
        <w:tc>
          <w:tcPr>
            <w:tcW w:w="2500" w:type="pct"/>
            <w:vAlign w:val="center"/>
          </w:tcPr>
          <w:p w14:paraId="0C10C3AA" w14:textId="43740BFD" w:rsidR="000F6582" w:rsidRPr="00386B7F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στη φορητότητα των δεδομένων</w:t>
            </w:r>
          </w:p>
        </w:tc>
        <w:tc>
          <w:tcPr>
            <w:tcW w:w="2500" w:type="pct"/>
            <w:vAlign w:val="center"/>
          </w:tcPr>
          <w:p w14:paraId="7A2F0893" w14:textId="1E34CE54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115E92F5" w14:textId="77777777" w:rsidTr="00386B7F">
        <w:tc>
          <w:tcPr>
            <w:tcW w:w="2500" w:type="pct"/>
            <w:vAlign w:val="center"/>
          </w:tcPr>
          <w:p w14:paraId="4B9729A4" w14:textId="06DAB0D8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εναντίωσης</w:t>
            </w:r>
          </w:p>
        </w:tc>
        <w:tc>
          <w:tcPr>
            <w:tcW w:w="2500" w:type="pct"/>
            <w:vAlign w:val="center"/>
          </w:tcPr>
          <w:p w14:paraId="01255C9D" w14:textId="1BDDACC4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</w:tbl>
    <w:p w14:paraId="393CCCA7" w14:textId="77777777" w:rsidR="00290826" w:rsidRDefault="00290826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</w:rPr>
      </w:pPr>
    </w:p>
    <w:p w14:paraId="4732AAF9" w14:textId="77777777" w:rsidR="005E1D31" w:rsidRDefault="005E1D31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</w:p>
    <w:p w14:paraId="5CB73758" w14:textId="57CF4FBB" w:rsidR="00E52642" w:rsidRDefault="004D41D0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Στοιχεία</w:t>
      </w:r>
      <w:r w:rsidRPr="005E1D3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  <w:r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του</w:t>
      </w:r>
      <w:r w:rsidR="001F2E95" w:rsidRPr="005E1D3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  <w:r w:rsidR="001F2E95"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αιτούν</w:t>
      </w:r>
      <w:r w:rsidR="009C6DFA">
        <w:rPr>
          <w:rFonts w:asciiTheme="minorHAnsi" w:hAnsiTheme="minorHAnsi" w:cstheme="minorHAnsi"/>
          <w:b/>
          <w:color w:val="002060"/>
          <w:sz w:val="24"/>
          <w:lang w:val="el-GR"/>
        </w:rPr>
        <w:t>τος</w:t>
      </w:r>
      <w:r w:rsidR="009F2E6B"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:</w:t>
      </w:r>
    </w:p>
    <w:p w14:paraId="2CF4FE92" w14:textId="6552AC63" w:rsidR="00465C57" w:rsidRPr="00465C57" w:rsidRDefault="00465C57" w:rsidP="00465C57">
      <w:pPr>
        <w:spacing w:after="240"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 w:rsidRPr="00465C57">
        <w:rPr>
          <w:rFonts w:asciiTheme="minorHAnsi" w:hAnsiTheme="minorHAnsi" w:cstheme="minorHAnsi"/>
          <w:color w:val="002060"/>
          <w:lang w:val="el-GR"/>
        </w:rPr>
        <w:t xml:space="preserve">Παρακαλώ </w:t>
      </w:r>
      <w:r w:rsidR="005E1D31">
        <w:rPr>
          <w:rFonts w:asciiTheme="minorHAnsi" w:hAnsiTheme="minorHAnsi" w:cstheme="minorHAnsi"/>
          <w:color w:val="002060"/>
          <w:lang w:val="el-GR"/>
        </w:rPr>
        <w:t>όπως,</w:t>
      </w:r>
      <w:r w:rsidRPr="00465C57">
        <w:rPr>
          <w:rFonts w:asciiTheme="minorHAnsi" w:hAnsiTheme="minorHAnsi" w:cstheme="minorHAnsi"/>
          <w:color w:val="002060"/>
          <w:lang w:val="el-GR"/>
        </w:rPr>
        <w:t xml:space="preserve"> συμπληρώσετε τα στοιχεία σας:</w:t>
      </w:r>
    </w:p>
    <w:tbl>
      <w:tblPr>
        <w:tblOverlap w:val="never"/>
        <w:tblW w:w="907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72"/>
      </w:tblGrid>
      <w:tr w:rsidR="00AA44A4" w:rsidRPr="00290826" w14:paraId="7B8A54BD" w14:textId="77777777" w:rsidTr="003554D1">
        <w:trPr>
          <w:trHeight w:val="415"/>
        </w:trPr>
        <w:tc>
          <w:tcPr>
            <w:tcW w:w="9072" w:type="dxa"/>
            <w:shd w:val="clear" w:color="auto" w:fill="FFFFFF"/>
          </w:tcPr>
          <w:p w14:paraId="238C8EE0" w14:textId="159EC427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bookmarkStart w:id="253" w:name="_Hlk512592338"/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Επώνυμο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</w:tc>
      </w:tr>
      <w:tr w:rsidR="00AA44A4" w:rsidRPr="00290826" w14:paraId="684386CA" w14:textId="77777777" w:rsidTr="00D91964">
        <w:trPr>
          <w:trHeight w:val="566"/>
        </w:trPr>
        <w:tc>
          <w:tcPr>
            <w:tcW w:w="9072" w:type="dxa"/>
            <w:shd w:val="clear" w:color="auto" w:fill="FFFFFF"/>
          </w:tcPr>
          <w:p w14:paraId="4C836842" w14:textId="5337C4C9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Όνομα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</w:tc>
      </w:tr>
      <w:tr w:rsidR="00AA44A4" w:rsidRPr="00290826" w14:paraId="47628115" w14:textId="77777777" w:rsidTr="00842FD1">
        <w:trPr>
          <w:trHeight w:val="1224"/>
        </w:trPr>
        <w:tc>
          <w:tcPr>
            <w:tcW w:w="9072" w:type="dxa"/>
            <w:shd w:val="clear" w:color="auto" w:fill="FFFFFF"/>
          </w:tcPr>
          <w:p w14:paraId="77071C9F" w14:textId="16251AEB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Διεύθυνση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  <w:p w14:paraId="27E8B03F" w14:textId="5CFECFDE" w:rsidR="00D91964" w:rsidRPr="00290826" w:rsidRDefault="00D9196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</w:p>
          <w:p w14:paraId="04E1E1F5" w14:textId="2059A05E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Ταχυδρομικός Κώδικας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</w:tc>
      </w:tr>
      <w:tr w:rsidR="00AA44A4" w:rsidRPr="00290826" w14:paraId="452FB120" w14:textId="77777777" w:rsidTr="00D91964">
        <w:trPr>
          <w:trHeight w:val="278"/>
        </w:trPr>
        <w:tc>
          <w:tcPr>
            <w:tcW w:w="9072" w:type="dxa"/>
            <w:shd w:val="clear" w:color="auto" w:fill="FFFFFF"/>
          </w:tcPr>
          <w:p w14:paraId="6638B6C0" w14:textId="493DC38B" w:rsidR="00D91964" w:rsidRPr="00290826" w:rsidRDefault="001F2E95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Ημερομηνία Γέννησης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  <w:p w14:paraId="28FEDDD2" w14:textId="5AF78F13" w:rsidR="00D91964" w:rsidRPr="00290826" w:rsidRDefault="00D9196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</w:p>
        </w:tc>
      </w:tr>
      <w:tr w:rsidR="00AA44A4" w:rsidRPr="00290826" w14:paraId="2498D442" w14:textId="77777777" w:rsidTr="00D91964">
        <w:trPr>
          <w:trHeight w:val="283"/>
        </w:trPr>
        <w:tc>
          <w:tcPr>
            <w:tcW w:w="9072" w:type="dxa"/>
            <w:shd w:val="clear" w:color="auto" w:fill="FFFFFF"/>
            <w:vAlign w:val="bottom"/>
          </w:tcPr>
          <w:p w14:paraId="50A36F59" w14:textId="40314654" w:rsidR="00D91964" w:rsidRPr="001F2E95" w:rsidRDefault="001F2E95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Τηλέφωνο(-α) Επικοινωνίας</w:t>
            </w:r>
            <w:r w:rsidR="00D91964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11A592BF" w14:textId="2106D85A" w:rsidR="00D91964" w:rsidRPr="001F2E95" w:rsidRDefault="00D9196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  <w:tr w:rsidR="00AA44A4" w:rsidRPr="000C7FAD" w14:paraId="5213EF32" w14:textId="77777777" w:rsidTr="003554D1">
        <w:trPr>
          <w:trHeight w:val="488"/>
        </w:trPr>
        <w:tc>
          <w:tcPr>
            <w:tcW w:w="9072" w:type="dxa"/>
            <w:shd w:val="clear" w:color="auto" w:fill="FFFFFF"/>
          </w:tcPr>
          <w:p w14:paraId="04DD0AB1" w14:textId="57BEF1F7" w:rsidR="00D91964" w:rsidRPr="001F2E95" w:rsidRDefault="00E63A6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Διεύθυνση Ηλεκτρονικού 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Ταχυδρομείου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(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E</w:t>
            </w:r>
            <w:r w:rsidR="00D91964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-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mail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)</w:t>
            </w:r>
            <w:r w:rsidR="00D91964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0B1D41E7" w14:textId="690F50EF" w:rsidR="009E12F3" w:rsidRPr="001F2E95" w:rsidRDefault="009E12F3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</w:tc>
      </w:tr>
      <w:tr w:rsidR="00FC70ED" w:rsidRPr="000C7FAD" w14:paraId="48728895" w14:textId="77777777" w:rsidTr="003554D1">
        <w:trPr>
          <w:trHeight w:val="488"/>
        </w:trPr>
        <w:tc>
          <w:tcPr>
            <w:tcW w:w="9072" w:type="dxa"/>
            <w:shd w:val="clear" w:color="auto" w:fill="FFFFFF"/>
          </w:tcPr>
          <w:p w14:paraId="57CE8AC6" w14:textId="2A893072" w:rsidR="00FC70ED" w:rsidRPr="001F2E95" w:rsidRDefault="00E63A6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lastRenderedPageBreak/>
              <w:t>Για την επιβεβαίωση της ταυτότητας μου, ε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πισυνάπτονται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τα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ακόλουθα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αντίγραφα</w:t>
            </w:r>
            <w:r w:rsidR="00FC70ED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79298B64" w14:textId="77777777" w:rsidR="00FC70ED" w:rsidRPr="001F2E95" w:rsidRDefault="00FC70ED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  <w:p w14:paraId="726BB080" w14:textId="07746392" w:rsidR="00FC70ED" w:rsidRPr="001F2E95" w:rsidRDefault="00FC70ED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5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5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5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5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5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5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6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6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6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7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8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28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8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9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9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9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9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9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29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3A79D5D3">
                <v:shape id="_x0000_i1031" type="#_x0000_t75" style="width:14.25pt;height:10.05pt">
                  <v:imagedata r:id="rId8" r:href="rId15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Πιστοποιητικό Γέννησης</w:t>
            </w:r>
          </w:p>
          <w:p w14:paraId="42A973C8" w14:textId="37466283" w:rsidR="00FC70ED" w:rsidRPr="001F2E95" w:rsidRDefault="00FC70ED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D05388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990414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4D41D0"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9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9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9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29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0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1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2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2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2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2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2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2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2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2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2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2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3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73C437EE">
                <v:shape id="_x0000_i1032" type="#_x0000_t75" style="width:14.25pt;height:10.05pt">
                  <v:imagedata r:id="rId8" r:href="rId16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Δίπλωμα Οδήγησης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</w:p>
          <w:p w14:paraId="6765DE54" w14:textId="7387EF5C" w:rsidR="00FC70ED" w:rsidRPr="005D662D" w:rsidRDefault="00FC70ED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D05388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990414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4D41D0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3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3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4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5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5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5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6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6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6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6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6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6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6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6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6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6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37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3D452D99">
                <v:shape id="_x0000_i1033" type="#_x0000_t75" style="width:14.25pt;height:10.05pt">
                  <v:imagedata r:id="rId8" r:href="rId17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Διαβατήριο</w:t>
            </w:r>
          </w:p>
          <w:p w14:paraId="49F7F4AE" w14:textId="533D4886" w:rsidR="00FC70ED" w:rsidRPr="00E63A61" w:rsidRDefault="00FC70ED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D05388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D05388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990414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990414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4D41D0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4D41D0"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8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9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9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9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39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9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9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9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9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9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39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40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0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0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1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2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42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72162CEE">
                <v:shape id="_x0000_i1034" type="#_x0000_t75" style="width:14.25pt;height:10.05pt">
                  <v:imagedata r:id="rId8" r:href="rId18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4D41D0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990414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D05388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Άλλ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επίσημ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έγγραφ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στ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οποί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αναγράφονται τα στοιχεία μου ή/ και η διεύθυνση μου.</w:t>
            </w:r>
          </w:p>
        </w:tc>
      </w:tr>
      <w:bookmarkEnd w:id="253"/>
    </w:tbl>
    <w:p w14:paraId="5077109B" w14:textId="77777777" w:rsidR="003554D1" w:rsidRPr="00E63A61" w:rsidRDefault="003554D1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0F06D159" w14:textId="6D67249F" w:rsidR="00E52642" w:rsidRPr="005E1D31" w:rsidRDefault="00E63A61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Είστε το υποκείμενο των δεδομένων</w:t>
      </w:r>
      <w:r w:rsidR="009C6DFA">
        <w:rPr>
          <w:rFonts w:asciiTheme="minorHAnsi" w:hAnsiTheme="minorHAnsi" w:cstheme="minorHAnsi"/>
          <w:b/>
          <w:color w:val="002060"/>
          <w:sz w:val="24"/>
          <w:lang w:val="el-GR"/>
        </w:rPr>
        <w:t>;</w:t>
      </w:r>
      <w:r w:rsidR="00E52642" w:rsidRPr="00E63A6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(</w:t>
      </w:r>
      <w:r w:rsidRPr="00E63A6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Παρακαλώ όπως να </w:t>
      </w:r>
      <w:r>
        <w:rPr>
          <w:rFonts w:asciiTheme="minorHAnsi" w:hAnsiTheme="minorHAnsi" w:cstheme="minorHAnsi"/>
          <w:b/>
          <w:color w:val="002060"/>
          <w:sz w:val="24"/>
          <w:lang w:val="el-GR"/>
        </w:rPr>
        <w:t>επιλέξετε την αντίστοιχη απάντηση</w:t>
      </w:r>
      <w:r w:rsidR="00E52642" w:rsidRPr="00E63A61">
        <w:rPr>
          <w:rFonts w:asciiTheme="minorHAnsi" w:hAnsiTheme="minorHAnsi" w:cstheme="minorHAnsi"/>
          <w:b/>
          <w:color w:val="002060"/>
          <w:sz w:val="24"/>
          <w:lang w:val="el-GR"/>
        </w:rPr>
        <w:t>)</w:t>
      </w:r>
    </w:p>
    <w:p w14:paraId="30D2C902" w14:textId="77777777" w:rsidR="00E52642" w:rsidRPr="00E63A61" w:rsidRDefault="00E52642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0462B318" w14:textId="2F26DEEB" w:rsidR="00E52642" w:rsidRPr="00E63A61" w:rsidRDefault="00E52642" w:rsidP="00E63A61">
      <w:pPr>
        <w:spacing w:line="276" w:lineRule="auto"/>
        <w:ind w:left="709" w:hanging="425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="007F4B6C" w:rsidRPr="00290826">
        <w:rPr>
          <w:rFonts w:asciiTheme="minorHAnsi" w:hAnsiTheme="minorHAnsi" w:cstheme="minorHAnsi"/>
          <w:color w:val="002060"/>
        </w:rPr>
        <w:fldChar w:fldCharType="begin"/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7F4B6C" w:rsidRPr="00290826">
        <w:rPr>
          <w:rFonts w:asciiTheme="minorHAnsi" w:hAnsiTheme="minorHAnsi" w:cstheme="minorHAnsi"/>
          <w:color w:val="002060"/>
        </w:rPr>
        <w:instrText>INCLUDEPICTURE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7F4B6C" w:rsidRPr="00290826">
        <w:rPr>
          <w:rFonts w:asciiTheme="minorHAnsi" w:hAnsiTheme="minorHAnsi" w:cstheme="minorHAnsi"/>
          <w:color w:val="002060"/>
        </w:rPr>
        <w:instrText>C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7F4B6C" w:rsidRPr="00290826">
        <w:rPr>
          <w:rFonts w:asciiTheme="minorHAnsi" w:hAnsiTheme="minorHAnsi" w:cstheme="minorHAnsi"/>
          <w:color w:val="002060"/>
        </w:rPr>
        <w:instrText>V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7F4B6C" w:rsidRPr="00290826">
        <w:rPr>
          <w:rFonts w:asciiTheme="minorHAnsi" w:hAnsiTheme="minorHAnsi" w:cstheme="minorHAnsi"/>
          <w:color w:val="002060"/>
        </w:rPr>
        <w:instrText>B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7F4B6C" w:rsidRPr="00290826">
        <w:rPr>
          <w:rFonts w:asciiTheme="minorHAnsi" w:hAnsiTheme="minorHAnsi" w:cstheme="minorHAnsi"/>
          <w:color w:val="002060"/>
        </w:rPr>
        <w:instrText>KON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AppData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Local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Temp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FineReader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7F4B6C" w:rsidRPr="00290826">
        <w:rPr>
          <w:rFonts w:asciiTheme="minorHAnsi" w:hAnsiTheme="minorHAnsi" w:cstheme="minorHAnsi"/>
          <w:color w:val="002060"/>
        </w:rPr>
        <w:instrText>media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image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7F4B6C" w:rsidRPr="00290826">
        <w:rPr>
          <w:rFonts w:asciiTheme="minorHAnsi" w:hAnsiTheme="minorHAnsi" w:cstheme="minorHAnsi"/>
          <w:color w:val="002060"/>
        </w:rPr>
        <w:instrText>jpeg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7F4B6C" w:rsidRPr="00290826">
        <w:rPr>
          <w:rFonts w:asciiTheme="minorHAnsi" w:hAnsiTheme="minorHAnsi" w:cstheme="minorHAnsi"/>
          <w:color w:val="002060"/>
        </w:rPr>
        <w:instrText>MERGEFORMATINET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7F4B6C" w:rsidRPr="00290826">
        <w:rPr>
          <w:rFonts w:asciiTheme="minorHAnsi" w:hAnsiTheme="minorHAnsi" w:cstheme="minorHAnsi"/>
          <w:color w:val="002060"/>
        </w:rPr>
        <w:fldChar w:fldCharType="separate"/>
      </w:r>
      <w:r w:rsidR="00F447E2" w:rsidRPr="00290826">
        <w:rPr>
          <w:rFonts w:asciiTheme="minorHAnsi" w:hAnsiTheme="minorHAnsi" w:cstheme="minorHAnsi"/>
          <w:color w:val="002060"/>
        </w:rPr>
        <w:fldChar w:fldCharType="begin"/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F447E2" w:rsidRPr="00290826">
        <w:rPr>
          <w:rFonts w:asciiTheme="minorHAnsi" w:hAnsiTheme="minorHAnsi" w:cstheme="minorHAnsi"/>
          <w:color w:val="002060"/>
        </w:rPr>
        <w:instrText>INCLUDEPICTURE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F447E2" w:rsidRPr="00290826">
        <w:rPr>
          <w:rFonts w:asciiTheme="minorHAnsi" w:hAnsiTheme="minorHAnsi" w:cstheme="minorHAnsi"/>
          <w:color w:val="002060"/>
        </w:rPr>
        <w:instrText>C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F447E2" w:rsidRPr="00290826">
        <w:rPr>
          <w:rFonts w:asciiTheme="minorHAnsi" w:hAnsiTheme="minorHAnsi" w:cstheme="minorHAnsi"/>
          <w:color w:val="002060"/>
        </w:rPr>
        <w:instrText>V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F447E2" w:rsidRPr="00290826">
        <w:rPr>
          <w:rFonts w:asciiTheme="minorHAnsi" w:hAnsiTheme="minorHAnsi" w:cstheme="minorHAnsi"/>
          <w:color w:val="002060"/>
        </w:rPr>
        <w:instrText>B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F447E2" w:rsidRPr="00290826">
        <w:rPr>
          <w:rFonts w:asciiTheme="minorHAnsi" w:hAnsiTheme="minorHAnsi" w:cstheme="minorHAnsi"/>
          <w:color w:val="002060"/>
        </w:rPr>
        <w:instrText>KON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AppData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Local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Temp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FineReader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F447E2" w:rsidRPr="00290826">
        <w:rPr>
          <w:rFonts w:asciiTheme="minorHAnsi" w:hAnsiTheme="minorHAnsi" w:cstheme="minorHAnsi"/>
          <w:color w:val="002060"/>
        </w:rPr>
        <w:instrText>media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image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F447E2" w:rsidRPr="00290826">
        <w:rPr>
          <w:rFonts w:asciiTheme="minorHAnsi" w:hAnsiTheme="minorHAnsi" w:cstheme="minorHAnsi"/>
          <w:color w:val="002060"/>
        </w:rPr>
        <w:instrText>jpeg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F447E2" w:rsidRPr="00290826">
        <w:rPr>
          <w:rFonts w:asciiTheme="minorHAnsi" w:hAnsiTheme="minorHAnsi" w:cstheme="minorHAnsi"/>
          <w:color w:val="002060"/>
        </w:rPr>
        <w:instrText>MERGEFORMATINET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F447E2" w:rsidRPr="00290826">
        <w:rPr>
          <w:rFonts w:asciiTheme="minorHAnsi" w:hAnsiTheme="minorHAnsi" w:cstheme="minorHAnsi"/>
          <w:color w:val="002060"/>
        </w:rPr>
        <w:fldChar w:fldCharType="separate"/>
      </w:r>
      <w:r w:rsidR="00D665EE" w:rsidRPr="00290826">
        <w:rPr>
          <w:rFonts w:asciiTheme="minorHAnsi" w:hAnsiTheme="minorHAnsi" w:cstheme="minorHAnsi"/>
          <w:color w:val="002060"/>
        </w:rPr>
        <w:fldChar w:fldCharType="begin"/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665EE" w:rsidRPr="00290826">
        <w:rPr>
          <w:rFonts w:asciiTheme="minorHAnsi" w:hAnsiTheme="minorHAnsi" w:cstheme="minorHAnsi"/>
          <w:color w:val="002060"/>
        </w:rPr>
        <w:instrText>INCLUDEPICTURE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D665EE" w:rsidRPr="00290826">
        <w:rPr>
          <w:rFonts w:asciiTheme="minorHAnsi" w:hAnsiTheme="minorHAnsi" w:cstheme="minorHAnsi"/>
          <w:color w:val="002060"/>
        </w:rPr>
        <w:instrText>C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D665EE" w:rsidRPr="00290826">
        <w:rPr>
          <w:rFonts w:asciiTheme="minorHAnsi" w:hAnsiTheme="minorHAnsi" w:cstheme="minorHAnsi"/>
          <w:color w:val="002060"/>
        </w:rPr>
        <w:instrText>V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D665EE" w:rsidRPr="00290826">
        <w:rPr>
          <w:rFonts w:asciiTheme="minorHAnsi" w:hAnsiTheme="minorHAnsi" w:cstheme="minorHAnsi"/>
          <w:color w:val="002060"/>
        </w:rPr>
        <w:instrText>B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D665EE" w:rsidRPr="00290826">
        <w:rPr>
          <w:rFonts w:asciiTheme="minorHAnsi" w:hAnsiTheme="minorHAnsi" w:cstheme="minorHAnsi"/>
          <w:color w:val="002060"/>
        </w:rPr>
        <w:instrText>KON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AppData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Local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Temp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FineReader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D665EE" w:rsidRPr="00290826">
        <w:rPr>
          <w:rFonts w:asciiTheme="minorHAnsi" w:hAnsiTheme="minorHAnsi" w:cstheme="minorHAnsi"/>
          <w:color w:val="002060"/>
        </w:rPr>
        <w:instrText>media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image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D665EE" w:rsidRPr="00290826">
        <w:rPr>
          <w:rFonts w:asciiTheme="minorHAnsi" w:hAnsiTheme="minorHAnsi" w:cstheme="minorHAnsi"/>
          <w:color w:val="002060"/>
        </w:rPr>
        <w:instrText>jpeg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D665EE" w:rsidRPr="00290826">
        <w:rPr>
          <w:rFonts w:asciiTheme="minorHAnsi" w:hAnsiTheme="minorHAnsi" w:cstheme="minorHAnsi"/>
          <w:color w:val="002060"/>
        </w:rPr>
        <w:instrText>MERGEFORMATINET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665EE" w:rsidRPr="00290826">
        <w:rPr>
          <w:rFonts w:asciiTheme="minorHAnsi" w:hAnsiTheme="minorHAnsi" w:cstheme="minorHAnsi"/>
          <w:color w:val="002060"/>
        </w:rPr>
        <w:fldChar w:fldCharType="separate"/>
      </w:r>
      <w:r w:rsidR="00BD31A8" w:rsidRPr="00290826">
        <w:rPr>
          <w:rFonts w:asciiTheme="minorHAnsi" w:hAnsiTheme="minorHAnsi" w:cstheme="minorHAnsi"/>
          <w:color w:val="002060"/>
        </w:rPr>
        <w:fldChar w:fldCharType="begin"/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BD31A8" w:rsidRPr="00290826">
        <w:rPr>
          <w:rFonts w:asciiTheme="minorHAnsi" w:hAnsiTheme="minorHAnsi" w:cstheme="minorHAnsi"/>
          <w:color w:val="002060"/>
        </w:rPr>
        <w:instrText>INCLUDEPICTURE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BD31A8" w:rsidRPr="00290826">
        <w:rPr>
          <w:rFonts w:asciiTheme="minorHAnsi" w:hAnsiTheme="minorHAnsi" w:cstheme="minorHAnsi"/>
          <w:color w:val="002060"/>
        </w:rPr>
        <w:instrText>C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BD31A8" w:rsidRPr="00290826">
        <w:rPr>
          <w:rFonts w:asciiTheme="minorHAnsi" w:hAnsiTheme="minorHAnsi" w:cstheme="minorHAnsi"/>
          <w:color w:val="002060"/>
        </w:rPr>
        <w:instrText>V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BD31A8" w:rsidRPr="00290826">
        <w:rPr>
          <w:rFonts w:asciiTheme="minorHAnsi" w:hAnsiTheme="minorHAnsi" w:cstheme="minorHAnsi"/>
          <w:color w:val="002060"/>
        </w:rPr>
        <w:instrText>B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BD31A8" w:rsidRPr="00290826">
        <w:rPr>
          <w:rFonts w:asciiTheme="minorHAnsi" w:hAnsiTheme="minorHAnsi" w:cstheme="minorHAnsi"/>
          <w:color w:val="002060"/>
        </w:rPr>
        <w:instrText>KON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AppData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Local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Temp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FineReader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BD31A8" w:rsidRPr="00290826">
        <w:rPr>
          <w:rFonts w:asciiTheme="minorHAnsi" w:hAnsiTheme="minorHAnsi" w:cstheme="minorHAnsi"/>
          <w:color w:val="002060"/>
        </w:rPr>
        <w:instrText>media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image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BD31A8" w:rsidRPr="00290826">
        <w:rPr>
          <w:rFonts w:asciiTheme="minorHAnsi" w:hAnsiTheme="minorHAnsi" w:cstheme="minorHAnsi"/>
          <w:color w:val="002060"/>
        </w:rPr>
        <w:instrText>jpeg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BD31A8" w:rsidRPr="00290826">
        <w:rPr>
          <w:rFonts w:asciiTheme="minorHAnsi" w:hAnsiTheme="minorHAnsi" w:cstheme="minorHAnsi"/>
          <w:color w:val="002060"/>
        </w:rPr>
        <w:instrText>MERGEFORMATINET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BD31A8" w:rsidRPr="00290826">
        <w:rPr>
          <w:rFonts w:asciiTheme="minorHAnsi" w:hAnsiTheme="minorHAnsi" w:cstheme="minorHAnsi"/>
          <w:color w:val="002060"/>
        </w:rPr>
        <w:fldChar w:fldCharType="separate"/>
      </w:r>
      <w:r w:rsidR="00090416" w:rsidRPr="00290826">
        <w:rPr>
          <w:rFonts w:asciiTheme="minorHAnsi" w:hAnsiTheme="minorHAnsi" w:cstheme="minorHAnsi"/>
          <w:color w:val="002060"/>
        </w:rPr>
        <w:fldChar w:fldCharType="begin"/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090416" w:rsidRPr="00290826">
        <w:rPr>
          <w:rFonts w:asciiTheme="minorHAnsi" w:hAnsiTheme="minorHAnsi" w:cstheme="minorHAnsi"/>
          <w:color w:val="002060"/>
        </w:rPr>
        <w:instrText>INCLUDEPICTURE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090416" w:rsidRPr="00290826">
        <w:rPr>
          <w:rFonts w:asciiTheme="minorHAnsi" w:hAnsiTheme="minorHAnsi" w:cstheme="minorHAnsi"/>
          <w:color w:val="002060"/>
        </w:rPr>
        <w:instrText>C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090416" w:rsidRPr="00290826">
        <w:rPr>
          <w:rFonts w:asciiTheme="minorHAnsi" w:hAnsiTheme="minorHAnsi" w:cstheme="minorHAnsi"/>
          <w:color w:val="002060"/>
        </w:rPr>
        <w:instrText>V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090416" w:rsidRPr="00290826">
        <w:rPr>
          <w:rFonts w:asciiTheme="minorHAnsi" w:hAnsiTheme="minorHAnsi" w:cstheme="minorHAnsi"/>
          <w:color w:val="002060"/>
        </w:rPr>
        <w:instrText>B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090416" w:rsidRPr="00290826">
        <w:rPr>
          <w:rFonts w:asciiTheme="minorHAnsi" w:hAnsiTheme="minorHAnsi" w:cstheme="minorHAnsi"/>
          <w:color w:val="002060"/>
        </w:rPr>
        <w:instrText>KON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AppData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Local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Temp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FineReader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090416" w:rsidRPr="00290826">
        <w:rPr>
          <w:rFonts w:asciiTheme="minorHAnsi" w:hAnsiTheme="minorHAnsi" w:cstheme="minorHAnsi"/>
          <w:color w:val="002060"/>
        </w:rPr>
        <w:instrText>media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image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090416" w:rsidRPr="00290826">
        <w:rPr>
          <w:rFonts w:asciiTheme="minorHAnsi" w:hAnsiTheme="minorHAnsi" w:cstheme="minorHAnsi"/>
          <w:color w:val="002060"/>
        </w:rPr>
        <w:instrText>jpeg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090416" w:rsidRPr="00290826">
        <w:rPr>
          <w:rFonts w:asciiTheme="minorHAnsi" w:hAnsiTheme="minorHAnsi" w:cstheme="minorHAnsi"/>
          <w:color w:val="002060"/>
        </w:rPr>
        <w:instrText>MERGEFORMATINET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090416" w:rsidRPr="00290826">
        <w:rPr>
          <w:rFonts w:asciiTheme="minorHAnsi" w:hAnsiTheme="minorHAnsi" w:cstheme="minorHAnsi"/>
          <w:color w:val="002060"/>
        </w:rPr>
        <w:fldChar w:fldCharType="separate"/>
      </w:r>
      <w:r w:rsidR="00D05388">
        <w:rPr>
          <w:rFonts w:asciiTheme="minorHAnsi" w:hAnsiTheme="minorHAnsi" w:cstheme="minorHAnsi"/>
          <w:color w:val="002060"/>
        </w:rPr>
        <w:fldChar w:fldCharType="begin"/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05388">
        <w:rPr>
          <w:rFonts w:asciiTheme="minorHAnsi" w:hAnsiTheme="minorHAnsi" w:cstheme="minorHAnsi"/>
          <w:color w:val="002060"/>
        </w:rPr>
        <w:instrText>INCLUDEPICTURE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D05388">
        <w:rPr>
          <w:rFonts w:asciiTheme="minorHAnsi" w:hAnsiTheme="minorHAnsi" w:cstheme="minorHAnsi"/>
          <w:color w:val="002060"/>
        </w:rPr>
        <w:instrText>C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:\\</w:instrText>
      </w:r>
      <w:r w:rsidR="00D05388">
        <w:rPr>
          <w:rFonts w:asciiTheme="minorHAnsi" w:hAnsiTheme="minorHAnsi" w:cstheme="minorHAnsi"/>
          <w:color w:val="002060"/>
        </w:rPr>
        <w:instrText>V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D05388">
        <w:rPr>
          <w:rFonts w:asciiTheme="minorHAnsi" w:hAnsiTheme="minorHAnsi" w:cstheme="minorHAnsi"/>
          <w:color w:val="002060"/>
        </w:rPr>
        <w:instrText>B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D05388">
        <w:rPr>
          <w:rFonts w:asciiTheme="minorHAnsi" w:hAnsiTheme="minorHAnsi" w:cstheme="minorHAnsi"/>
          <w:color w:val="002060"/>
        </w:rPr>
        <w:instrText>KON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AppData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Local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Temp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FineReader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D05388">
        <w:rPr>
          <w:rFonts w:asciiTheme="minorHAnsi" w:hAnsiTheme="minorHAnsi" w:cstheme="minorHAnsi"/>
          <w:color w:val="002060"/>
        </w:rPr>
        <w:instrText>media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image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D05388">
        <w:rPr>
          <w:rFonts w:asciiTheme="minorHAnsi" w:hAnsiTheme="minorHAnsi" w:cstheme="minorHAnsi"/>
          <w:color w:val="002060"/>
        </w:rPr>
        <w:instrText>jpeg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D05388">
        <w:rPr>
          <w:rFonts w:asciiTheme="minorHAnsi" w:hAnsiTheme="minorHAnsi" w:cstheme="minorHAnsi"/>
          <w:color w:val="002060"/>
        </w:rPr>
        <w:instrText>MERGEFORMATINET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05388">
        <w:rPr>
          <w:rFonts w:asciiTheme="minorHAnsi" w:hAnsiTheme="minorHAnsi" w:cstheme="minorHAnsi"/>
          <w:color w:val="002060"/>
        </w:rPr>
        <w:fldChar w:fldCharType="separate"/>
      </w:r>
      <w:r w:rsidR="00990414">
        <w:rPr>
          <w:rFonts w:asciiTheme="minorHAnsi" w:hAnsiTheme="minorHAnsi" w:cstheme="minorHAnsi"/>
          <w:color w:val="002060"/>
        </w:rPr>
        <w:fldChar w:fldCharType="begin"/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990414">
        <w:rPr>
          <w:rFonts w:asciiTheme="minorHAnsi" w:hAnsiTheme="minorHAnsi" w:cstheme="minorHAnsi"/>
          <w:color w:val="002060"/>
        </w:rPr>
        <w:instrText>INCLUDEPICTURE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990414">
        <w:rPr>
          <w:rFonts w:asciiTheme="minorHAnsi" w:hAnsiTheme="minorHAnsi" w:cstheme="minorHAnsi"/>
          <w:color w:val="002060"/>
        </w:rPr>
        <w:instrText>C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:\\</w:instrText>
      </w:r>
      <w:r w:rsidR="00990414">
        <w:rPr>
          <w:rFonts w:asciiTheme="minorHAnsi" w:hAnsiTheme="minorHAnsi" w:cstheme="minorHAnsi"/>
          <w:color w:val="002060"/>
        </w:rPr>
        <w:instrText>V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990414">
        <w:rPr>
          <w:rFonts w:asciiTheme="minorHAnsi" w:hAnsiTheme="minorHAnsi" w:cstheme="minorHAnsi"/>
          <w:color w:val="002060"/>
        </w:rPr>
        <w:instrText>B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990414">
        <w:rPr>
          <w:rFonts w:asciiTheme="minorHAnsi" w:hAnsiTheme="minorHAnsi" w:cstheme="minorHAnsi"/>
          <w:color w:val="002060"/>
        </w:rPr>
        <w:instrText>KON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AppData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Local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Temp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FineReader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990414">
        <w:rPr>
          <w:rFonts w:asciiTheme="minorHAnsi" w:hAnsiTheme="minorHAnsi" w:cstheme="minorHAnsi"/>
          <w:color w:val="002060"/>
        </w:rPr>
        <w:instrText>media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image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990414">
        <w:rPr>
          <w:rFonts w:asciiTheme="minorHAnsi" w:hAnsiTheme="minorHAnsi" w:cstheme="minorHAnsi"/>
          <w:color w:val="002060"/>
        </w:rPr>
        <w:instrText>jpeg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990414">
        <w:rPr>
          <w:rFonts w:asciiTheme="minorHAnsi" w:hAnsiTheme="minorHAnsi" w:cstheme="minorHAnsi"/>
          <w:color w:val="002060"/>
        </w:rPr>
        <w:instrText>MERGEFORMATINET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990414"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2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3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3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3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3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3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4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5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6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6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6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6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13714173">
          <v:shape id="_x0000_i1035" type="#_x0000_t75" style="width:14.25pt;height:13.4pt">
            <v:imagedata r:id="rId8" r:href="rId19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 w:rsidR="00990414">
        <w:rPr>
          <w:rFonts w:asciiTheme="minorHAnsi" w:hAnsiTheme="minorHAnsi" w:cstheme="minorHAnsi"/>
          <w:color w:val="002060"/>
        </w:rPr>
        <w:fldChar w:fldCharType="end"/>
      </w:r>
      <w:r w:rsidR="00D05388">
        <w:rPr>
          <w:rFonts w:asciiTheme="minorHAnsi" w:hAnsiTheme="minorHAnsi" w:cstheme="minorHAnsi"/>
          <w:color w:val="002060"/>
        </w:rPr>
        <w:fldChar w:fldCharType="end"/>
      </w:r>
      <w:r w:rsidR="00090416" w:rsidRPr="00290826">
        <w:rPr>
          <w:rFonts w:asciiTheme="minorHAnsi" w:hAnsiTheme="minorHAnsi" w:cstheme="minorHAnsi"/>
          <w:color w:val="002060"/>
        </w:rPr>
        <w:fldChar w:fldCharType="end"/>
      </w:r>
      <w:r w:rsidR="00BD31A8" w:rsidRPr="00290826">
        <w:rPr>
          <w:rFonts w:asciiTheme="minorHAnsi" w:hAnsiTheme="minorHAnsi" w:cstheme="minorHAnsi"/>
          <w:color w:val="002060"/>
        </w:rPr>
        <w:fldChar w:fldCharType="end"/>
      </w:r>
      <w:r w:rsidR="00D665EE" w:rsidRPr="00290826">
        <w:rPr>
          <w:rFonts w:asciiTheme="minorHAnsi" w:hAnsiTheme="minorHAnsi" w:cstheme="minorHAnsi"/>
          <w:color w:val="002060"/>
        </w:rPr>
        <w:fldChar w:fldCharType="end"/>
      </w:r>
      <w:r w:rsidR="00F447E2" w:rsidRPr="00290826">
        <w:rPr>
          <w:rFonts w:asciiTheme="minorHAnsi" w:hAnsiTheme="minorHAnsi" w:cstheme="minorHAnsi"/>
          <w:color w:val="002060"/>
        </w:rPr>
        <w:fldChar w:fldCharType="end"/>
      </w:r>
      <w:r w:rsidR="007F4B6C"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Είμαι το Υ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ποκείμενο</w:t>
      </w:r>
      <w:r w:rsidR="00E63A61">
        <w:rPr>
          <w:rFonts w:asciiTheme="minorHAnsi" w:hAnsiTheme="minorHAnsi" w:cstheme="minorHAnsi"/>
          <w:color w:val="002060"/>
          <w:lang w:val="el-GR"/>
        </w:rPr>
        <w:t xml:space="preserve"> των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Δ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εδομένων και επισυνάπτω </w:t>
      </w:r>
      <w:r w:rsidR="002B580B">
        <w:rPr>
          <w:rFonts w:asciiTheme="minorHAnsi" w:hAnsiTheme="minorHAnsi" w:cstheme="minorHAnsi"/>
          <w:color w:val="002060"/>
          <w:lang w:val="el-GR"/>
        </w:rPr>
        <w:t xml:space="preserve">τα απαιτούμενα αποδεικτικά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της ταυτότητάς</w:t>
      </w:r>
      <w:r w:rsidR="002B580B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μου, π.χ. φωτοτυπία της άδειας οδήγησης, πιστοποιητικό γέννησης, διαβατήριο, πιστοποιητικό γάμου.</w:t>
      </w:r>
      <w:r w:rsidR="00E63A61">
        <w:rPr>
          <w:rFonts w:asciiTheme="minorHAnsi" w:hAnsiTheme="minorHAnsi" w:cstheme="minorHAnsi"/>
          <w:color w:val="002060"/>
          <w:lang w:val="el-GR"/>
        </w:rPr>
        <w:t xml:space="preserve"> </w:t>
      </w:r>
    </w:p>
    <w:p w14:paraId="11398F48" w14:textId="7BCE7B35" w:rsidR="00E52642" w:rsidRPr="00376563" w:rsidRDefault="0033557F" w:rsidP="00290826">
      <w:pPr>
        <w:spacing w:line="276" w:lineRule="auto"/>
        <w:ind w:left="709" w:hanging="425"/>
        <w:jc w:val="both"/>
        <w:rPr>
          <w:rFonts w:asciiTheme="minorHAnsi" w:hAnsiTheme="minorHAnsi" w:cstheme="minorHAnsi"/>
          <w:color w:val="002060"/>
          <w:lang w:val="el-GR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instrText>INCLUDEPICTURE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</w:rPr>
        <w:instrText>C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:\\</w:instrText>
      </w:r>
      <w:r w:rsidRPr="00290826">
        <w:rPr>
          <w:rFonts w:asciiTheme="minorHAnsi" w:hAnsiTheme="minorHAnsi" w:cstheme="minorHAnsi"/>
          <w:color w:val="002060"/>
        </w:rPr>
        <w:instrText>Users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V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Pr="00290826">
        <w:rPr>
          <w:rFonts w:asciiTheme="minorHAnsi" w:hAnsiTheme="minorHAnsi" w:cstheme="minorHAnsi"/>
          <w:color w:val="002060"/>
        </w:rPr>
        <w:instrText>B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Pr="00290826">
        <w:rPr>
          <w:rFonts w:asciiTheme="minorHAnsi" w:hAnsiTheme="minorHAnsi" w:cstheme="minorHAnsi"/>
          <w:color w:val="002060"/>
        </w:rPr>
        <w:instrText>KON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AppData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Local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Temp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FineReader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Pr="00290826">
        <w:rPr>
          <w:rFonts w:asciiTheme="minorHAnsi" w:hAnsiTheme="minorHAnsi" w:cstheme="minorHAnsi"/>
          <w:color w:val="002060"/>
        </w:rPr>
        <w:instrText>media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Pr="00290826">
        <w:rPr>
          <w:rFonts w:asciiTheme="minorHAnsi" w:hAnsiTheme="minorHAnsi" w:cstheme="minorHAnsi"/>
          <w:color w:val="002060"/>
        </w:rPr>
        <w:instrText>image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Pr="00290826">
        <w:rPr>
          <w:rFonts w:asciiTheme="minorHAnsi" w:hAnsiTheme="minorHAnsi" w:cstheme="minorHAnsi"/>
          <w:color w:val="002060"/>
        </w:rPr>
        <w:instrText>jpeg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</w:rPr>
        <w:instrText>MERGEFORMATINET</w:instrText>
      </w:r>
      <w:r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="007F4B6C" w:rsidRPr="00290826">
        <w:rPr>
          <w:rFonts w:asciiTheme="minorHAnsi" w:hAnsiTheme="minorHAnsi" w:cstheme="minorHAnsi"/>
          <w:color w:val="002060"/>
        </w:rPr>
        <w:fldChar w:fldCharType="begin"/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7F4B6C" w:rsidRPr="00290826">
        <w:rPr>
          <w:rFonts w:asciiTheme="minorHAnsi" w:hAnsiTheme="minorHAnsi" w:cstheme="minorHAnsi"/>
          <w:color w:val="002060"/>
        </w:rPr>
        <w:instrText>INCLUDEPICTURE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7F4B6C" w:rsidRPr="00290826">
        <w:rPr>
          <w:rFonts w:asciiTheme="minorHAnsi" w:hAnsiTheme="minorHAnsi" w:cstheme="minorHAnsi"/>
          <w:color w:val="002060"/>
        </w:rPr>
        <w:instrText>C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7F4B6C" w:rsidRPr="00290826">
        <w:rPr>
          <w:rFonts w:asciiTheme="minorHAnsi" w:hAnsiTheme="minorHAnsi" w:cstheme="minorHAnsi"/>
          <w:color w:val="002060"/>
        </w:rPr>
        <w:instrText>V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7F4B6C" w:rsidRPr="00290826">
        <w:rPr>
          <w:rFonts w:asciiTheme="minorHAnsi" w:hAnsiTheme="minorHAnsi" w:cstheme="minorHAnsi"/>
          <w:color w:val="002060"/>
        </w:rPr>
        <w:instrText>B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7F4B6C" w:rsidRPr="00290826">
        <w:rPr>
          <w:rFonts w:asciiTheme="minorHAnsi" w:hAnsiTheme="minorHAnsi" w:cstheme="minorHAnsi"/>
          <w:color w:val="002060"/>
        </w:rPr>
        <w:instrText>KON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AppData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Local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Temp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FineReader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7F4B6C" w:rsidRPr="00290826">
        <w:rPr>
          <w:rFonts w:asciiTheme="minorHAnsi" w:hAnsiTheme="minorHAnsi" w:cstheme="minorHAnsi"/>
          <w:color w:val="002060"/>
        </w:rPr>
        <w:instrText>media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</w:rPr>
        <w:instrText>image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7F4B6C" w:rsidRPr="00290826">
        <w:rPr>
          <w:rFonts w:asciiTheme="minorHAnsi" w:hAnsiTheme="minorHAnsi" w:cstheme="minorHAnsi"/>
          <w:color w:val="002060"/>
        </w:rPr>
        <w:instrText>jpeg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7F4B6C" w:rsidRPr="00290826">
        <w:rPr>
          <w:rFonts w:asciiTheme="minorHAnsi" w:hAnsiTheme="minorHAnsi" w:cstheme="minorHAnsi"/>
          <w:color w:val="002060"/>
        </w:rPr>
        <w:instrText>MERGEFORMATINET</w:instrText>
      </w:r>
      <w:r w:rsidR="007F4B6C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7F4B6C" w:rsidRPr="00290826">
        <w:rPr>
          <w:rFonts w:asciiTheme="minorHAnsi" w:hAnsiTheme="minorHAnsi" w:cstheme="minorHAnsi"/>
          <w:color w:val="002060"/>
        </w:rPr>
        <w:fldChar w:fldCharType="separate"/>
      </w:r>
      <w:r w:rsidR="00F447E2" w:rsidRPr="00290826">
        <w:rPr>
          <w:rFonts w:asciiTheme="minorHAnsi" w:hAnsiTheme="minorHAnsi" w:cstheme="minorHAnsi"/>
          <w:color w:val="002060"/>
        </w:rPr>
        <w:fldChar w:fldCharType="begin"/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F447E2" w:rsidRPr="00290826">
        <w:rPr>
          <w:rFonts w:asciiTheme="minorHAnsi" w:hAnsiTheme="minorHAnsi" w:cstheme="minorHAnsi"/>
          <w:color w:val="002060"/>
        </w:rPr>
        <w:instrText>INCLUDEPICTURE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F447E2" w:rsidRPr="00290826">
        <w:rPr>
          <w:rFonts w:asciiTheme="minorHAnsi" w:hAnsiTheme="minorHAnsi" w:cstheme="minorHAnsi"/>
          <w:color w:val="002060"/>
        </w:rPr>
        <w:instrText>C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F447E2" w:rsidRPr="00290826">
        <w:rPr>
          <w:rFonts w:asciiTheme="minorHAnsi" w:hAnsiTheme="minorHAnsi" w:cstheme="minorHAnsi"/>
          <w:color w:val="002060"/>
        </w:rPr>
        <w:instrText>V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F447E2" w:rsidRPr="00290826">
        <w:rPr>
          <w:rFonts w:asciiTheme="minorHAnsi" w:hAnsiTheme="minorHAnsi" w:cstheme="minorHAnsi"/>
          <w:color w:val="002060"/>
        </w:rPr>
        <w:instrText>B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F447E2" w:rsidRPr="00290826">
        <w:rPr>
          <w:rFonts w:asciiTheme="minorHAnsi" w:hAnsiTheme="minorHAnsi" w:cstheme="minorHAnsi"/>
          <w:color w:val="002060"/>
        </w:rPr>
        <w:instrText>KON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AppData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Local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Temp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FineReader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F447E2" w:rsidRPr="00290826">
        <w:rPr>
          <w:rFonts w:asciiTheme="minorHAnsi" w:hAnsiTheme="minorHAnsi" w:cstheme="minorHAnsi"/>
          <w:color w:val="002060"/>
        </w:rPr>
        <w:instrText>media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</w:rPr>
        <w:instrText>image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F447E2" w:rsidRPr="00290826">
        <w:rPr>
          <w:rFonts w:asciiTheme="minorHAnsi" w:hAnsiTheme="minorHAnsi" w:cstheme="minorHAnsi"/>
          <w:color w:val="002060"/>
        </w:rPr>
        <w:instrText>jpeg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F447E2" w:rsidRPr="00290826">
        <w:rPr>
          <w:rFonts w:asciiTheme="minorHAnsi" w:hAnsiTheme="minorHAnsi" w:cstheme="minorHAnsi"/>
          <w:color w:val="002060"/>
        </w:rPr>
        <w:instrText>MERGEFORMATINET</w:instrText>
      </w:r>
      <w:r w:rsidR="00F447E2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F447E2" w:rsidRPr="00290826">
        <w:rPr>
          <w:rFonts w:asciiTheme="minorHAnsi" w:hAnsiTheme="minorHAnsi" w:cstheme="minorHAnsi"/>
          <w:color w:val="002060"/>
        </w:rPr>
        <w:fldChar w:fldCharType="separate"/>
      </w:r>
      <w:r w:rsidR="00D665EE" w:rsidRPr="00290826">
        <w:rPr>
          <w:rFonts w:asciiTheme="minorHAnsi" w:hAnsiTheme="minorHAnsi" w:cstheme="minorHAnsi"/>
          <w:color w:val="002060"/>
        </w:rPr>
        <w:fldChar w:fldCharType="begin"/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665EE" w:rsidRPr="00290826">
        <w:rPr>
          <w:rFonts w:asciiTheme="minorHAnsi" w:hAnsiTheme="minorHAnsi" w:cstheme="minorHAnsi"/>
          <w:color w:val="002060"/>
        </w:rPr>
        <w:instrText>INCLUDEPICTURE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D665EE" w:rsidRPr="00290826">
        <w:rPr>
          <w:rFonts w:asciiTheme="minorHAnsi" w:hAnsiTheme="minorHAnsi" w:cstheme="minorHAnsi"/>
          <w:color w:val="002060"/>
        </w:rPr>
        <w:instrText>C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D665EE" w:rsidRPr="00290826">
        <w:rPr>
          <w:rFonts w:asciiTheme="minorHAnsi" w:hAnsiTheme="minorHAnsi" w:cstheme="minorHAnsi"/>
          <w:color w:val="002060"/>
        </w:rPr>
        <w:instrText>V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D665EE" w:rsidRPr="00290826">
        <w:rPr>
          <w:rFonts w:asciiTheme="minorHAnsi" w:hAnsiTheme="minorHAnsi" w:cstheme="minorHAnsi"/>
          <w:color w:val="002060"/>
        </w:rPr>
        <w:instrText>B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D665EE" w:rsidRPr="00290826">
        <w:rPr>
          <w:rFonts w:asciiTheme="minorHAnsi" w:hAnsiTheme="minorHAnsi" w:cstheme="minorHAnsi"/>
          <w:color w:val="002060"/>
        </w:rPr>
        <w:instrText>KON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AppData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Local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Temp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FineReader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D665EE" w:rsidRPr="00290826">
        <w:rPr>
          <w:rFonts w:asciiTheme="minorHAnsi" w:hAnsiTheme="minorHAnsi" w:cstheme="minorHAnsi"/>
          <w:color w:val="002060"/>
        </w:rPr>
        <w:instrText>media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</w:rPr>
        <w:instrText>image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D665EE" w:rsidRPr="00290826">
        <w:rPr>
          <w:rFonts w:asciiTheme="minorHAnsi" w:hAnsiTheme="minorHAnsi" w:cstheme="minorHAnsi"/>
          <w:color w:val="002060"/>
        </w:rPr>
        <w:instrText>jpeg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D665EE" w:rsidRPr="00290826">
        <w:rPr>
          <w:rFonts w:asciiTheme="minorHAnsi" w:hAnsiTheme="minorHAnsi" w:cstheme="minorHAnsi"/>
          <w:color w:val="002060"/>
        </w:rPr>
        <w:instrText>MERGEFORMATINET</w:instrText>
      </w:r>
      <w:r w:rsidR="00D665EE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665EE" w:rsidRPr="00290826">
        <w:rPr>
          <w:rFonts w:asciiTheme="minorHAnsi" w:hAnsiTheme="minorHAnsi" w:cstheme="minorHAnsi"/>
          <w:color w:val="002060"/>
        </w:rPr>
        <w:fldChar w:fldCharType="separate"/>
      </w:r>
      <w:r w:rsidR="00BD31A8" w:rsidRPr="00290826">
        <w:rPr>
          <w:rFonts w:asciiTheme="minorHAnsi" w:hAnsiTheme="minorHAnsi" w:cstheme="minorHAnsi"/>
          <w:color w:val="002060"/>
        </w:rPr>
        <w:fldChar w:fldCharType="begin"/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BD31A8" w:rsidRPr="00290826">
        <w:rPr>
          <w:rFonts w:asciiTheme="minorHAnsi" w:hAnsiTheme="minorHAnsi" w:cstheme="minorHAnsi"/>
          <w:color w:val="002060"/>
        </w:rPr>
        <w:instrText>INCLUDEPICTURE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BD31A8" w:rsidRPr="00290826">
        <w:rPr>
          <w:rFonts w:asciiTheme="minorHAnsi" w:hAnsiTheme="minorHAnsi" w:cstheme="minorHAnsi"/>
          <w:color w:val="002060"/>
        </w:rPr>
        <w:instrText>C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BD31A8" w:rsidRPr="00290826">
        <w:rPr>
          <w:rFonts w:asciiTheme="minorHAnsi" w:hAnsiTheme="minorHAnsi" w:cstheme="minorHAnsi"/>
          <w:color w:val="002060"/>
        </w:rPr>
        <w:instrText>V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BD31A8" w:rsidRPr="00290826">
        <w:rPr>
          <w:rFonts w:asciiTheme="minorHAnsi" w:hAnsiTheme="minorHAnsi" w:cstheme="minorHAnsi"/>
          <w:color w:val="002060"/>
        </w:rPr>
        <w:instrText>B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BD31A8" w:rsidRPr="00290826">
        <w:rPr>
          <w:rFonts w:asciiTheme="minorHAnsi" w:hAnsiTheme="minorHAnsi" w:cstheme="minorHAnsi"/>
          <w:color w:val="002060"/>
        </w:rPr>
        <w:instrText>KON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AppData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Local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Temp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FineReader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BD31A8" w:rsidRPr="00290826">
        <w:rPr>
          <w:rFonts w:asciiTheme="minorHAnsi" w:hAnsiTheme="minorHAnsi" w:cstheme="minorHAnsi"/>
          <w:color w:val="002060"/>
        </w:rPr>
        <w:instrText>media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</w:rPr>
        <w:instrText>image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BD31A8" w:rsidRPr="00290826">
        <w:rPr>
          <w:rFonts w:asciiTheme="minorHAnsi" w:hAnsiTheme="minorHAnsi" w:cstheme="minorHAnsi"/>
          <w:color w:val="002060"/>
        </w:rPr>
        <w:instrText>jpeg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BD31A8" w:rsidRPr="00290826">
        <w:rPr>
          <w:rFonts w:asciiTheme="minorHAnsi" w:hAnsiTheme="minorHAnsi" w:cstheme="minorHAnsi"/>
          <w:color w:val="002060"/>
        </w:rPr>
        <w:instrText>MERGEFORMATINET</w:instrText>
      </w:r>
      <w:r w:rsidR="00BD31A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BD31A8" w:rsidRPr="00290826">
        <w:rPr>
          <w:rFonts w:asciiTheme="minorHAnsi" w:hAnsiTheme="minorHAnsi" w:cstheme="minorHAnsi"/>
          <w:color w:val="002060"/>
        </w:rPr>
        <w:fldChar w:fldCharType="separate"/>
      </w:r>
      <w:r w:rsidR="00090416" w:rsidRPr="00290826">
        <w:rPr>
          <w:rFonts w:asciiTheme="minorHAnsi" w:hAnsiTheme="minorHAnsi" w:cstheme="minorHAnsi"/>
          <w:color w:val="002060"/>
        </w:rPr>
        <w:fldChar w:fldCharType="begin"/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090416" w:rsidRPr="00290826">
        <w:rPr>
          <w:rFonts w:asciiTheme="minorHAnsi" w:hAnsiTheme="minorHAnsi" w:cstheme="minorHAnsi"/>
          <w:color w:val="002060"/>
        </w:rPr>
        <w:instrText>INCLUDEPICTURE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090416" w:rsidRPr="00290826">
        <w:rPr>
          <w:rFonts w:asciiTheme="minorHAnsi" w:hAnsiTheme="minorHAnsi" w:cstheme="minorHAnsi"/>
          <w:color w:val="002060"/>
        </w:rPr>
        <w:instrText>C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:\\..\\</w:instrText>
      </w:r>
      <w:r w:rsidR="00090416" w:rsidRPr="00290826">
        <w:rPr>
          <w:rFonts w:asciiTheme="minorHAnsi" w:hAnsiTheme="minorHAnsi" w:cstheme="minorHAnsi"/>
          <w:color w:val="002060"/>
        </w:rPr>
        <w:instrText>V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090416" w:rsidRPr="00290826">
        <w:rPr>
          <w:rFonts w:asciiTheme="minorHAnsi" w:hAnsiTheme="minorHAnsi" w:cstheme="minorHAnsi"/>
          <w:color w:val="002060"/>
        </w:rPr>
        <w:instrText>B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090416" w:rsidRPr="00290826">
        <w:rPr>
          <w:rFonts w:asciiTheme="minorHAnsi" w:hAnsiTheme="minorHAnsi" w:cstheme="minorHAnsi"/>
          <w:color w:val="002060"/>
        </w:rPr>
        <w:instrText>KON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AppData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Local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Temp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FineReader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090416" w:rsidRPr="00290826">
        <w:rPr>
          <w:rFonts w:asciiTheme="minorHAnsi" w:hAnsiTheme="minorHAnsi" w:cstheme="minorHAnsi"/>
          <w:color w:val="002060"/>
        </w:rPr>
        <w:instrText>media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</w:rPr>
        <w:instrText>image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090416" w:rsidRPr="00290826">
        <w:rPr>
          <w:rFonts w:asciiTheme="minorHAnsi" w:hAnsiTheme="minorHAnsi" w:cstheme="minorHAnsi"/>
          <w:color w:val="002060"/>
        </w:rPr>
        <w:instrText>jpeg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090416" w:rsidRPr="00290826">
        <w:rPr>
          <w:rFonts w:asciiTheme="minorHAnsi" w:hAnsiTheme="minorHAnsi" w:cstheme="minorHAnsi"/>
          <w:color w:val="002060"/>
        </w:rPr>
        <w:instrText>MERGEFORMATINET</w:instrText>
      </w:r>
      <w:r w:rsidR="00090416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090416" w:rsidRPr="00290826">
        <w:rPr>
          <w:rFonts w:asciiTheme="minorHAnsi" w:hAnsiTheme="minorHAnsi" w:cstheme="minorHAnsi"/>
          <w:color w:val="002060"/>
        </w:rPr>
        <w:fldChar w:fldCharType="separate"/>
      </w:r>
      <w:r w:rsidR="00D05388">
        <w:rPr>
          <w:rFonts w:asciiTheme="minorHAnsi" w:hAnsiTheme="minorHAnsi" w:cstheme="minorHAnsi"/>
          <w:color w:val="002060"/>
        </w:rPr>
        <w:fldChar w:fldCharType="begin"/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05388">
        <w:rPr>
          <w:rFonts w:asciiTheme="minorHAnsi" w:hAnsiTheme="minorHAnsi" w:cstheme="minorHAnsi"/>
          <w:color w:val="002060"/>
        </w:rPr>
        <w:instrText>INCLUDEPICTURE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D05388">
        <w:rPr>
          <w:rFonts w:asciiTheme="minorHAnsi" w:hAnsiTheme="minorHAnsi" w:cstheme="minorHAnsi"/>
          <w:color w:val="002060"/>
        </w:rPr>
        <w:instrText>C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:\\</w:instrText>
      </w:r>
      <w:r w:rsidR="00D05388">
        <w:rPr>
          <w:rFonts w:asciiTheme="minorHAnsi" w:hAnsiTheme="minorHAnsi" w:cstheme="minorHAnsi"/>
          <w:color w:val="002060"/>
        </w:rPr>
        <w:instrText>V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D05388">
        <w:rPr>
          <w:rFonts w:asciiTheme="minorHAnsi" w:hAnsiTheme="minorHAnsi" w:cstheme="minorHAnsi"/>
          <w:color w:val="002060"/>
        </w:rPr>
        <w:instrText>B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D05388">
        <w:rPr>
          <w:rFonts w:asciiTheme="minorHAnsi" w:hAnsiTheme="minorHAnsi" w:cstheme="minorHAnsi"/>
          <w:color w:val="002060"/>
        </w:rPr>
        <w:instrText>KON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AppData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Local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Temp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FineReader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D05388">
        <w:rPr>
          <w:rFonts w:asciiTheme="minorHAnsi" w:hAnsiTheme="minorHAnsi" w:cstheme="minorHAnsi"/>
          <w:color w:val="002060"/>
        </w:rPr>
        <w:instrText>media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D05388">
        <w:rPr>
          <w:rFonts w:asciiTheme="minorHAnsi" w:hAnsiTheme="minorHAnsi" w:cstheme="minorHAnsi"/>
          <w:color w:val="002060"/>
        </w:rPr>
        <w:instrText>image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D05388">
        <w:rPr>
          <w:rFonts w:asciiTheme="minorHAnsi" w:hAnsiTheme="minorHAnsi" w:cstheme="minorHAnsi"/>
          <w:color w:val="002060"/>
        </w:rPr>
        <w:instrText>jpeg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D05388">
        <w:rPr>
          <w:rFonts w:asciiTheme="minorHAnsi" w:hAnsiTheme="minorHAnsi" w:cstheme="minorHAnsi"/>
          <w:color w:val="002060"/>
        </w:rPr>
        <w:instrText>MERGEFORMATINET</w:instrText>
      </w:r>
      <w:r w:rsidR="00D05388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D05388">
        <w:rPr>
          <w:rFonts w:asciiTheme="minorHAnsi" w:hAnsiTheme="minorHAnsi" w:cstheme="minorHAnsi"/>
          <w:color w:val="002060"/>
        </w:rPr>
        <w:fldChar w:fldCharType="separate"/>
      </w:r>
      <w:r w:rsidR="00990414">
        <w:rPr>
          <w:rFonts w:asciiTheme="minorHAnsi" w:hAnsiTheme="minorHAnsi" w:cstheme="minorHAnsi"/>
          <w:color w:val="002060"/>
        </w:rPr>
        <w:fldChar w:fldCharType="begin"/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990414">
        <w:rPr>
          <w:rFonts w:asciiTheme="minorHAnsi" w:hAnsiTheme="minorHAnsi" w:cstheme="minorHAnsi"/>
          <w:color w:val="002060"/>
        </w:rPr>
        <w:instrText>INCLUDEPICTURE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990414">
        <w:rPr>
          <w:rFonts w:asciiTheme="minorHAnsi" w:hAnsiTheme="minorHAnsi" w:cstheme="minorHAnsi"/>
          <w:color w:val="002060"/>
        </w:rPr>
        <w:instrText>C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:\\</w:instrText>
      </w:r>
      <w:r w:rsidR="00990414">
        <w:rPr>
          <w:rFonts w:asciiTheme="minorHAnsi" w:hAnsiTheme="minorHAnsi" w:cstheme="minorHAnsi"/>
          <w:color w:val="002060"/>
        </w:rPr>
        <w:instrText>V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990414">
        <w:rPr>
          <w:rFonts w:asciiTheme="minorHAnsi" w:hAnsiTheme="minorHAnsi" w:cstheme="minorHAnsi"/>
          <w:color w:val="002060"/>
        </w:rPr>
        <w:instrText>B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990414">
        <w:rPr>
          <w:rFonts w:asciiTheme="minorHAnsi" w:hAnsiTheme="minorHAnsi" w:cstheme="minorHAnsi"/>
          <w:color w:val="002060"/>
        </w:rPr>
        <w:instrText>KON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AppData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Local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Temp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FineReader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990414">
        <w:rPr>
          <w:rFonts w:asciiTheme="minorHAnsi" w:hAnsiTheme="minorHAnsi" w:cstheme="minorHAnsi"/>
          <w:color w:val="002060"/>
        </w:rPr>
        <w:instrText>media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990414">
        <w:rPr>
          <w:rFonts w:asciiTheme="minorHAnsi" w:hAnsiTheme="minorHAnsi" w:cstheme="minorHAnsi"/>
          <w:color w:val="002060"/>
        </w:rPr>
        <w:instrText>image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990414">
        <w:rPr>
          <w:rFonts w:asciiTheme="minorHAnsi" w:hAnsiTheme="minorHAnsi" w:cstheme="minorHAnsi"/>
          <w:color w:val="002060"/>
        </w:rPr>
        <w:instrText>jpeg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990414">
        <w:rPr>
          <w:rFonts w:asciiTheme="minorHAnsi" w:hAnsiTheme="minorHAnsi" w:cstheme="minorHAnsi"/>
          <w:color w:val="002060"/>
        </w:rPr>
        <w:instrText>MERGEFORMATINET</w:instrText>
      </w:r>
      <w:r w:rsidR="00990414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990414"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instrText>INCLUDEPICTURE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4D41D0">
        <w:rPr>
          <w:rFonts w:asciiTheme="minorHAnsi" w:hAnsiTheme="minorHAnsi" w:cstheme="minorHAnsi"/>
          <w:color w:val="002060"/>
        </w:rPr>
        <w:instrText>C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:\\..\\..\\..\\</w:instrText>
      </w:r>
      <w:r w:rsidR="004D41D0">
        <w:rPr>
          <w:rFonts w:asciiTheme="minorHAnsi" w:hAnsiTheme="minorHAnsi" w:cstheme="minorHAnsi"/>
          <w:color w:val="002060"/>
        </w:rPr>
        <w:instrText>V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892</w:instrText>
      </w:r>
      <w:r w:rsidR="004D41D0">
        <w:rPr>
          <w:rFonts w:asciiTheme="minorHAnsi" w:hAnsiTheme="minorHAnsi" w:cstheme="minorHAnsi"/>
          <w:color w:val="002060"/>
        </w:rPr>
        <w:instrText>B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~1.</w:instrText>
      </w:r>
      <w:r w:rsidR="004D41D0">
        <w:rPr>
          <w:rFonts w:asciiTheme="minorHAnsi" w:hAnsiTheme="minorHAnsi" w:cstheme="minorHAnsi"/>
          <w:color w:val="002060"/>
        </w:rPr>
        <w:instrText>KON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AppData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Local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Temp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FineReader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4D41D0">
        <w:rPr>
          <w:rFonts w:asciiTheme="minorHAnsi" w:hAnsiTheme="minorHAnsi" w:cstheme="minorHAnsi"/>
          <w:color w:val="002060"/>
        </w:rPr>
        <w:instrText>media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\\</w:instrText>
      </w:r>
      <w:r w:rsidR="004D41D0">
        <w:rPr>
          <w:rFonts w:asciiTheme="minorHAnsi" w:hAnsiTheme="minorHAnsi" w:cstheme="minorHAnsi"/>
          <w:color w:val="002060"/>
        </w:rPr>
        <w:instrText>image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>5.</w:instrText>
      </w:r>
      <w:r w:rsidR="004D41D0">
        <w:rPr>
          <w:rFonts w:asciiTheme="minorHAnsi" w:hAnsiTheme="minorHAnsi" w:cstheme="minorHAnsi"/>
          <w:color w:val="002060"/>
        </w:rPr>
        <w:instrText>jpeg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4D41D0">
        <w:rPr>
          <w:rFonts w:asciiTheme="minorHAnsi" w:hAnsiTheme="minorHAnsi" w:cstheme="minorHAnsi"/>
          <w:color w:val="002060"/>
        </w:rPr>
        <w:instrText>MERGEFORMATINET</w:instrText>
      </w:r>
      <w:r w:rsidR="004D41D0" w:rsidRPr="00E63A61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instrText>INCLUDEPICTUR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 "</w:instrText>
      </w:r>
      <w:r w:rsidR="00A22CBA">
        <w:rPr>
          <w:rFonts w:asciiTheme="minorHAnsi" w:hAnsiTheme="minorHAnsi" w:cstheme="minorHAnsi"/>
          <w:color w:val="002060"/>
        </w:rPr>
        <w:instrText>C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:\\</w:instrText>
      </w:r>
      <w:r w:rsidR="00A22CBA">
        <w:rPr>
          <w:rFonts w:asciiTheme="minorHAnsi" w:hAnsiTheme="minorHAnsi" w:cstheme="minorHAnsi"/>
          <w:color w:val="002060"/>
        </w:rPr>
        <w:instrText>V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892</w:instrText>
      </w:r>
      <w:r w:rsidR="00A22CBA">
        <w:rPr>
          <w:rFonts w:asciiTheme="minorHAnsi" w:hAnsiTheme="minorHAnsi" w:cstheme="minorHAnsi"/>
          <w:color w:val="002060"/>
        </w:rPr>
        <w:instrText>B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~1.</w:instrText>
      </w:r>
      <w:r w:rsidR="00A22CBA">
        <w:rPr>
          <w:rFonts w:asciiTheme="minorHAnsi" w:hAnsiTheme="minorHAnsi" w:cstheme="minorHAnsi"/>
          <w:color w:val="002060"/>
        </w:rPr>
        <w:instrText>KON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AppDat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Local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Temp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FineReader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22CBA">
        <w:rPr>
          <w:rFonts w:asciiTheme="minorHAnsi" w:hAnsiTheme="minorHAnsi" w:cstheme="minorHAnsi"/>
          <w:color w:val="002060"/>
        </w:rPr>
        <w:instrText>media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\\</w:instrText>
      </w:r>
      <w:r w:rsidR="00A22CBA">
        <w:rPr>
          <w:rFonts w:asciiTheme="minorHAnsi" w:hAnsiTheme="minorHAnsi" w:cstheme="minorHAnsi"/>
          <w:color w:val="002060"/>
        </w:rPr>
        <w:instrText>image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>5.</w:instrText>
      </w:r>
      <w:r w:rsidR="00A22CBA">
        <w:rPr>
          <w:rFonts w:asciiTheme="minorHAnsi" w:hAnsiTheme="minorHAnsi" w:cstheme="minorHAnsi"/>
          <w:color w:val="002060"/>
        </w:rPr>
        <w:instrText>jpeg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22CBA">
        <w:rPr>
          <w:rFonts w:asciiTheme="minorHAnsi" w:hAnsiTheme="minorHAnsi" w:cstheme="minorHAnsi"/>
          <w:color w:val="002060"/>
        </w:rPr>
        <w:instrText>MERGEFORMATINET</w:instrText>
      </w:r>
      <w:r w:rsidR="00A22CBA" w:rsidRPr="005D662D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instrText>INCLUDEPICTUR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 "\\\\</w:instrText>
      </w:r>
      <w:r w:rsidR="00A60DDA">
        <w:rPr>
          <w:rFonts w:asciiTheme="minorHAnsi" w:hAnsiTheme="minorHAnsi" w:cstheme="minorHAnsi"/>
          <w:color w:val="002060"/>
        </w:rPr>
        <w:instrText>lawoffic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..\\..\\</w:instrText>
      </w:r>
      <w:r w:rsidR="00A60DDA">
        <w:rPr>
          <w:rFonts w:asciiTheme="minorHAnsi" w:hAnsiTheme="minorHAnsi" w:cstheme="minorHAnsi"/>
          <w:color w:val="002060"/>
        </w:rPr>
        <w:instrText>V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892</w:instrText>
      </w:r>
      <w:r w:rsidR="00A60DDA">
        <w:rPr>
          <w:rFonts w:asciiTheme="minorHAnsi" w:hAnsiTheme="minorHAnsi" w:cstheme="minorHAnsi"/>
          <w:color w:val="002060"/>
        </w:rPr>
        <w:instrText>B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~1.</w:instrText>
      </w:r>
      <w:r w:rsidR="00A60DDA">
        <w:rPr>
          <w:rFonts w:asciiTheme="minorHAnsi" w:hAnsiTheme="minorHAnsi" w:cstheme="minorHAnsi"/>
          <w:color w:val="002060"/>
        </w:rPr>
        <w:instrText>KON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AppDat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Local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Temp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FineReader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12.00\\</w:instrText>
      </w:r>
      <w:r w:rsidR="00A60DDA">
        <w:rPr>
          <w:rFonts w:asciiTheme="minorHAnsi" w:hAnsiTheme="minorHAnsi" w:cstheme="minorHAnsi"/>
          <w:color w:val="002060"/>
        </w:rPr>
        <w:instrText>media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\\</w:instrText>
      </w:r>
      <w:r w:rsidR="00A60DDA">
        <w:rPr>
          <w:rFonts w:asciiTheme="minorHAnsi" w:hAnsiTheme="minorHAnsi" w:cstheme="minorHAnsi"/>
          <w:color w:val="002060"/>
        </w:rPr>
        <w:instrText>image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>5.</w:instrText>
      </w:r>
      <w:r w:rsidR="00A60DDA">
        <w:rPr>
          <w:rFonts w:asciiTheme="minorHAnsi" w:hAnsiTheme="minorHAnsi" w:cstheme="minorHAnsi"/>
          <w:color w:val="002060"/>
        </w:rPr>
        <w:instrText>jpeg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" \* </w:instrText>
      </w:r>
      <w:r w:rsidR="00A60DDA">
        <w:rPr>
          <w:rFonts w:asciiTheme="minorHAnsi" w:hAnsiTheme="minorHAnsi" w:cstheme="minorHAnsi"/>
          <w:color w:val="002060"/>
        </w:rPr>
        <w:instrText>MERGEFORMATINET</w:instrText>
      </w:r>
      <w:r w:rsidR="00A60DDA" w:rsidRPr="00652475">
        <w:rPr>
          <w:rFonts w:asciiTheme="minorHAnsi" w:hAnsiTheme="minorHAnsi" w:cstheme="minorHAnsi"/>
          <w:color w:val="002060"/>
          <w:lang w:val="el-GR"/>
        </w:rPr>
        <w:instrText xml:space="preserve">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instrText>INCLUDEPICTUR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5C7BDE">
        <w:rPr>
          <w:rFonts w:asciiTheme="minorHAnsi" w:hAnsiTheme="minorHAnsi" w:cstheme="minorHAnsi"/>
          <w:color w:val="002060"/>
        </w:rPr>
        <w:instrText>lawoffic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5C7BDE">
        <w:rPr>
          <w:rFonts w:asciiTheme="minorHAnsi" w:hAnsiTheme="minorHAnsi" w:cstheme="minorHAnsi"/>
          <w:color w:val="002060"/>
        </w:rPr>
        <w:instrText>V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5C7BDE">
        <w:rPr>
          <w:rFonts w:asciiTheme="minorHAnsi" w:hAnsiTheme="minorHAnsi" w:cstheme="minorHAnsi"/>
          <w:color w:val="002060"/>
        </w:rPr>
        <w:instrText>B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8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5C7BDE">
        <w:rPr>
          <w:rFonts w:asciiTheme="minorHAnsi" w:hAnsiTheme="minorHAnsi" w:cstheme="minorHAnsi"/>
          <w:color w:val="002060"/>
        </w:rPr>
        <w:instrText>KON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69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AppDat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0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Local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1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Temp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2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FineReader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3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5C7BDE">
        <w:rPr>
          <w:rFonts w:asciiTheme="minorHAnsi" w:hAnsiTheme="minorHAnsi" w:cstheme="minorHAnsi"/>
          <w:color w:val="002060"/>
        </w:rPr>
        <w:instrText>media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4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5C7BDE">
        <w:rPr>
          <w:rFonts w:asciiTheme="minorHAnsi" w:hAnsiTheme="minorHAnsi" w:cstheme="minorHAnsi"/>
          <w:color w:val="002060"/>
        </w:rPr>
        <w:instrText>image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5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5C7BDE">
        <w:rPr>
          <w:rFonts w:asciiTheme="minorHAnsi" w:hAnsiTheme="minorHAnsi" w:cstheme="minorHAnsi"/>
          <w:color w:val="002060"/>
        </w:rPr>
        <w:instrText>jpeg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6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5C7BDE">
        <w:rPr>
          <w:rFonts w:asciiTheme="minorHAnsi" w:hAnsiTheme="minorHAnsi" w:cstheme="minorHAnsi"/>
          <w:color w:val="002060"/>
        </w:rPr>
        <w:instrText>MERGEFORMATINET</w:instrText>
      </w:r>
      <w:r w:rsidR="005C7BDE" w:rsidRPr="005C7BDE">
        <w:rPr>
          <w:rFonts w:asciiTheme="minorHAnsi" w:hAnsiTheme="minorHAnsi" w:cstheme="minorHAnsi"/>
          <w:color w:val="002060"/>
          <w:lang w:val="el-GR"/>
          <w:rPrChange w:id="477" w:author="Κατηφόρης Νικόλαος" w:date="2018-06-13T17:29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7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instrText>INCLUDEPICTUR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7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864A41">
        <w:rPr>
          <w:rFonts w:asciiTheme="minorHAnsi" w:hAnsiTheme="minorHAnsi" w:cstheme="minorHAnsi"/>
          <w:color w:val="002060"/>
        </w:rPr>
        <w:instrText>lawoffic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864A41">
        <w:rPr>
          <w:rFonts w:asciiTheme="minorHAnsi" w:hAnsiTheme="minorHAnsi" w:cstheme="minorHAnsi"/>
          <w:color w:val="002060"/>
        </w:rPr>
        <w:instrText>V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864A41">
        <w:rPr>
          <w:rFonts w:asciiTheme="minorHAnsi" w:hAnsiTheme="minorHAnsi" w:cstheme="minorHAnsi"/>
          <w:color w:val="002060"/>
        </w:rPr>
        <w:instrText>B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2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864A41">
        <w:rPr>
          <w:rFonts w:asciiTheme="minorHAnsi" w:hAnsiTheme="minorHAnsi" w:cstheme="minorHAnsi"/>
          <w:color w:val="002060"/>
        </w:rPr>
        <w:instrText>KON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3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AppDat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4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Local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5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Temp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6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FineReader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7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864A41">
        <w:rPr>
          <w:rFonts w:asciiTheme="minorHAnsi" w:hAnsiTheme="minorHAnsi" w:cstheme="minorHAnsi"/>
          <w:color w:val="002060"/>
        </w:rPr>
        <w:instrText>media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8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864A41">
        <w:rPr>
          <w:rFonts w:asciiTheme="minorHAnsi" w:hAnsiTheme="minorHAnsi" w:cstheme="minorHAnsi"/>
          <w:color w:val="002060"/>
        </w:rPr>
        <w:instrText>image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89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864A41">
        <w:rPr>
          <w:rFonts w:asciiTheme="minorHAnsi" w:hAnsiTheme="minorHAnsi" w:cstheme="minorHAnsi"/>
          <w:color w:val="002060"/>
        </w:rPr>
        <w:instrText>jpeg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90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864A41">
        <w:rPr>
          <w:rFonts w:asciiTheme="minorHAnsi" w:hAnsiTheme="minorHAnsi" w:cstheme="minorHAnsi"/>
          <w:color w:val="002060"/>
        </w:rPr>
        <w:instrText>MERGEFORMATINET</w:instrText>
      </w:r>
      <w:r w:rsidR="00864A41" w:rsidRPr="00864A41">
        <w:rPr>
          <w:rFonts w:asciiTheme="minorHAnsi" w:hAnsiTheme="minorHAnsi" w:cstheme="minorHAnsi"/>
          <w:color w:val="002060"/>
          <w:lang w:val="el-GR"/>
          <w:rPrChange w:id="491" w:author="Σιούφας Μάριος" w:date="2018-07-24T12:5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 "\\\\</w:instrText>
      </w:r>
      <w:r w:rsidR="000C7FAD">
        <w:rPr>
          <w:rFonts w:asciiTheme="minorHAnsi" w:hAnsiTheme="minorHAnsi" w:cstheme="minorHAnsi"/>
          <w:color w:val="002060"/>
        </w:rPr>
        <w:instrText>lawoffic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..\\..\\</w:instrText>
      </w:r>
      <w:r w:rsidR="000C7FAD">
        <w:rPr>
          <w:rFonts w:asciiTheme="minorHAnsi" w:hAnsiTheme="minorHAnsi" w:cstheme="minorHAnsi"/>
          <w:color w:val="002060"/>
        </w:rPr>
        <w:instrText>V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892</w:instrText>
      </w:r>
      <w:r w:rsidR="000C7FAD">
        <w:rPr>
          <w:rFonts w:asciiTheme="minorHAnsi" w:hAnsiTheme="minorHAnsi" w:cstheme="minorHAnsi"/>
          <w:color w:val="002060"/>
        </w:rPr>
        <w:instrText>B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6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~1.</w:instrText>
      </w:r>
      <w:r w:rsidR="000C7FAD">
        <w:rPr>
          <w:rFonts w:asciiTheme="minorHAnsi" w:hAnsiTheme="minorHAnsi" w:cstheme="minorHAnsi"/>
          <w:color w:val="002060"/>
        </w:rPr>
        <w:instrText>KON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7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AppDat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8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Local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499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Temp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500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FineReader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501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12.00\\</w:instrText>
      </w:r>
      <w:r w:rsidR="000C7FAD">
        <w:rPr>
          <w:rFonts w:asciiTheme="minorHAnsi" w:hAnsiTheme="minorHAnsi" w:cstheme="minorHAnsi"/>
          <w:color w:val="002060"/>
        </w:rPr>
        <w:instrText>media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502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\\</w:instrText>
      </w:r>
      <w:r w:rsidR="000C7FAD">
        <w:rPr>
          <w:rFonts w:asciiTheme="minorHAnsi" w:hAnsiTheme="minorHAnsi" w:cstheme="minorHAnsi"/>
          <w:color w:val="002060"/>
        </w:rPr>
        <w:instrText>image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503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>5.</w:instrText>
      </w:r>
      <w:r w:rsidR="000C7FAD">
        <w:rPr>
          <w:rFonts w:asciiTheme="minorHAnsi" w:hAnsiTheme="minorHAnsi" w:cstheme="minorHAnsi"/>
          <w:color w:val="002060"/>
        </w:rPr>
        <w:instrText>jpeg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504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" \* </w:instrText>
      </w:r>
      <w:r w:rsidR="000C7FAD">
        <w:rPr>
          <w:rFonts w:asciiTheme="minorHAnsi" w:hAnsiTheme="minorHAnsi" w:cstheme="minorHAnsi"/>
          <w:color w:val="002060"/>
        </w:rPr>
        <w:instrText>MERGEFORMATINET</w:instrText>
      </w:r>
      <w:r w:rsidR="000C7FAD" w:rsidRPr="000C7FAD">
        <w:rPr>
          <w:rFonts w:asciiTheme="minorHAnsi" w:hAnsiTheme="minorHAnsi" w:cstheme="minorHAnsi"/>
          <w:color w:val="002060"/>
          <w:lang w:val="el-GR"/>
          <w:rPrChange w:id="505" w:author="Γκόλιας Μιχαήλ" w:date="2018-07-27T17:10:00Z">
            <w:rPr>
              <w:rFonts w:asciiTheme="minorHAnsi" w:hAnsiTheme="minorHAnsi" w:cstheme="minorHAnsi"/>
              <w:color w:val="002060"/>
            </w:rPr>
          </w:rPrChange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1F5AC223">
          <v:shape id="_x0000_i1036" type="#_x0000_t75" style="width:14.25pt;height:13.4pt">
            <v:imagedata r:id="rId8" r:href="rId20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 w:rsidR="00990414">
        <w:rPr>
          <w:rFonts w:asciiTheme="minorHAnsi" w:hAnsiTheme="minorHAnsi" w:cstheme="minorHAnsi"/>
          <w:color w:val="002060"/>
        </w:rPr>
        <w:fldChar w:fldCharType="end"/>
      </w:r>
      <w:r w:rsidR="00D05388">
        <w:rPr>
          <w:rFonts w:asciiTheme="minorHAnsi" w:hAnsiTheme="minorHAnsi" w:cstheme="minorHAnsi"/>
          <w:color w:val="002060"/>
        </w:rPr>
        <w:fldChar w:fldCharType="end"/>
      </w:r>
      <w:r w:rsidR="00090416" w:rsidRPr="00290826">
        <w:rPr>
          <w:rFonts w:asciiTheme="minorHAnsi" w:hAnsiTheme="minorHAnsi" w:cstheme="minorHAnsi"/>
          <w:color w:val="002060"/>
        </w:rPr>
        <w:fldChar w:fldCharType="end"/>
      </w:r>
      <w:r w:rsidR="00BD31A8" w:rsidRPr="00290826">
        <w:rPr>
          <w:rFonts w:asciiTheme="minorHAnsi" w:hAnsiTheme="minorHAnsi" w:cstheme="minorHAnsi"/>
          <w:color w:val="002060"/>
        </w:rPr>
        <w:fldChar w:fldCharType="end"/>
      </w:r>
      <w:r w:rsidR="00D665EE" w:rsidRPr="00290826">
        <w:rPr>
          <w:rFonts w:asciiTheme="minorHAnsi" w:hAnsiTheme="minorHAnsi" w:cstheme="minorHAnsi"/>
          <w:color w:val="002060"/>
        </w:rPr>
        <w:fldChar w:fldCharType="end"/>
      </w:r>
      <w:r w:rsidR="00F447E2" w:rsidRPr="00290826">
        <w:rPr>
          <w:rFonts w:asciiTheme="minorHAnsi" w:hAnsiTheme="minorHAnsi" w:cstheme="minorHAnsi"/>
          <w:color w:val="002060"/>
        </w:rPr>
        <w:fldChar w:fldCharType="end"/>
      </w:r>
      <w:r w:rsidR="007F4B6C"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="00E52642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Δεν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είμαι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το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Υποκείμενο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των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Δεδομένων,</w:t>
      </w:r>
      <w:r w:rsidR="00E63A61" w:rsidRPr="00E63A61">
        <w:rPr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αλλά ενεργώ εξ</w:t>
      </w:r>
      <w:r w:rsidR="002B580B">
        <w:rPr>
          <w:rFonts w:asciiTheme="minorHAnsi" w:hAnsiTheme="minorHAnsi" w:cstheme="minorHAnsi"/>
          <w:color w:val="002060"/>
          <w:lang w:val="el-GR"/>
        </w:rPr>
        <w:t>’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ον</w:t>
      </w:r>
      <w:r w:rsidR="00E63A61">
        <w:rPr>
          <w:rFonts w:asciiTheme="minorHAnsi" w:hAnsiTheme="minorHAnsi" w:cstheme="minorHAnsi"/>
          <w:color w:val="002060"/>
          <w:lang w:val="el-GR"/>
        </w:rPr>
        <w:t>όματός του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ως </w:t>
      </w:r>
      <w:r w:rsidR="00652475">
        <w:rPr>
          <w:rFonts w:asciiTheme="minorHAnsi" w:hAnsiTheme="minorHAnsi" w:cstheme="minorHAnsi"/>
          <w:color w:val="002060"/>
          <w:lang w:val="el-GR"/>
        </w:rPr>
        <w:t xml:space="preserve">αντιπρόσωπός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του.</w:t>
      </w:r>
      <w:r w:rsidR="002B580B">
        <w:rPr>
          <w:rFonts w:asciiTheme="minorHAnsi" w:hAnsiTheme="minorHAnsi" w:cstheme="minorHAnsi"/>
          <w:color w:val="002060"/>
          <w:lang w:val="el-GR"/>
        </w:rPr>
        <w:t xml:space="preserve"> Επισυνάπτεται, η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γραπτή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2B580B">
        <w:rPr>
          <w:rFonts w:asciiTheme="minorHAnsi" w:hAnsiTheme="minorHAnsi" w:cstheme="minorHAnsi"/>
          <w:color w:val="002060"/>
          <w:lang w:val="el-GR"/>
        </w:rPr>
        <w:t>εξουσιοδότηση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, </w:t>
      </w:r>
      <w:r w:rsidR="002B580B">
        <w:rPr>
          <w:rFonts w:asciiTheme="minorHAnsi" w:hAnsiTheme="minorHAnsi" w:cstheme="minorHAnsi"/>
          <w:color w:val="002060"/>
          <w:lang w:val="el-GR"/>
        </w:rPr>
        <w:t>καθώς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και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2B580B">
        <w:rPr>
          <w:rFonts w:asciiTheme="minorHAnsi" w:hAnsiTheme="minorHAnsi" w:cstheme="minorHAnsi"/>
          <w:color w:val="002060"/>
          <w:lang w:val="el-GR"/>
        </w:rPr>
        <w:t>τα απαιτούμενα αποδεικτικά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της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ταυτότητάς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376563">
        <w:rPr>
          <w:rFonts w:asciiTheme="minorHAnsi" w:hAnsiTheme="minorHAnsi" w:cstheme="minorHAnsi"/>
          <w:color w:val="002060"/>
          <w:lang w:val="el-GR"/>
        </w:rPr>
        <w:t>του.</w:t>
      </w:r>
    </w:p>
    <w:p w14:paraId="1C12BD6F" w14:textId="77777777" w:rsidR="000C1CAC" w:rsidRPr="00376563" w:rsidRDefault="000C1CAC" w:rsidP="00290826">
      <w:pPr>
        <w:spacing w:line="276" w:lineRule="auto"/>
        <w:ind w:left="709" w:hanging="425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650A9EC3" w14:textId="0DCDCCC2" w:rsidR="00290826" w:rsidRPr="002B580B" w:rsidRDefault="002B580B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Στοιχεία</w:t>
      </w:r>
      <w:r w:rsidRPr="002B580B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sz w:val="24"/>
          <w:lang w:val="el-GR"/>
        </w:rPr>
        <w:t>του Υποκειμένου των Δεδομένων</w:t>
      </w:r>
      <w:r w:rsidR="00290826" w:rsidRPr="002B580B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</w:p>
    <w:p w14:paraId="637998BF" w14:textId="74C75776" w:rsidR="00290826" w:rsidRPr="00465C57" w:rsidRDefault="002B580B" w:rsidP="005E1D31">
      <w:pPr>
        <w:spacing w:line="276" w:lineRule="auto"/>
        <w:jc w:val="both"/>
        <w:rPr>
          <w:rFonts w:asciiTheme="minorHAnsi" w:hAnsiTheme="minorHAnsi" w:cstheme="minorHAnsi"/>
          <w:lang w:val="el-GR"/>
        </w:rPr>
      </w:pPr>
      <w:r w:rsidRPr="002B580B">
        <w:rPr>
          <w:rFonts w:asciiTheme="minorHAnsi" w:hAnsiTheme="minorHAnsi" w:cstheme="minorHAnsi"/>
          <w:lang w:val="el-GR"/>
        </w:rPr>
        <w:t xml:space="preserve">Εάν δεν είστε το υποκείμενο των δεδομένων και υποβάλλετε αίτηση για κάποιον άλλο, παρακαλούμε συμπληρώστε τα στοιχεία του </w:t>
      </w:r>
      <w:r w:rsidR="00465C57">
        <w:rPr>
          <w:rFonts w:asciiTheme="minorHAnsi" w:hAnsiTheme="minorHAnsi" w:cstheme="minorHAnsi"/>
          <w:lang w:val="el-GR"/>
        </w:rPr>
        <w:t>υποκειμένου των δ</w:t>
      </w:r>
      <w:r w:rsidR="00465C57" w:rsidRPr="00465C57">
        <w:rPr>
          <w:rFonts w:asciiTheme="minorHAnsi" w:hAnsiTheme="minorHAnsi" w:cstheme="minorHAnsi"/>
          <w:lang w:val="el-GR"/>
        </w:rPr>
        <w:t xml:space="preserve">εδομένων </w:t>
      </w:r>
      <w:r w:rsidRPr="002B580B">
        <w:rPr>
          <w:rFonts w:asciiTheme="minorHAnsi" w:hAnsiTheme="minorHAnsi" w:cstheme="minorHAnsi"/>
          <w:lang w:val="el-GR"/>
        </w:rPr>
        <w:t>και όχι</w:t>
      </w:r>
      <w:r w:rsidR="00465C57">
        <w:rPr>
          <w:rFonts w:asciiTheme="minorHAnsi" w:hAnsiTheme="minorHAnsi" w:cstheme="minorHAnsi"/>
          <w:lang w:val="el-GR"/>
        </w:rPr>
        <w:t xml:space="preserve"> τ</w:t>
      </w:r>
      <w:r w:rsidR="009C6DFA">
        <w:rPr>
          <w:rFonts w:asciiTheme="minorHAnsi" w:hAnsiTheme="minorHAnsi" w:cstheme="minorHAnsi"/>
          <w:lang w:val="el-GR"/>
        </w:rPr>
        <w:t>α</w:t>
      </w:r>
      <w:r w:rsidR="00465C57">
        <w:rPr>
          <w:rFonts w:asciiTheme="minorHAnsi" w:hAnsiTheme="minorHAnsi" w:cstheme="minorHAnsi"/>
          <w:lang w:val="el-GR"/>
        </w:rPr>
        <w:t xml:space="preserve"> δικά</w:t>
      </w:r>
      <w:r w:rsidRPr="002B580B">
        <w:rPr>
          <w:rFonts w:asciiTheme="minorHAnsi" w:hAnsiTheme="minorHAnsi" w:cstheme="minorHAnsi"/>
          <w:lang w:val="el-GR"/>
        </w:rPr>
        <w:t xml:space="preserve"> σας.</w:t>
      </w:r>
    </w:p>
    <w:tbl>
      <w:tblPr>
        <w:tblOverlap w:val="never"/>
        <w:tblW w:w="907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72"/>
      </w:tblGrid>
      <w:tr w:rsidR="00290826" w:rsidRPr="00290826" w14:paraId="63CC04A0" w14:textId="77777777" w:rsidTr="00990414">
        <w:trPr>
          <w:trHeight w:val="415"/>
        </w:trPr>
        <w:tc>
          <w:tcPr>
            <w:tcW w:w="9072" w:type="dxa"/>
            <w:shd w:val="clear" w:color="auto" w:fill="FFFFFF"/>
          </w:tcPr>
          <w:p w14:paraId="7A031866" w14:textId="1527060F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Επώνυμο:</w:t>
            </w:r>
          </w:p>
        </w:tc>
      </w:tr>
      <w:tr w:rsidR="00290826" w:rsidRPr="00290826" w14:paraId="6A8DE0C6" w14:textId="77777777" w:rsidTr="00990414">
        <w:trPr>
          <w:trHeight w:val="566"/>
        </w:trPr>
        <w:tc>
          <w:tcPr>
            <w:tcW w:w="9072" w:type="dxa"/>
            <w:shd w:val="clear" w:color="auto" w:fill="FFFFFF"/>
          </w:tcPr>
          <w:p w14:paraId="24DA6CD5" w14:textId="17085D79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Όνομα:</w:t>
            </w:r>
          </w:p>
        </w:tc>
      </w:tr>
      <w:tr w:rsidR="00290826" w:rsidRPr="00290826" w14:paraId="62D10B5C" w14:textId="77777777" w:rsidTr="00990414">
        <w:trPr>
          <w:trHeight w:val="1224"/>
        </w:trPr>
        <w:tc>
          <w:tcPr>
            <w:tcW w:w="9072" w:type="dxa"/>
            <w:shd w:val="clear" w:color="auto" w:fill="FFFFFF"/>
          </w:tcPr>
          <w:p w14:paraId="3537910A" w14:textId="77777777" w:rsidR="002B580B" w:rsidRPr="00B628B9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Διεύθυνση:</w:t>
            </w:r>
          </w:p>
          <w:p w14:paraId="2FC3FAA2" w14:textId="77777777" w:rsidR="002B580B" w:rsidRPr="00B628B9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  <w:p w14:paraId="0DB48EA5" w14:textId="0C72F611" w:rsidR="00290826" w:rsidRPr="00B628B9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Ταχυδρομικός Κώδικας:</w:t>
            </w:r>
          </w:p>
        </w:tc>
      </w:tr>
      <w:tr w:rsidR="00290826" w:rsidRPr="00290826" w14:paraId="41B81A2F" w14:textId="77777777" w:rsidTr="00990414">
        <w:trPr>
          <w:trHeight w:val="278"/>
        </w:trPr>
        <w:tc>
          <w:tcPr>
            <w:tcW w:w="9072" w:type="dxa"/>
            <w:shd w:val="clear" w:color="auto" w:fill="FFFFFF"/>
          </w:tcPr>
          <w:p w14:paraId="2CFB4623" w14:textId="77777777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Ημερομηνία Γέννησης:</w:t>
            </w:r>
          </w:p>
          <w:p w14:paraId="0873134D" w14:textId="33A07027" w:rsidR="002B580B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  <w:tr w:rsidR="00290826" w:rsidRPr="00290826" w14:paraId="2631DE12" w14:textId="77777777" w:rsidTr="00990414">
        <w:trPr>
          <w:trHeight w:val="283"/>
        </w:trPr>
        <w:tc>
          <w:tcPr>
            <w:tcW w:w="9072" w:type="dxa"/>
            <w:shd w:val="clear" w:color="auto" w:fill="FFFFFF"/>
            <w:vAlign w:val="bottom"/>
          </w:tcPr>
          <w:p w14:paraId="0471EAC8" w14:textId="77777777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Τηλέφωνο(-α) Επικοινωνίας:</w:t>
            </w:r>
          </w:p>
          <w:p w14:paraId="4F706725" w14:textId="4EA754ED" w:rsidR="002B580B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  <w:tr w:rsidR="00290826" w:rsidRPr="000C7FAD" w14:paraId="1EE8AC82" w14:textId="77777777" w:rsidTr="00990414">
        <w:trPr>
          <w:trHeight w:val="488"/>
        </w:trPr>
        <w:tc>
          <w:tcPr>
            <w:tcW w:w="9072" w:type="dxa"/>
            <w:shd w:val="clear" w:color="auto" w:fill="FFFFFF"/>
          </w:tcPr>
          <w:p w14:paraId="7A90C529" w14:textId="3C596A5C" w:rsidR="00290826" w:rsidRPr="002B580B" w:rsidRDefault="002B580B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2B580B">
              <w:rPr>
                <w:rFonts w:asciiTheme="minorHAnsi" w:hAnsiTheme="minorHAnsi" w:cstheme="minorHAnsi"/>
                <w:b/>
                <w:color w:val="002060"/>
                <w:lang w:val="el-GR"/>
              </w:rPr>
              <w:t>Διεύθυνση Ηλεκτρονικού Ταχυδρομείου (</w:t>
            </w:r>
            <w:r w:rsidRPr="002B580B">
              <w:rPr>
                <w:rFonts w:asciiTheme="minorHAnsi" w:hAnsiTheme="minorHAnsi" w:cstheme="minorHAnsi"/>
                <w:b/>
                <w:color w:val="002060"/>
              </w:rPr>
              <w:t>E</w:t>
            </w:r>
            <w:r w:rsidRPr="002B580B">
              <w:rPr>
                <w:rFonts w:asciiTheme="minorHAnsi" w:hAnsiTheme="minorHAnsi" w:cstheme="minorHAnsi"/>
                <w:b/>
                <w:color w:val="002060"/>
                <w:lang w:val="el-GR"/>
              </w:rPr>
              <w:t>-</w:t>
            </w:r>
            <w:r w:rsidRPr="002B580B">
              <w:rPr>
                <w:rFonts w:asciiTheme="minorHAnsi" w:hAnsiTheme="minorHAnsi" w:cstheme="minorHAnsi"/>
                <w:b/>
                <w:color w:val="002060"/>
              </w:rPr>
              <w:t>mail</w:t>
            </w:r>
            <w:r w:rsidRPr="002B580B">
              <w:rPr>
                <w:rFonts w:asciiTheme="minorHAnsi" w:hAnsiTheme="minorHAnsi" w:cstheme="minorHAnsi"/>
                <w:b/>
                <w:color w:val="002060"/>
                <w:lang w:val="el-GR"/>
              </w:rPr>
              <w:t>):</w:t>
            </w:r>
          </w:p>
        </w:tc>
      </w:tr>
      <w:tr w:rsidR="00290826" w:rsidRPr="000C7FAD" w14:paraId="33F71E74" w14:textId="77777777" w:rsidTr="00990414">
        <w:trPr>
          <w:trHeight w:val="488"/>
        </w:trPr>
        <w:tc>
          <w:tcPr>
            <w:tcW w:w="9072" w:type="dxa"/>
            <w:shd w:val="clear" w:color="auto" w:fill="FFFFFF"/>
          </w:tcPr>
          <w:p w14:paraId="31574FD3" w14:textId="1AFB7A1D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Για την επιβεβαίωση της ταυτότητας </w:t>
            </w:r>
            <w:r w:rsidR="00652475">
              <w:rPr>
                <w:rFonts w:asciiTheme="minorHAnsi" w:hAnsiTheme="minorHAnsi" w:cstheme="minorHAnsi"/>
                <w:b/>
                <w:color w:val="002060"/>
                <w:lang w:val="el-GR"/>
              </w:rPr>
              <w:t>τ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ου</w:t>
            </w:r>
            <w:r w:rsidR="0065247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υποκειμένου των δεδομένων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, επισυνάπτονται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τα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ακόλουθα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αντίγραφα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7D9E0FD7" w14:textId="77777777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  <w:p w14:paraId="33D2A22B" w14:textId="77777777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0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0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0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0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1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2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3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3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3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3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3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3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3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3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3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3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4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5E03050F">
                <v:shape id="_x0000_i1037" type="#_x0000_t75" style="width:14.25pt;height:10.05pt">
                  <v:imagedata r:id="rId8" r:href="rId21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Πιστοποιητικό Γέννησης</w:t>
            </w:r>
          </w:p>
          <w:p w14:paraId="32A4173A" w14:textId="77777777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4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4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5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6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6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6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7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7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7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7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7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57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7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7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7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7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58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34E6081C">
                <v:shape id="_x0000_i1038" type="#_x0000_t75" style="width:14.25pt;height:10.05pt">
                  <v:imagedata r:id="rId8" r:href="rId22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Δίπλωμα Οδήγησης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</w:p>
          <w:p w14:paraId="5C1BCA1C" w14:textId="77777777" w:rsidR="002B580B" w:rsidRPr="005D662D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59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0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0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0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0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0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0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0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0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0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0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1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1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1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2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3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3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77D1F714">
                <v:shape id="_x0000_i1039" type="#_x0000_t75" style="width:14.25pt;height:10.05pt">
                  <v:imagedata r:id="rId8" r:href="rId23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Διαβατήριο</w:t>
            </w:r>
          </w:p>
          <w:p w14:paraId="09844FD4" w14:textId="31257D4C" w:rsidR="00290826" w:rsidRPr="002B580B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Users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>
              <w:rPr>
                <w:rFonts w:asciiTheme="minorHAnsi" w:hAnsiTheme="minorHAnsi" w:cstheme="minorHAnsi"/>
                <w:color w:val="002060"/>
              </w:rPr>
              <w:instrText>C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:\\..\\..\\..\\</w:instrText>
            </w:r>
            <w:r>
              <w:rPr>
                <w:rFonts w:asciiTheme="minorHAnsi" w:hAnsiTheme="minorHAnsi" w:cstheme="minorHAnsi"/>
                <w:color w:val="002060"/>
              </w:rPr>
              <w:instrText>V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>
              <w:rPr>
                <w:rFonts w:asciiTheme="minorHAnsi" w:hAnsiTheme="minorHAnsi" w:cstheme="minorHAnsi"/>
                <w:color w:val="002060"/>
              </w:rPr>
              <w:instrText>B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Pr="00E63A61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C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: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22CB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22CBA" w:rsidRPr="005D662D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 "\\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..\\..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892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~1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12.00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\\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>5.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" \* </w:instrText>
            </w:r>
            <w:r w:rsidR="00A60DDA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A60DDA" w:rsidRPr="00652475">
              <w:rPr>
                <w:rFonts w:asciiTheme="minorHAnsi" w:hAnsiTheme="minorHAnsi" w:cstheme="minorHAnsi"/>
                <w:color w:val="002060"/>
                <w:lang w:val="el-GR"/>
              </w:rPr>
              <w:instrText xml:space="preserve"> </w:instrText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6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7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8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39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40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41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42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43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44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5C7BDE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5C7BDE" w:rsidRPr="005C7BDE">
              <w:rPr>
                <w:rFonts w:asciiTheme="minorHAnsi" w:hAnsiTheme="minorHAnsi" w:cstheme="minorHAnsi"/>
                <w:color w:val="002060"/>
                <w:lang w:val="el-GR"/>
                <w:rPrChange w:id="645" w:author="Κατηφόρης Νικόλαος" w:date="2018-06-13T17:29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4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4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4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4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0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1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2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3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4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5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6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7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8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864A41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864A41" w:rsidRPr="00864A41">
              <w:rPr>
                <w:rFonts w:asciiTheme="minorHAnsi" w:hAnsiTheme="minorHAnsi" w:cstheme="minorHAnsi"/>
                <w:color w:val="002060"/>
                <w:lang w:val="el-GR"/>
                <w:rPrChange w:id="659" w:author="Σιούφας Μάριος" w:date="2018-07-24T12:5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begin"/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NCLUDEPICTUR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 "\\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awoffic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..\\..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V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892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B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4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~1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KON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5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AppDat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6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Local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7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Temp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8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FineReader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69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12.00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dia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70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\\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image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71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>5.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jpeg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72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" \* </w:instrText>
            </w:r>
            <w:r w:rsidR="000C7FAD">
              <w:rPr>
                <w:rFonts w:asciiTheme="minorHAnsi" w:hAnsiTheme="minorHAnsi" w:cstheme="minorHAnsi"/>
                <w:color w:val="002060"/>
              </w:rPr>
              <w:instrText>MERGEFORMATINET</w:instrText>
            </w:r>
            <w:r w:rsidR="000C7FAD" w:rsidRPr="000C7FAD">
              <w:rPr>
                <w:rFonts w:asciiTheme="minorHAnsi" w:hAnsiTheme="minorHAnsi" w:cstheme="minorHAnsi"/>
                <w:color w:val="002060"/>
                <w:lang w:val="el-GR"/>
                <w:rPrChange w:id="673" w:author="Γκόλιας Μιχαήλ" w:date="2018-07-27T17:10:00Z">
                  <w:rPr>
                    <w:rFonts w:asciiTheme="minorHAnsi" w:hAnsiTheme="minorHAnsi" w:cstheme="minorHAnsi"/>
                    <w:color w:val="002060"/>
                  </w:rPr>
                </w:rPrChange>
              </w:rPr>
              <w:instrText xml:space="preserve"> </w:instrTex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separate"/>
            </w:r>
            <w:r w:rsidR="000C7FAD">
              <w:rPr>
                <w:rFonts w:asciiTheme="minorHAnsi" w:hAnsiTheme="minorHAnsi" w:cstheme="minorHAnsi"/>
                <w:color w:val="002060"/>
              </w:rPr>
              <w:pict w14:anchorId="4D00C375">
                <v:shape id="_x0000_i1040" type="#_x0000_t75" style="width:14.25pt;height:10.05pt">
                  <v:imagedata r:id="rId8" r:href="rId24"/>
                </v:shape>
              </w:pict>
            </w:r>
            <w:r w:rsidR="000C7FAD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864A41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5C7BDE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60DDA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="00A22CBA"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290826">
              <w:rPr>
                <w:rFonts w:asciiTheme="minorHAnsi" w:hAnsiTheme="minorHAnsi" w:cstheme="minorHAnsi"/>
                <w:color w:val="002060"/>
              </w:rPr>
              <w:fldChar w:fldCharType="end"/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Άλλ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επίσημ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έγγραφ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στ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οποί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αναγράφονται τα στοιχεία μου ή/ και η διεύθυνση μου.</w:t>
            </w:r>
          </w:p>
        </w:tc>
      </w:tr>
    </w:tbl>
    <w:p w14:paraId="32CC47E8" w14:textId="77777777" w:rsidR="00290826" w:rsidRPr="002B580B" w:rsidRDefault="00290826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3F8AE924" w14:textId="48544B18" w:rsidR="00D15BCB" w:rsidRPr="009B5521" w:rsidRDefault="009B5521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Απόδειξη Ταυτότητας</w:t>
      </w:r>
      <w:r w:rsidR="00D15BCB" w:rsidRPr="009B5521">
        <w:rPr>
          <w:rFonts w:asciiTheme="minorHAnsi" w:hAnsiTheme="minorHAnsi" w:cstheme="minorHAnsi"/>
          <w:b/>
          <w:color w:val="002060"/>
          <w:sz w:val="24"/>
          <w:lang w:val="el-GR"/>
        </w:rPr>
        <w:t>:</w:t>
      </w:r>
    </w:p>
    <w:p w14:paraId="6ADB56B0" w14:textId="67CACBB4" w:rsidR="007F6C9E" w:rsidRDefault="005E1D31" w:rsidP="00E11135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 xml:space="preserve">Για να </w:t>
      </w:r>
      <w:r w:rsidR="009B5521">
        <w:rPr>
          <w:rFonts w:asciiTheme="minorHAnsi" w:hAnsiTheme="minorHAnsi" w:cstheme="minorHAnsi"/>
          <w:color w:val="002060"/>
          <w:lang w:val="el-GR"/>
        </w:rPr>
        <w:t>προχωρήσουμε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014B22">
        <w:rPr>
          <w:rFonts w:asciiTheme="minorHAnsi" w:hAnsiTheme="minorHAnsi" w:cstheme="minorHAnsi"/>
          <w:color w:val="002060"/>
          <w:lang w:val="el-GR"/>
        </w:rPr>
        <w:t>στην υλοποίηση οποιουδήποτε αιτήματος</w:t>
      </w:r>
      <w:r>
        <w:rPr>
          <w:rFonts w:asciiTheme="minorHAnsi" w:hAnsiTheme="minorHAnsi" w:cstheme="minorHAnsi"/>
          <w:color w:val="002060"/>
          <w:lang w:val="el-GR"/>
        </w:rPr>
        <w:t>, επιθυμούμε την</w:t>
      </w:r>
      <w:r w:rsidRPr="009B5521">
        <w:rPr>
          <w:rFonts w:asciiTheme="minorHAnsi" w:hAnsiTheme="minorHAnsi" w:cstheme="minorHAnsi"/>
          <w:color w:val="002060"/>
          <w:lang w:val="el-GR"/>
        </w:rPr>
        <w:t xml:space="preserve"> α</w:t>
      </w:r>
      <w:r>
        <w:rPr>
          <w:rFonts w:asciiTheme="minorHAnsi" w:hAnsiTheme="minorHAnsi" w:cstheme="minorHAnsi"/>
          <w:color w:val="002060"/>
          <w:lang w:val="el-GR"/>
        </w:rPr>
        <w:t>πόδειξη της ταυτότητάς σας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. Η απόδειξη της ταυτότητάς </w:t>
      </w:r>
      <w:r>
        <w:rPr>
          <w:rFonts w:asciiTheme="minorHAnsi" w:hAnsiTheme="minorHAnsi" w:cstheme="minorHAnsi"/>
          <w:color w:val="002060"/>
          <w:lang w:val="el-GR"/>
        </w:rPr>
        <w:t>σας,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πρέπει να περιλαμβάνει αντίγραφ</w:t>
      </w:r>
      <w:r w:rsidR="00F731B4">
        <w:rPr>
          <w:rFonts w:asciiTheme="minorHAnsi" w:hAnsiTheme="minorHAnsi" w:cstheme="minorHAnsi"/>
          <w:color w:val="002060"/>
          <w:lang w:val="el-GR"/>
        </w:rPr>
        <w:t>α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δύο 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lastRenderedPageBreak/>
        <w:t xml:space="preserve">εγγράφων </w:t>
      </w:r>
      <w:r w:rsidR="00E11135">
        <w:rPr>
          <w:rFonts w:asciiTheme="minorHAnsi" w:hAnsiTheme="minorHAnsi" w:cstheme="minorHAnsi"/>
          <w:color w:val="002060"/>
          <w:lang w:val="el-GR"/>
        </w:rPr>
        <w:t>όπως το πιστοποιητικό γέννησής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, το διαβατήριο, την άδεια οδήγησης, </w:t>
      </w:r>
      <w:r w:rsidR="00E11135">
        <w:rPr>
          <w:rFonts w:asciiTheme="minorHAnsi" w:hAnsiTheme="minorHAnsi" w:cstheme="minorHAnsi"/>
          <w:color w:val="002060"/>
          <w:lang w:val="el-GR"/>
        </w:rPr>
        <w:t>ά</w:t>
      </w:r>
      <w:r w:rsidR="00E11135" w:rsidRPr="00E11135">
        <w:rPr>
          <w:rFonts w:asciiTheme="minorHAnsi" w:hAnsiTheme="minorHAnsi" w:cstheme="minorHAnsi"/>
          <w:color w:val="002060"/>
          <w:lang w:val="el-GR"/>
        </w:rPr>
        <w:t>λλο επίσημο έγγραφο στο οπ</w:t>
      </w:r>
      <w:r w:rsidR="00E11135">
        <w:rPr>
          <w:rFonts w:asciiTheme="minorHAnsi" w:hAnsiTheme="minorHAnsi" w:cstheme="minorHAnsi"/>
          <w:color w:val="002060"/>
          <w:lang w:val="el-GR"/>
        </w:rPr>
        <w:t>οίο αναγράφονται τα στοιχεία σας ή/ και η διεύθυνση σας π.χ. πρόσφατοι λογαριασμοί ΔΕΚΟ.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Τα έγγραφα πρέπει να περιλαμβάνουν το όνομά σας, την ημερομηνία γέννησης και την τρέχουσα διεύθυνση</w:t>
      </w:r>
      <w:r w:rsidR="00E11135">
        <w:rPr>
          <w:rFonts w:asciiTheme="minorHAnsi" w:hAnsiTheme="minorHAnsi" w:cstheme="minorHAnsi"/>
          <w:color w:val="002060"/>
          <w:lang w:val="el-GR"/>
        </w:rPr>
        <w:t xml:space="preserve"> σας.</w:t>
      </w:r>
    </w:p>
    <w:p w14:paraId="26CB718F" w14:textId="4E64CF35" w:rsidR="00AA44A4" w:rsidRPr="005D662D" w:rsidRDefault="00AA44A4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AA44A4" w:rsidRPr="000C7FAD" w14:paraId="288EB58A" w14:textId="77777777" w:rsidTr="00AA44A4">
        <w:trPr>
          <w:trHeight w:val="1402"/>
        </w:trPr>
        <w:tc>
          <w:tcPr>
            <w:tcW w:w="9072" w:type="dxa"/>
          </w:tcPr>
          <w:p w14:paraId="3D21074A" w14:textId="06FAC00A" w:rsidR="00AA44A4" w:rsidRPr="005E1D31" w:rsidRDefault="00E11135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Περιγράψετε</w:t>
            </w:r>
            <w:r w:rsidRPr="00E11135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λεπτομερώς</w:t>
            </w:r>
            <w:r w:rsidRPr="00E11135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 xml:space="preserve"> </w:t>
            </w:r>
            <w:r w:rsidR="00510074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το αίτημά σας</w:t>
            </w:r>
            <w:r w:rsidRPr="00E11135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:</w:t>
            </w:r>
            <w:r w:rsidRPr="00E1113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A124F5">
              <w:rPr>
                <w:rFonts w:asciiTheme="minorHAnsi" w:hAnsiTheme="minorHAnsi" w:cstheme="minorHAnsi"/>
                <w:color w:val="002060"/>
                <w:lang w:val="el-GR"/>
              </w:rPr>
              <w:t>Παρακαλώ όπως,</w:t>
            </w:r>
            <w:r w:rsidRPr="00E11135">
              <w:rPr>
                <w:rFonts w:asciiTheme="minorHAnsi" w:hAnsiTheme="minorHAnsi" w:cstheme="minorHAnsi"/>
                <w:color w:val="002060"/>
                <w:lang w:val="el-GR"/>
              </w:rPr>
              <w:t xml:space="preserve"> παραθέσ</w:t>
            </w:r>
            <w:r>
              <w:rPr>
                <w:rFonts w:asciiTheme="minorHAnsi" w:hAnsiTheme="minorHAnsi" w:cstheme="minorHAnsi"/>
                <w:color w:val="002060"/>
                <w:lang w:val="el-GR"/>
              </w:rPr>
              <w:t>ε</w:t>
            </w:r>
            <w:r w:rsidRPr="00E11135">
              <w:rPr>
                <w:rFonts w:asciiTheme="minorHAnsi" w:hAnsiTheme="minorHAnsi" w:cstheme="minorHAnsi"/>
                <w:color w:val="002060"/>
                <w:lang w:val="el-GR"/>
              </w:rPr>
              <w:t xml:space="preserve">τε όσο το δυνατόν περισσότερες λεπτομέρειες, όπως </w:t>
            </w:r>
            <w:r w:rsidRPr="005E1D31">
              <w:rPr>
                <w:rFonts w:asciiTheme="minorHAnsi" w:hAnsiTheme="minorHAnsi" w:cstheme="minorHAnsi"/>
                <w:color w:val="002060"/>
                <w:lang w:val="el-GR"/>
              </w:rPr>
              <w:t>ημερομηνίες, παραπομπές κ.λπ.:</w:t>
            </w:r>
          </w:p>
          <w:p w14:paraId="217BEFDC" w14:textId="77777777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2FD380E9" w14:textId="4FA130EE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3987328C" w14:textId="77777777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18A02844" w14:textId="77777777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417E6252" w14:textId="345AC0B8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</w:tbl>
    <w:p w14:paraId="749863EE" w14:textId="4E417173" w:rsidR="00C62398" w:rsidRPr="00E11135" w:rsidRDefault="00C62398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</w:p>
    <w:p w14:paraId="787AD2B5" w14:textId="77777777" w:rsidR="00830834" w:rsidRDefault="00830834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</w:p>
    <w:p w14:paraId="7141E490" w14:textId="5C20FC45" w:rsidR="0033557F" w:rsidRPr="00A124F5" w:rsidRDefault="00A124F5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  <w:r>
        <w:rPr>
          <w:rFonts w:asciiTheme="minorHAnsi" w:hAnsiTheme="minorHAnsi" w:cstheme="minorHAnsi"/>
          <w:b/>
          <w:color w:val="002060"/>
          <w:lang w:val="el-GR"/>
        </w:rPr>
        <w:t>Επιθυμώ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η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απάντηση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του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αιτήματος μου, να είναι</w:t>
      </w:r>
      <w:r w:rsidR="0033557F" w:rsidRPr="00A124F5">
        <w:rPr>
          <w:rFonts w:asciiTheme="minorHAnsi" w:hAnsiTheme="minorHAnsi" w:cstheme="minorHAnsi"/>
          <w:b/>
          <w:color w:val="002060"/>
          <w:lang w:val="el-GR"/>
        </w:rPr>
        <w:t>:</w:t>
      </w:r>
    </w:p>
    <w:p w14:paraId="3C3C4CDC" w14:textId="253630BF" w:rsidR="0033557F" w:rsidRPr="00A124F5" w:rsidRDefault="0033557F" w:rsidP="00290826">
      <w:pPr>
        <w:pStyle w:val="Default"/>
        <w:spacing w:line="276" w:lineRule="auto"/>
        <w:rPr>
          <w:rFonts w:asciiTheme="minorHAnsi" w:hAnsiTheme="minorHAnsi" w:cstheme="minorHAnsi"/>
          <w:color w:val="002060"/>
          <w:sz w:val="22"/>
          <w:szCs w:val="22"/>
        </w:rPr>
      </w:pPr>
      <w:r w:rsidRPr="00290826">
        <w:rPr>
          <w:rFonts w:asciiTheme="minorHAnsi" w:hAnsiTheme="minorHAnsi" w:cstheme="minorHAnsi"/>
          <w:color w:val="002060"/>
        </w:rPr>
        <w:fldChar w:fldCharType="begin"/>
      </w:r>
      <w:r w:rsidRPr="00A124F5">
        <w:rPr>
          <w:rFonts w:asciiTheme="minorHAnsi" w:hAnsiTheme="minorHAnsi" w:cstheme="minorHAnsi"/>
          <w:color w:val="002060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C</w:instrText>
      </w:r>
      <w:r w:rsidRPr="00A124F5">
        <w:rPr>
          <w:rFonts w:asciiTheme="minorHAnsi" w:hAnsiTheme="minorHAnsi" w:cstheme="minorHAnsi"/>
          <w:color w:val="002060"/>
        </w:rPr>
        <w:instrText>: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Users</w:instrText>
      </w:r>
      <w:r w:rsidRPr="00A124F5">
        <w:rPr>
          <w:rFonts w:asciiTheme="minorHAnsi" w:hAnsiTheme="minorHAnsi" w:cstheme="minorHAnsi"/>
          <w:color w:val="002060"/>
        </w:rPr>
        <w:instrText>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V</w:instrText>
      </w:r>
      <w:r w:rsidRPr="00A124F5">
        <w:rPr>
          <w:rFonts w:asciiTheme="minorHAnsi" w:hAnsiTheme="minorHAnsi" w:cstheme="minorHAnsi"/>
          <w:color w:val="002060"/>
        </w:rPr>
        <w:instrText>892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B</w:instrText>
      </w:r>
      <w:r w:rsidRPr="00A124F5">
        <w:rPr>
          <w:rFonts w:asciiTheme="minorHAnsi" w:hAnsiTheme="minorHAnsi" w:cstheme="minorHAnsi"/>
          <w:color w:val="002060"/>
        </w:rPr>
        <w:instrText>~1.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KON</w:instrText>
      </w:r>
      <w:r w:rsidRPr="00A124F5">
        <w:rPr>
          <w:rFonts w:asciiTheme="minorHAnsi" w:hAnsiTheme="minorHAnsi" w:cstheme="minorHAnsi"/>
          <w:color w:val="002060"/>
        </w:rPr>
        <w:instrText>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AppData</w:instrText>
      </w:r>
      <w:r w:rsidRPr="00A124F5">
        <w:rPr>
          <w:rFonts w:asciiTheme="minorHAnsi" w:hAnsiTheme="minorHAnsi" w:cstheme="minorHAnsi"/>
          <w:color w:val="002060"/>
        </w:rPr>
        <w:instrText>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Local</w:instrText>
      </w:r>
      <w:r w:rsidRPr="00A124F5">
        <w:rPr>
          <w:rFonts w:asciiTheme="minorHAnsi" w:hAnsiTheme="minorHAnsi" w:cstheme="minorHAnsi"/>
          <w:color w:val="002060"/>
        </w:rPr>
        <w:instrText>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Temp</w:instrText>
      </w:r>
      <w:r w:rsidRPr="00A124F5">
        <w:rPr>
          <w:rFonts w:asciiTheme="minorHAnsi" w:hAnsiTheme="minorHAnsi" w:cstheme="minorHAnsi"/>
          <w:color w:val="002060"/>
        </w:rPr>
        <w:instrText>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Pr="00A124F5">
        <w:rPr>
          <w:rFonts w:asciiTheme="minorHAnsi" w:hAnsiTheme="minorHAnsi" w:cstheme="minorHAnsi"/>
          <w:color w:val="002060"/>
        </w:rPr>
        <w:instrText>12.00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media</w:instrText>
      </w:r>
      <w:r w:rsidRPr="00A124F5">
        <w:rPr>
          <w:rFonts w:asciiTheme="minorHAnsi" w:hAnsiTheme="minorHAnsi" w:cstheme="minorHAnsi"/>
          <w:color w:val="002060"/>
        </w:rPr>
        <w:instrText>\\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image</w:instrText>
      </w:r>
      <w:r w:rsidRPr="00A124F5">
        <w:rPr>
          <w:rFonts w:asciiTheme="minorHAnsi" w:hAnsiTheme="minorHAnsi" w:cstheme="minorHAnsi"/>
          <w:color w:val="002060"/>
        </w:rPr>
        <w:instrText>5.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jpeg</w:instrText>
      </w:r>
      <w:r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Pr="00290826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Pr="00A124F5">
        <w:rPr>
          <w:rFonts w:asciiTheme="minorHAnsi" w:hAnsiTheme="minorHAnsi" w:cstheme="minorHAnsi"/>
          <w:color w:val="002060"/>
        </w:rPr>
        <w:instrText xml:space="preserve"> </w:instrText>
      </w:r>
      <w:r w:rsidRPr="00290826">
        <w:rPr>
          <w:rFonts w:asciiTheme="minorHAnsi" w:hAnsiTheme="minorHAnsi" w:cstheme="minorHAnsi"/>
          <w:color w:val="002060"/>
        </w:rPr>
        <w:fldChar w:fldCharType="separate"/>
      </w:r>
      <w:r w:rsidR="007F4B6C" w:rsidRPr="00290826">
        <w:rPr>
          <w:rFonts w:asciiTheme="minorHAnsi" w:hAnsiTheme="minorHAnsi" w:cstheme="minorHAnsi"/>
          <w:color w:val="002060"/>
        </w:rPr>
        <w:fldChar w:fldCharType="begin"/>
      </w:r>
      <w:r w:rsidR="007F4B6C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7F4B6C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C</w:instrText>
      </w:r>
      <w:r w:rsidR="007F4B6C" w:rsidRPr="00A124F5">
        <w:rPr>
          <w:rFonts w:asciiTheme="minorHAnsi" w:hAnsiTheme="minorHAnsi" w:cstheme="minorHAnsi"/>
          <w:color w:val="002060"/>
        </w:rPr>
        <w:instrText>:\\..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V</w:instrText>
      </w:r>
      <w:r w:rsidR="007F4B6C" w:rsidRPr="00A124F5">
        <w:rPr>
          <w:rFonts w:asciiTheme="minorHAnsi" w:hAnsiTheme="minorHAnsi" w:cstheme="minorHAnsi"/>
          <w:color w:val="002060"/>
        </w:rPr>
        <w:instrText>892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B</w:instrText>
      </w:r>
      <w:r w:rsidR="007F4B6C" w:rsidRPr="00A124F5">
        <w:rPr>
          <w:rFonts w:asciiTheme="minorHAnsi" w:hAnsiTheme="minorHAnsi" w:cstheme="minorHAnsi"/>
          <w:color w:val="002060"/>
        </w:rPr>
        <w:instrText>~1.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KON</w:instrText>
      </w:r>
      <w:r w:rsidR="007F4B6C" w:rsidRPr="00A124F5">
        <w:rPr>
          <w:rFonts w:asciiTheme="minorHAnsi" w:hAnsiTheme="minorHAnsi" w:cstheme="minorHAnsi"/>
          <w:color w:val="002060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7F4B6C" w:rsidRPr="00A124F5">
        <w:rPr>
          <w:rFonts w:asciiTheme="minorHAnsi" w:hAnsiTheme="minorHAnsi" w:cstheme="minorHAnsi"/>
          <w:color w:val="002060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Local</w:instrText>
      </w:r>
      <w:r w:rsidR="007F4B6C" w:rsidRPr="00A124F5">
        <w:rPr>
          <w:rFonts w:asciiTheme="minorHAnsi" w:hAnsiTheme="minorHAnsi" w:cstheme="minorHAnsi"/>
          <w:color w:val="002060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Temp</w:instrText>
      </w:r>
      <w:r w:rsidR="007F4B6C" w:rsidRPr="00A124F5">
        <w:rPr>
          <w:rFonts w:asciiTheme="minorHAnsi" w:hAnsiTheme="minorHAnsi" w:cstheme="minorHAnsi"/>
          <w:color w:val="002060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7F4B6C" w:rsidRPr="00A124F5">
        <w:rPr>
          <w:rFonts w:asciiTheme="minorHAnsi" w:hAnsiTheme="minorHAnsi" w:cstheme="minorHAnsi"/>
          <w:color w:val="002060"/>
        </w:rPr>
        <w:instrText>12.00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media</w:instrText>
      </w:r>
      <w:r w:rsidR="007F4B6C" w:rsidRPr="00A124F5">
        <w:rPr>
          <w:rFonts w:asciiTheme="minorHAnsi" w:hAnsiTheme="minorHAnsi" w:cstheme="minorHAnsi"/>
          <w:color w:val="002060"/>
        </w:rPr>
        <w:instrText>\\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image</w:instrText>
      </w:r>
      <w:r w:rsidR="007F4B6C" w:rsidRPr="00A124F5">
        <w:rPr>
          <w:rFonts w:asciiTheme="minorHAnsi" w:hAnsiTheme="minorHAnsi" w:cstheme="minorHAnsi"/>
          <w:color w:val="002060"/>
        </w:rPr>
        <w:instrText>5.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jpeg</w:instrText>
      </w:r>
      <w:r w:rsidR="007F4B6C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7F4B6C" w:rsidRPr="00290826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7F4B6C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7F4B6C" w:rsidRPr="00290826">
        <w:rPr>
          <w:rFonts w:asciiTheme="minorHAnsi" w:hAnsiTheme="minorHAnsi" w:cstheme="minorHAnsi"/>
          <w:color w:val="002060"/>
        </w:rPr>
        <w:fldChar w:fldCharType="separate"/>
      </w:r>
      <w:r w:rsidR="00F447E2" w:rsidRPr="00290826">
        <w:rPr>
          <w:rFonts w:asciiTheme="minorHAnsi" w:hAnsiTheme="minorHAnsi" w:cstheme="minorHAnsi"/>
          <w:color w:val="002060"/>
        </w:rPr>
        <w:fldChar w:fldCharType="begin"/>
      </w:r>
      <w:r w:rsidR="00F447E2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F447E2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C</w:instrText>
      </w:r>
      <w:r w:rsidR="00F447E2" w:rsidRPr="00A124F5">
        <w:rPr>
          <w:rFonts w:asciiTheme="minorHAnsi" w:hAnsiTheme="minorHAnsi" w:cstheme="minorHAnsi"/>
          <w:color w:val="002060"/>
        </w:rPr>
        <w:instrText>:\\..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V</w:instrText>
      </w:r>
      <w:r w:rsidR="00F447E2" w:rsidRPr="00A124F5">
        <w:rPr>
          <w:rFonts w:asciiTheme="minorHAnsi" w:hAnsiTheme="minorHAnsi" w:cstheme="minorHAnsi"/>
          <w:color w:val="002060"/>
        </w:rPr>
        <w:instrText>892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B</w:instrText>
      </w:r>
      <w:r w:rsidR="00F447E2" w:rsidRPr="00A124F5">
        <w:rPr>
          <w:rFonts w:asciiTheme="minorHAnsi" w:hAnsiTheme="minorHAnsi" w:cstheme="minorHAnsi"/>
          <w:color w:val="002060"/>
        </w:rPr>
        <w:instrText>~1.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KON</w:instrText>
      </w:r>
      <w:r w:rsidR="00F447E2" w:rsidRPr="00A124F5">
        <w:rPr>
          <w:rFonts w:asciiTheme="minorHAnsi" w:hAnsiTheme="minorHAnsi" w:cstheme="minorHAnsi"/>
          <w:color w:val="002060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F447E2" w:rsidRPr="00A124F5">
        <w:rPr>
          <w:rFonts w:asciiTheme="minorHAnsi" w:hAnsiTheme="minorHAnsi" w:cstheme="minorHAnsi"/>
          <w:color w:val="002060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Local</w:instrText>
      </w:r>
      <w:r w:rsidR="00F447E2" w:rsidRPr="00A124F5">
        <w:rPr>
          <w:rFonts w:asciiTheme="minorHAnsi" w:hAnsiTheme="minorHAnsi" w:cstheme="minorHAnsi"/>
          <w:color w:val="002060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Temp</w:instrText>
      </w:r>
      <w:r w:rsidR="00F447E2" w:rsidRPr="00A124F5">
        <w:rPr>
          <w:rFonts w:asciiTheme="minorHAnsi" w:hAnsiTheme="minorHAnsi" w:cstheme="minorHAnsi"/>
          <w:color w:val="002060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F447E2" w:rsidRPr="00A124F5">
        <w:rPr>
          <w:rFonts w:asciiTheme="minorHAnsi" w:hAnsiTheme="minorHAnsi" w:cstheme="minorHAnsi"/>
          <w:color w:val="002060"/>
        </w:rPr>
        <w:instrText>12.00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media</w:instrText>
      </w:r>
      <w:r w:rsidR="00F447E2" w:rsidRPr="00A124F5">
        <w:rPr>
          <w:rFonts w:asciiTheme="minorHAnsi" w:hAnsiTheme="minorHAnsi" w:cstheme="minorHAnsi"/>
          <w:color w:val="002060"/>
        </w:rPr>
        <w:instrText>\\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image</w:instrText>
      </w:r>
      <w:r w:rsidR="00F447E2" w:rsidRPr="00A124F5">
        <w:rPr>
          <w:rFonts w:asciiTheme="minorHAnsi" w:hAnsiTheme="minorHAnsi" w:cstheme="minorHAnsi"/>
          <w:color w:val="002060"/>
        </w:rPr>
        <w:instrText>5.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jpeg</w:instrText>
      </w:r>
      <w:r w:rsidR="00F447E2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F447E2" w:rsidRPr="00290826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F447E2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F447E2" w:rsidRPr="00290826">
        <w:rPr>
          <w:rFonts w:asciiTheme="minorHAnsi" w:hAnsiTheme="minorHAnsi" w:cstheme="minorHAnsi"/>
          <w:color w:val="002060"/>
        </w:rPr>
        <w:fldChar w:fldCharType="separate"/>
      </w:r>
      <w:r w:rsidR="00D665EE" w:rsidRPr="00290826">
        <w:rPr>
          <w:rFonts w:asciiTheme="minorHAnsi" w:hAnsiTheme="minorHAnsi" w:cstheme="minorHAnsi"/>
          <w:color w:val="002060"/>
        </w:rPr>
        <w:fldChar w:fldCharType="begin"/>
      </w:r>
      <w:r w:rsidR="00D665EE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D665EE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C</w:instrText>
      </w:r>
      <w:r w:rsidR="00D665EE" w:rsidRPr="00A124F5">
        <w:rPr>
          <w:rFonts w:asciiTheme="minorHAnsi" w:hAnsiTheme="minorHAnsi" w:cstheme="minorHAnsi"/>
          <w:color w:val="002060"/>
        </w:rPr>
        <w:instrText>:\\..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V</w:instrText>
      </w:r>
      <w:r w:rsidR="00D665EE" w:rsidRPr="00A124F5">
        <w:rPr>
          <w:rFonts w:asciiTheme="minorHAnsi" w:hAnsiTheme="minorHAnsi" w:cstheme="minorHAnsi"/>
          <w:color w:val="002060"/>
        </w:rPr>
        <w:instrText>892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B</w:instrText>
      </w:r>
      <w:r w:rsidR="00D665EE" w:rsidRPr="00A124F5">
        <w:rPr>
          <w:rFonts w:asciiTheme="minorHAnsi" w:hAnsiTheme="minorHAnsi" w:cstheme="minorHAnsi"/>
          <w:color w:val="002060"/>
        </w:rPr>
        <w:instrText>~1.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KON</w:instrText>
      </w:r>
      <w:r w:rsidR="00D665EE" w:rsidRPr="00A124F5">
        <w:rPr>
          <w:rFonts w:asciiTheme="minorHAnsi" w:hAnsiTheme="minorHAnsi" w:cstheme="minorHAnsi"/>
          <w:color w:val="002060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D665EE" w:rsidRPr="00A124F5">
        <w:rPr>
          <w:rFonts w:asciiTheme="minorHAnsi" w:hAnsiTheme="minorHAnsi" w:cstheme="minorHAnsi"/>
          <w:color w:val="002060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Local</w:instrText>
      </w:r>
      <w:r w:rsidR="00D665EE" w:rsidRPr="00A124F5">
        <w:rPr>
          <w:rFonts w:asciiTheme="minorHAnsi" w:hAnsiTheme="minorHAnsi" w:cstheme="minorHAnsi"/>
          <w:color w:val="002060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Temp</w:instrText>
      </w:r>
      <w:r w:rsidR="00D665EE" w:rsidRPr="00A124F5">
        <w:rPr>
          <w:rFonts w:asciiTheme="minorHAnsi" w:hAnsiTheme="minorHAnsi" w:cstheme="minorHAnsi"/>
          <w:color w:val="002060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D665EE" w:rsidRPr="00A124F5">
        <w:rPr>
          <w:rFonts w:asciiTheme="minorHAnsi" w:hAnsiTheme="minorHAnsi" w:cstheme="minorHAnsi"/>
          <w:color w:val="002060"/>
        </w:rPr>
        <w:instrText>12.00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media</w:instrText>
      </w:r>
      <w:r w:rsidR="00D665EE" w:rsidRPr="00A124F5">
        <w:rPr>
          <w:rFonts w:asciiTheme="minorHAnsi" w:hAnsiTheme="minorHAnsi" w:cstheme="minorHAnsi"/>
          <w:color w:val="002060"/>
        </w:rPr>
        <w:instrText>\\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image</w:instrText>
      </w:r>
      <w:r w:rsidR="00D665EE" w:rsidRPr="00A124F5">
        <w:rPr>
          <w:rFonts w:asciiTheme="minorHAnsi" w:hAnsiTheme="minorHAnsi" w:cstheme="minorHAnsi"/>
          <w:color w:val="002060"/>
        </w:rPr>
        <w:instrText>5.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jpeg</w:instrText>
      </w:r>
      <w:r w:rsidR="00D665EE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D665EE" w:rsidRPr="00290826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D665EE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D665EE" w:rsidRPr="00290826">
        <w:rPr>
          <w:rFonts w:asciiTheme="minorHAnsi" w:hAnsiTheme="minorHAnsi" w:cstheme="minorHAnsi"/>
          <w:color w:val="002060"/>
        </w:rPr>
        <w:fldChar w:fldCharType="separate"/>
      </w:r>
      <w:r w:rsidR="00BD31A8" w:rsidRPr="00290826">
        <w:rPr>
          <w:rFonts w:asciiTheme="minorHAnsi" w:hAnsiTheme="minorHAnsi" w:cstheme="minorHAnsi"/>
          <w:color w:val="002060"/>
        </w:rPr>
        <w:fldChar w:fldCharType="begin"/>
      </w:r>
      <w:r w:rsidR="00BD31A8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BD31A8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C</w:instrText>
      </w:r>
      <w:r w:rsidR="00BD31A8" w:rsidRPr="00A124F5">
        <w:rPr>
          <w:rFonts w:asciiTheme="minorHAnsi" w:hAnsiTheme="minorHAnsi" w:cstheme="minorHAnsi"/>
          <w:color w:val="002060"/>
        </w:rPr>
        <w:instrText>:\\..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V</w:instrText>
      </w:r>
      <w:r w:rsidR="00BD31A8" w:rsidRPr="00A124F5">
        <w:rPr>
          <w:rFonts w:asciiTheme="minorHAnsi" w:hAnsiTheme="minorHAnsi" w:cstheme="minorHAnsi"/>
          <w:color w:val="002060"/>
        </w:rPr>
        <w:instrText>892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B</w:instrText>
      </w:r>
      <w:r w:rsidR="00BD31A8" w:rsidRPr="00A124F5">
        <w:rPr>
          <w:rFonts w:asciiTheme="minorHAnsi" w:hAnsiTheme="minorHAnsi" w:cstheme="minorHAnsi"/>
          <w:color w:val="002060"/>
        </w:rPr>
        <w:instrText>~1.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KON</w:instrText>
      </w:r>
      <w:r w:rsidR="00BD31A8" w:rsidRPr="00A124F5">
        <w:rPr>
          <w:rFonts w:asciiTheme="minorHAnsi" w:hAnsiTheme="minorHAnsi" w:cstheme="minorHAnsi"/>
          <w:color w:val="002060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BD31A8" w:rsidRPr="00A124F5">
        <w:rPr>
          <w:rFonts w:asciiTheme="minorHAnsi" w:hAnsiTheme="minorHAnsi" w:cstheme="minorHAnsi"/>
          <w:color w:val="002060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Local</w:instrText>
      </w:r>
      <w:r w:rsidR="00BD31A8" w:rsidRPr="00A124F5">
        <w:rPr>
          <w:rFonts w:asciiTheme="minorHAnsi" w:hAnsiTheme="minorHAnsi" w:cstheme="minorHAnsi"/>
          <w:color w:val="002060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Temp</w:instrText>
      </w:r>
      <w:r w:rsidR="00BD31A8" w:rsidRPr="00A124F5">
        <w:rPr>
          <w:rFonts w:asciiTheme="minorHAnsi" w:hAnsiTheme="minorHAnsi" w:cstheme="minorHAnsi"/>
          <w:color w:val="002060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BD31A8" w:rsidRPr="00A124F5">
        <w:rPr>
          <w:rFonts w:asciiTheme="minorHAnsi" w:hAnsiTheme="minorHAnsi" w:cstheme="minorHAnsi"/>
          <w:color w:val="002060"/>
        </w:rPr>
        <w:instrText>12.00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media</w:instrText>
      </w:r>
      <w:r w:rsidR="00BD31A8" w:rsidRPr="00A124F5">
        <w:rPr>
          <w:rFonts w:asciiTheme="minorHAnsi" w:hAnsiTheme="minorHAnsi" w:cstheme="minorHAnsi"/>
          <w:color w:val="002060"/>
        </w:rPr>
        <w:instrText>\\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image</w:instrText>
      </w:r>
      <w:r w:rsidR="00BD31A8" w:rsidRPr="00A124F5">
        <w:rPr>
          <w:rFonts w:asciiTheme="minorHAnsi" w:hAnsiTheme="minorHAnsi" w:cstheme="minorHAnsi"/>
          <w:color w:val="002060"/>
        </w:rPr>
        <w:instrText>5.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jpeg</w:instrText>
      </w:r>
      <w:r w:rsidR="00BD31A8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BD31A8" w:rsidRPr="00290826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BD31A8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BD31A8" w:rsidRPr="00290826">
        <w:rPr>
          <w:rFonts w:asciiTheme="minorHAnsi" w:hAnsiTheme="minorHAnsi" w:cstheme="minorHAnsi"/>
          <w:color w:val="002060"/>
        </w:rPr>
        <w:fldChar w:fldCharType="separate"/>
      </w:r>
      <w:r w:rsidR="00090416" w:rsidRPr="00290826">
        <w:rPr>
          <w:rFonts w:asciiTheme="minorHAnsi" w:hAnsiTheme="minorHAnsi" w:cstheme="minorHAnsi"/>
          <w:color w:val="002060"/>
        </w:rPr>
        <w:fldChar w:fldCharType="begin"/>
      </w:r>
      <w:r w:rsidR="00090416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090416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C</w:instrText>
      </w:r>
      <w:r w:rsidR="00090416" w:rsidRPr="00A124F5">
        <w:rPr>
          <w:rFonts w:asciiTheme="minorHAnsi" w:hAnsiTheme="minorHAnsi" w:cstheme="minorHAnsi"/>
          <w:color w:val="002060"/>
        </w:rPr>
        <w:instrText>:\\..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V</w:instrText>
      </w:r>
      <w:r w:rsidR="00090416" w:rsidRPr="00A124F5">
        <w:rPr>
          <w:rFonts w:asciiTheme="minorHAnsi" w:hAnsiTheme="minorHAnsi" w:cstheme="minorHAnsi"/>
          <w:color w:val="002060"/>
        </w:rPr>
        <w:instrText>892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B</w:instrText>
      </w:r>
      <w:r w:rsidR="00090416" w:rsidRPr="00A124F5">
        <w:rPr>
          <w:rFonts w:asciiTheme="minorHAnsi" w:hAnsiTheme="minorHAnsi" w:cstheme="minorHAnsi"/>
          <w:color w:val="002060"/>
        </w:rPr>
        <w:instrText>~1.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KON</w:instrText>
      </w:r>
      <w:r w:rsidR="00090416" w:rsidRPr="00A124F5">
        <w:rPr>
          <w:rFonts w:asciiTheme="minorHAnsi" w:hAnsiTheme="minorHAnsi" w:cstheme="minorHAnsi"/>
          <w:color w:val="002060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090416" w:rsidRPr="00A124F5">
        <w:rPr>
          <w:rFonts w:asciiTheme="minorHAnsi" w:hAnsiTheme="minorHAnsi" w:cstheme="minorHAnsi"/>
          <w:color w:val="002060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Local</w:instrText>
      </w:r>
      <w:r w:rsidR="00090416" w:rsidRPr="00A124F5">
        <w:rPr>
          <w:rFonts w:asciiTheme="minorHAnsi" w:hAnsiTheme="minorHAnsi" w:cstheme="minorHAnsi"/>
          <w:color w:val="002060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Temp</w:instrText>
      </w:r>
      <w:r w:rsidR="00090416" w:rsidRPr="00A124F5">
        <w:rPr>
          <w:rFonts w:asciiTheme="minorHAnsi" w:hAnsiTheme="minorHAnsi" w:cstheme="minorHAnsi"/>
          <w:color w:val="002060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090416" w:rsidRPr="00A124F5">
        <w:rPr>
          <w:rFonts w:asciiTheme="minorHAnsi" w:hAnsiTheme="minorHAnsi" w:cstheme="minorHAnsi"/>
          <w:color w:val="002060"/>
        </w:rPr>
        <w:instrText>12.00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media</w:instrText>
      </w:r>
      <w:r w:rsidR="00090416" w:rsidRPr="00A124F5">
        <w:rPr>
          <w:rFonts w:asciiTheme="minorHAnsi" w:hAnsiTheme="minorHAnsi" w:cstheme="minorHAnsi"/>
          <w:color w:val="002060"/>
        </w:rPr>
        <w:instrText>\\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image</w:instrText>
      </w:r>
      <w:r w:rsidR="00090416" w:rsidRPr="00A124F5">
        <w:rPr>
          <w:rFonts w:asciiTheme="minorHAnsi" w:hAnsiTheme="minorHAnsi" w:cstheme="minorHAnsi"/>
          <w:color w:val="002060"/>
        </w:rPr>
        <w:instrText>5.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jpeg</w:instrText>
      </w:r>
      <w:r w:rsidR="00090416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090416" w:rsidRPr="00290826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090416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090416" w:rsidRPr="00290826">
        <w:rPr>
          <w:rFonts w:asciiTheme="minorHAnsi" w:hAnsiTheme="minorHAnsi" w:cstheme="minorHAnsi"/>
          <w:color w:val="002060"/>
        </w:rPr>
        <w:fldChar w:fldCharType="separate"/>
      </w:r>
      <w:r w:rsidR="00D05388">
        <w:rPr>
          <w:rFonts w:asciiTheme="minorHAnsi" w:hAnsiTheme="minorHAnsi" w:cstheme="minorHAnsi"/>
          <w:color w:val="002060"/>
        </w:rPr>
        <w:fldChar w:fldCharType="begin"/>
      </w:r>
      <w:r w:rsidR="00D05388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D05388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C</w:instrText>
      </w:r>
      <w:r w:rsidR="00D05388" w:rsidRPr="00A124F5">
        <w:rPr>
          <w:rFonts w:asciiTheme="minorHAnsi" w:hAnsiTheme="minorHAnsi" w:cstheme="minorHAnsi"/>
          <w:color w:val="002060"/>
        </w:rPr>
        <w:instrText>: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V</w:instrText>
      </w:r>
      <w:r w:rsidR="00D05388" w:rsidRPr="00A124F5">
        <w:rPr>
          <w:rFonts w:asciiTheme="minorHAnsi" w:hAnsiTheme="minorHAnsi" w:cstheme="minorHAnsi"/>
          <w:color w:val="002060"/>
        </w:rPr>
        <w:instrText>892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B</w:instrText>
      </w:r>
      <w:r w:rsidR="00D05388" w:rsidRPr="00A124F5">
        <w:rPr>
          <w:rFonts w:asciiTheme="minorHAnsi" w:hAnsiTheme="minorHAnsi" w:cstheme="minorHAnsi"/>
          <w:color w:val="002060"/>
        </w:rPr>
        <w:instrText>~1.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KON</w:instrText>
      </w:r>
      <w:r w:rsidR="00D05388" w:rsidRPr="00A124F5">
        <w:rPr>
          <w:rFonts w:asciiTheme="minorHAnsi" w:hAnsiTheme="minorHAnsi" w:cstheme="minorHAnsi"/>
          <w:color w:val="002060"/>
        </w:rPr>
        <w:instrText>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D05388" w:rsidRPr="00A124F5">
        <w:rPr>
          <w:rFonts w:asciiTheme="minorHAnsi" w:hAnsiTheme="minorHAnsi" w:cstheme="minorHAnsi"/>
          <w:color w:val="002060"/>
        </w:rPr>
        <w:instrText>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Local</w:instrText>
      </w:r>
      <w:r w:rsidR="00D05388" w:rsidRPr="00A124F5">
        <w:rPr>
          <w:rFonts w:asciiTheme="minorHAnsi" w:hAnsiTheme="minorHAnsi" w:cstheme="minorHAnsi"/>
          <w:color w:val="002060"/>
        </w:rPr>
        <w:instrText>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Temp</w:instrText>
      </w:r>
      <w:r w:rsidR="00D05388" w:rsidRPr="00A124F5">
        <w:rPr>
          <w:rFonts w:asciiTheme="minorHAnsi" w:hAnsiTheme="minorHAnsi" w:cstheme="minorHAnsi"/>
          <w:color w:val="002060"/>
        </w:rPr>
        <w:instrText>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D05388" w:rsidRPr="00A124F5">
        <w:rPr>
          <w:rFonts w:asciiTheme="minorHAnsi" w:hAnsiTheme="minorHAnsi" w:cstheme="minorHAnsi"/>
          <w:color w:val="002060"/>
        </w:rPr>
        <w:instrText>12.00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media</w:instrText>
      </w:r>
      <w:r w:rsidR="00D05388" w:rsidRPr="00A124F5">
        <w:rPr>
          <w:rFonts w:asciiTheme="minorHAnsi" w:hAnsiTheme="minorHAnsi" w:cstheme="minorHAnsi"/>
          <w:color w:val="002060"/>
        </w:rPr>
        <w:instrText>\\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image</w:instrText>
      </w:r>
      <w:r w:rsidR="00D05388" w:rsidRPr="00A124F5">
        <w:rPr>
          <w:rFonts w:asciiTheme="minorHAnsi" w:hAnsiTheme="minorHAnsi" w:cstheme="minorHAnsi"/>
          <w:color w:val="002060"/>
        </w:rPr>
        <w:instrText>5.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jpeg</w:instrText>
      </w:r>
      <w:r w:rsidR="00D05388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D05388" w:rsidRPr="00B1386C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D05388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D05388">
        <w:rPr>
          <w:rFonts w:asciiTheme="minorHAnsi" w:hAnsiTheme="minorHAnsi" w:cstheme="minorHAnsi"/>
          <w:color w:val="002060"/>
        </w:rPr>
        <w:fldChar w:fldCharType="separate"/>
      </w:r>
      <w:r w:rsidR="00990414">
        <w:rPr>
          <w:rFonts w:asciiTheme="minorHAnsi" w:hAnsiTheme="minorHAnsi" w:cstheme="minorHAnsi"/>
          <w:color w:val="002060"/>
        </w:rPr>
        <w:fldChar w:fldCharType="begin"/>
      </w:r>
      <w:r w:rsidR="00990414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990414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C</w:instrText>
      </w:r>
      <w:r w:rsidR="00990414" w:rsidRPr="00A124F5">
        <w:rPr>
          <w:rFonts w:asciiTheme="minorHAnsi" w:hAnsiTheme="minorHAnsi" w:cstheme="minorHAnsi"/>
          <w:color w:val="002060"/>
        </w:rPr>
        <w:instrText>: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V</w:instrText>
      </w:r>
      <w:r w:rsidR="00990414" w:rsidRPr="00A124F5">
        <w:rPr>
          <w:rFonts w:asciiTheme="minorHAnsi" w:hAnsiTheme="minorHAnsi" w:cstheme="minorHAnsi"/>
          <w:color w:val="002060"/>
        </w:rPr>
        <w:instrText>892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B</w:instrText>
      </w:r>
      <w:r w:rsidR="00990414" w:rsidRPr="00A124F5">
        <w:rPr>
          <w:rFonts w:asciiTheme="minorHAnsi" w:hAnsiTheme="minorHAnsi" w:cstheme="minorHAnsi"/>
          <w:color w:val="002060"/>
        </w:rPr>
        <w:instrText>~1.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KON</w:instrText>
      </w:r>
      <w:r w:rsidR="00990414" w:rsidRPr="00A124F5">
        <w:rPr>
          <w:rFonts w:asciiTheme="minorHAnsi" w:hAnsiTheme="minorHAnsi" w:cstheme="minorHAnsi"/>
          <w:color w:val="002060"/>
        </w:rPr>
        <w:instrText>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990414" w:rsidRPr="00A124F5">
        <w:rPr>
          <w:rFonts w:asciiTheme="minorHAnsi" w:hAnsiTheme="minorHAnsi" w:cstheme="minorHAnsi"/>
          <w:color w:val="002060"/>
        </w:rPr>
        <w:instrText>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Local</w:instrText>
      </w:r>
      <w:r w:rsidR="00990414" w:rsidRPr="00A124F5">
        <w:rPr>
          <w:rFonts w:asciiTheme="minorHAnsi" w:hAnsiTheme="minorHAnsi" w:cstheme="minorHAnsi"/>
          <w:color w:val="002060"/>
        </w:rPr>
        <w:instrText>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Temp</w:instrText>
      </w:r>
      <w:r w:rsidR="00990414" w:rsidRPr="00A124F5">
        <w:rPr>
          <w:rFonts w:asciiTheme="minorHAnsi" w:hAnsiTheme="minorHAnsi" w:cstheme="minorHAnsi"/>
          <w:color w:val="002060"/>
        </w:rPr>
        <w:instrText>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990414" w:rsidRPr="00A124F5">
        <w:rPr>
          <w:rFonts w:asciiTheme="minorHAnsi" w:hAnsiTheme="minorHAnsi" w:cstheme="minorHAnsi"/>
          <w:color w:val="002060"/>
        </w:rPr>
        <w:instrText>12.00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media</w:instrText>
      </w:r>
      <w:r w:rsidR="00990414" w:rsidRPr="00A124F5">
        <w:rPr>
          <w:rFonts w:asciiTheme="minorHAnsi" w:hAnsiTheme="minorHAnsi" w:cstheme="minorHAnsi"/>
          <w:color w:val="002060"/>
        </w:rPr>
        <w:instrText>\\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image</w:instrText>
      </w:r>
      <w:r w:rsidR="00990414" w:rsidRPr="00A124F5">
        <w:rPr>
          <w:rFonts w:asciiTheme="minorHAnsi" w:hAnsiTheme="minorHAnsi" w:cstheme="minorHAnsi"/>
          <w:color w:val="002060"/>
        </w:rPr>
        <w:instrText>5.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jpeg</w:instrText>
      </w:r>
      <w:r w:rsidR="00990414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990414" w:rsidRPr="00990414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990414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990414">
        <w:rPr>
          <w:rFonts w:asciiTheme="minorHAnsi" w:hAnsiTheme="minorHAnsi" w:cstheme="minorHAnsi"/>
          <w:color w:val="002060"/>
        </w:rPr>
        <w:fldChar w:fldCharType="separate"/>
      </w:r>
      <w:r w:rsidR="004D41D0">
        <w:rPr>
          <w:rFonts w:asciiTheme="minorHAnsi" w:hAnsiTheme="minorHAnsi" w:cstheme="minorHAnsi"/>
          <w:color w:val="002060"/>
        </w:rPr>
        <w:fldChar w:fldCharType="begin"/>
      </w:r>
      <w:r w:rsidR="004D41D0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INCLUDEPICTURE</w:instrText>
      </w:r>
      <w:r w:rsidR="004D41D0" w:rsidRPr="00A124F5">
        <w:rPr>
          <w:rFonts w:asciiTheme="minorHAnsi" w:hAnsiTheme="minorHAnsi" w:cstheme="minorHAnsi"/>
          <w:color w:val="002060"/>
        </w:rPr>
        <w:instrText xml:space="preserve">  "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C</w:instrText>
      </w:r>
      <w:r w:rsidR="004D41D0" w:rsidRPr="00A124F5">
        <w:rPr>
          <w:rFonts w:asciiTheme="minorHAnsi" w:hAnsiTheme="minorHAnsi" w:cstheme="minorHAnsi"/>
          <w:color w:val="002060"/>
        </w:rPr>
        <w:instrText>:\\..\\..\\..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V</w:instrText>
      </w:r>
      <w:r w:rsidR="004D41D0" w:rsidRPr="00A124F5">
        <w:rPr>
          <w:rFonts w:asciiTheme="minorHAnsi" w:hAnsiTheme="minorHAnsi" w:cstheme="minorHAnsi"/>
          <w:color w:val="002060"/>
        </w:rPr>
        <w:instrText>892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B</w:instrText>
      </w:r>
      <w:r w:rsidR="004D41D0" w:rsidRPr="00A124F5">
        <w:rPr>
          <w:rFonts w:asciiTheme="minorHAnsi" w:hAnsiTheme="minorHAnsi" w:cstheme="minorHAnsi"/>
          <w:color w:val="002060"/>
        </w:rPr>
        <w:instrText>~1.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KON</w:instrText>
      </w:r>
      <w:r w:rsidR="004D41D0" w:rsidRPr="00A124F5">
        <w:rPr>
          <w:rFonts w:asciiTheme="minorHAnsi" w:hAnsiTheme="minorHAnsi" w:cstheme="minorHAnsi"/>
          <w:color w:val="002060"/>
        </w:rPr>
        <w:instrText>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AppData</w:instrText>
      </w:r>
      <w:r w:rsidR="004D41D0" w:rsidRPr="00A124F5">
        <w:rPr>
          <w:rFonts w:asciiTheme="minorHAnsi" w:hAnsiTheme="minorHAnsi" w:cstheme="minorHAnsi"/>
          <w:color w:val="002060"/>
        </w:rPr>
        <w:instrText>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Local</w:instrText>
      </w:r>
      <w:r w:rsidR="004D41D0" w:rsidRPr="00A124F5">
        <w:rPr>
          <w:rFonts w:asciiTheme="minorHAnsi" w:hAnsiTheme="minorHAnsi" w:cstheme="minorHAnsi"/>
          <w:color w:val="002060"/>
        </w:rPr>
        <w:instrText>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Temp</w:instrText>
      </w:r>
      <w:r w:rsidR="004D41D0" w:rsidRPr="00A124F5">
        <w:rPr>
          <w:rFonts w:asciiTheme="minorHAnsi" w:hAnsiTheme="minorHAnsi" w:cstheme="minorHAnsi"/>
          <w:color w:val="002060"/>
        </w:rPr>
        <w:instrText>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FineReader</w:instrText>
      </w:r>
      <w:r w:rsidR="004D41D0" w:rsidRPr="00A124F5">
        <w:rPr>
          <w:rFonts w:asciiTheme="minorHAnsi" w:hAnsiTheme="minorHAnsi" w:cstheme="minorHAnsi"/>
          <w:color w:val="002060"/>
        </w:rPr>
        <w:instrText>12.00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media</w:instrText>
      </w:r>
      <w:r w:rsidR="004D41D0" w:rsidRPr="00A124F5">
        <w:rPr>
          <w:rFonts w:asciiTheme="minorHAnsi" w:hAnsiTheme="minorHAnsi" w:cstheme="minorHAnsi"/>
          <w:color w:val="002060"/>
        </w:rPr>
        <w:instrText>\\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image</w:instrText>
      </w:r>
      <w:r w:rsidR="004D41D0" w:rsidRPr="00A124F5">
        <w:rPr>
          <w:rFonts w:asciiTheme="minorHAnsi" w:hAnsiTheme="minorHAnsi" w:cstheme="minorHAnsi"/>
          <w:color w:val="002060"/>
        </w:rPr>
        <w:instrText>5.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jpeg</w:instrText>
      </w:r>
      <w:r w:rsidR="004D41D0" w:rsidRPr="00A124F5">
        <w:rPr>
          <w:rFonts w:asciiTheme="minorHAnsi" w:hAnsiTheme="minorHAnsi" w:cstheme="minorHAnsi"/>
          <w:color w:val="002060"/>
        </w:rPr>
        <w:instrText xml:space="preserve">" \* </w:instrText>
      </w:r>
      <w:r w:rsidR="004D41D0" w:rsidRPr="004D41D0">
        <w:rPr>
          <w:rFonts w:asciiTheme="minorHAnsi" w:hAnsiTheme="minorHAnsi" w:cstheme="minorHAnsi"/>
          <w:color w:val="002060"/>
          <w:lang w:val="en-US"/>
        </w:rPr>
        <w:instrText>MERGEFORMATINET</w:instrText>
      </w:r>
      <w:r w:rsidR="004D41D0" w:rsidRPr="00A124F5">
        <w:rPr>
          <w:rFonts w:asciiTheme="minorHAnsi" w:hAnsiTheme="minorHAnsi" w:cstheme="minorHAnsi"/>
          <w:color w:val="002060"/>
        </w:rPr>
        <w:instrText xml:space="preserve"> </w:instrText>
      </w:r>
      <w:r w:rsidR="004D41D0">
        <w:rPr>
          <w:rFonts w:asciiTheme="minorHAnsi" w:hAnsiTheme="minorHAnsi" w:cstheme="minorHAnsi"/>
          <w:color w:val="002060"/>
        </w:rPr>
        <w:fldChar w:fldCharType="separate"/>
      </w:r>
      <w:r w:rsidR="00A22CBA">
        <w:rPr>
          <w:rFonts w:asciiTheme="minorHAnsi" w:hAnsiTheme="minorHAnsi" w:cstheme="minorHAnsi"/>
          <w:color w:val="002060"/>
        </w:rPr>
        <w:fldChar w:fldCharType="begin"/>
      </w:r>
      <w:r w:rsidR="00A22CBA">
        <w:rPr>
          <w:rFonts w:asciiTheme="minorHAnsi" w:hAnsiTheme="minorHAnsi" w:cstheme="minorHAnsi"/>
          <w:color w:val="002060"/>
        </w:rPr>
        <w:instrText xml:space="preserve"> INCLUDEPICTURE  "C:\\V892B~1.KON\\AppData\\Local\\Temp\\FineReader12.00\\media\\image5.jpeg" \* MERGEFORMATINET </w:instrText>
      </w:r>
      <w:r w:rsidR="00A22CBA">
        <w:rPr>
          <w:rFonts w:asciiTheme="minorHAnsi" w:hAnsiTheme="minorHAnsi" w:cstheme="minorHAnsi"/>
          <w:color w:val="002060"/>
        </w:rPr>
        <w:fldChar w:fldCharType="separate"/>
      </w:r>
      <w:r w:rsidR="00A60DDA">
        <w:rPr>
          <w:rFonts w:asciiTheme="minorHAnsi" w:hAnsiTheme="minorHAnsi" w:cstheme="minorHAnsi"/>
          <w:color w:val="002060"/>
        </w:rPr>
        <w:fldChar w:fldCharType="begin"/>
      </w:r>
      <w:r w:rsidR="00A60DDA">
        <w:rPr>
          <w:rFonts w:asciiTheme="minorHAnsi" w:hAnsiTheme="minorHAnsi" w:cstheme="minorHAnsi"/>
          <w:color w:val="002060"/>
        </w:rPr>
        <w:instrText xml:space="preserve"> INCLUDEPICTURE  "\\\\lawoffice\\..\\..\\V892B~1.KON\\AppData\\Local\\Temp\\FineReader12.00\\media\\image5.jpeg" \* MERGEFORMATINET </w:instrText>
      </w:r>
      <w:r w:rsidR="00A60DDA">
        <w:rPr>
          <w:rFonts w:asciiTheme="minorHAnsi" w:hAnsiTheme="minorHAnsi" w:cstheme="minorHAnsi"/>
          <w:color w:val="002060"/>
        </w:rPr>
        <w:fldChar w:fldCharType="separate"/>
      </w:r>
      <w:r w:rsidR="005C7BDE">
        <w:rPr>
          <w:rFonts w:asciiTheme="minorHAnsi" w:hAnsiTheme="minorHAnsi" w:cstheme="minorHAnsi"/>
          <w:color w:val="002060"/>
        </w:rPr>
        <w:fldChar w:fldCharType="begin"/>
      </w:r>
      <w:r w:rsidR="005C7BDE">
        <w:rPr>
          <w:rFonts w:asciiTheme="minorHAnsi" w:hAnsiTheme="minorHAnsi" w:cstheme="minorHAnsi"/>
          <w:color w:val="002060"/>
        </w:rPr>
        <w:instrText xml:space="preserve"> INCLUDEPICTURE  "\\\\lawoffice\\..\\..\\V892B~1.KON\\AppData\\Local\\Temp\\FineReader12.00\\media\\image5.jpeg" \* MERGEFORMATINET </w:instrText>
      </w:r>
      <w:r w:rsidR="005C7BDE">
        <w:rPr>
          <w:rFonts w:asciiTheme="minorHAnsi" w:hAnsiTheme="minorHAnsi" w:cstheme="minorHAnsi"/>
          <w:color w:val="002060"/>
        </w:rPr>
        <w:fldChar w:fldCharType="separate"/>
      </w:r>
      <w:r w:rsidR="00864A41">
        <w:rPr>
          <w:rFonts w:asciiTheme="minorHAnsi" w:hAnsiTheme="minorHAnsi" w:cstheme="minorHAnsi"/>
          <w:color w:val="002060"/>
        </w:rPr>
        <w:fldChar w:fldCharType="begin"/>
      </w:r>
      <w:r w:rsidR="00864A41">
        <w:rPr>
          <w:rFonts w:asciiTheme="minorHAnsi" w:hAnsiTheme="minorHAnsi" w:cstheme="minorHAnsi"/>
          <w:color w:val="002060"/>
        </w:rPr>
        <w:instrText xml:space="preserve"> INCLUDEPICTURE  "\\\\lawoffice\\..\\..\\V892B~1.KON\\AppData\\Local\\Temp\\FineReader12.00\\media\\image5.jpeg" \* MERGEFORMATINET </w:instrText>
      </w:r>
      <w:r w:rsidR="00864A41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fldChar w:fldCharType="begin"/>
      </w:r>
      <w:r w:rsidR="000C7FAD">
        <w:rPr>
          <w:rFonts w:asciiTheme="minorHAnsi" w:hAnsiTheme="minorHAnsi" w:cstheme="minorHAnsi"/>
          <w:color w:val="002060"/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instrText>INCLUDEPICTURE  "\\\\lawoffice\\..\\..\\V892B~1.KON\\AppData\\Local\\Temp\\FineReader12.00\\media\\image5.jpeg" \* MERGEFORMATINET</w:instrText>
      </w:r>
      <w:r w:rsidR="000C7FAD">
        <w:rPr>
          <w:rFonts w:asciiTheme="minorHAnsi" w:hAnsiTheme="minorHAnsi" w:cstheme="minorHAnsi"/>
          <w:color w:val="002060"/>
        </w:rPr>
        <w:instrText xml:space="preserve"> </w:instrText>
      </w:r>
      <w:r w:rsidR="000C7FAD">
        <w:rPr>
          <w:rFonts w:asciiTheme="minorHAnsi" w:hAnsiTheme="minorHAnsi" w:cstheme="minorHAnsi"/>
          <w:color w:val="002060"/>
        </w:rPr>
        <w:fldChar w:fldCharType="separate"/>
      </w:r>
      <w:r w:rsidR="000C7FAD">
        <w:rPr>
          <w:rFonts w:asciiTheme="minorHAnsi" w:hAnsiTheme="minorHAnsi" w:cstheme="minorHAnsi"/>
          <w:color w:val="002060"/>
        </w:rPr>
        <w:pict w14:anchorId="6205A8FA">
          <v:shape id="_x0000_i1041" type="#_x0000_t75" style="width:14.25pt;height:13.4pt">
            <v:imagedata r:id="rId8" r:href="rId25"/>
          </v:shape>
        </w:pict>
      </w:r>
      <w:r w:rsidR="000C7FAD">
        <w:rPr>
          <w:rFonts w:asciiTheme="minorHAnsi" w:hAnsiTheme="minorHAnsi" w:cstheme="minorHAnsi"/>
          <w:color w:val="002060"/>
        </w:rPr>
        <w:fldChar w:fldCharType="end"/>
      </w:r>
      <w:r w:rsidR="00864A41">
        <w:rPr>
          <w:rFonts w:asciiTheme="minorHAnsi" w:hAnsiTheme="minorHAnsi" w:cstheme="minorHAnsi"/>
          <w:color w:val="002060"/>
        </w:rPr>
        <w:fldChar w:fldCharType="end"/>
      </w:r>
      <w:r w:rsidR="005C7BDE">
        <w:rPr>
          <w:rFonts w:asciiTheme="minorHAnsi" w:hAnsiTheme="minorHAnsi" w:cstheme="minorHAnsi"/>
          <w:color w:val="002060"/>
        </w:rPr>
        <w:fldChar w:fldCharType="end"/>
      </w:r>
      <w:r w:rsidR="00A60DDA">
        <w:rPr>
          <w:rFonts w:asciiTheme="minorHAnsi" w:hAnsiTheme="minorHAnsi" w:cstheme="minorHAnsi"/>
          <w:color w:val="002060"/>
        </w:rPr>
        <w:fldChar w:fldCharType="end"/>
      </w:r>
      <w:r w:rsidR="00A22CBA">
        <w:rPr>
          <w:rFonts w:asciiTheme="minorHAnsi" w:hAnsiTheme="minorHAnsi" w:cstheme="minorHAnsi"/>
          <w:color w:val="002060"/>
        </w:rPr>
        <w:fldChar w:fldCharType="end"/>
      </w:r>
      <w:r w:rsidR="004D41D0">
        <w:rPr>
          <w:rFonts w:asciiTheme="minorHAnsi" w:hAnsiTheme="minorHAnsi" w:cstheme="minorHAnsi"/>
          <w:color w:val="002060"/>
        </w:rPr>
        <w:fldChar w:fldCharType="end"/>
      </w:r>
      <w:r w:rsidR="00990414">
        <w:rPr>
          <w:rFonts w:asciiTheme="minorHAnsi" w:hAnsiTheme="minorHAnsi" w:cstheme="minorHAnsi"/>
          <w:color w:val="002060"/>
        </w:rPr>
        <w:fldChar w:fldCharType="end"/>
      </w:r>
      <w:r w:rsidR="00D05388">
        <w:rPr>
          <w:rFonts w:asciiTheme="minorHAnsi" w:hAnsiTheme="minorHAnsi" w:cstheme="minorHAnsi"/>
          <w:color w:val="002060"/>
        </w:rPr>
        <w:fldChar w:fldCharType="end"/>
      </w:r>
      <w:r w:rsidR="00090416" w:rsidRPr="00290826">
        <w:rPr>
          <w:rFonts w:asciiTheme="minorHAnsi" w:hAnsiTheme="minorHAnsi" w:cstheme="minorHAnsi"/>
          <w:color w:val="002060"/>
        </w:rPr>
        <w:fldChar w:fldCharType="end"/>
      </w:r>
      <w:r w:rsidR="00BD31A8" w:rsidRPr="00290826">
        <w:rPr>
          <w:rFonts w:asciiTheme="minorHAnsi" w:hAnsiTheme="minorHAnsi" w:cstheme="minorHAnsi"/>
          <w:color w:val="002060"/>
        </w:rPr>
        <w:fldChar w:fldCharType="end"/>
      </w:r>
      <w:r w:rsidR="00D665EE" w:rsidRPr="00290826">
        <w:rPr>
          <w:rFonts w:asciiTheme="minorHAnsi" w:hAnsiTheme="minorHAnsi" w:cstheme="minorHAnsi"/>
          <w:color w:val="002060"/>
        </w:rPr>
        <w:fldChar w:fldCharType="end"/>
      </w:r>
      <w:r w:rsidR="00F447E2" w:rsidRPr="00290826">
        <w:rPr>
          <w:rFonts w:asciiTheme="minorHAnsi" w:hAnsiTheme="minorHAnsi" w:cstheme="minorHAnsi"/>
          <w:color w:val="002060"/>
        </w:rPr>
        <w:fldChar w:fldCharType="end"/>
      </w:r>
      <w:r w:rsidR="007F4B6C" w:rsidRPr="00290826">
        <w:rPr>
          <w:rFonts w:asciiTheme="minorHAnsi" w:hAnsiTheme="minorHAnsi" w:cstheme="minorHAnsi"/>
          <w:color w:val="002060"/>
        </w:rPr>
        <w:fldChar w:fldCharType="end"/>
      </w:r>
      <w:r w:rsidRPr="00290826">
        <w:rPr>
          <w:rFonts w:asciiTheme="minorHAnsi" w:hAnsiTheme="minorHAnsi" w:cstheme="minorHAnsi"/>
          <w:color w:val="002060"/>
        </w:rPr>
        <w:fldChar w:fldCharType="end"/>
      </w:r>
      <w:r w:rsidRPr="00A124F5">
        <w:rPr>
          <w:rFonts w:asciiTheme="minorHAnsi" w:hAnsiTheme="minorHAnsi" w:cstheme="minorHAnsi"/>
          <w:color w:val="002060"/>
        </w:rPr>
        <w:t xml:space="preserve"> </w:t>
      </w:r>
      <w:r w:rsidR="00A124F5" w:rsidRPr="00A124F5">
        <w:rPr>
          <w:rFonts w:asciiTheme="minorHAnsi" w:hAnsiTheme="minorHAnsi" w:cstheme="minorHAnsi"/>
          <w:color w:val="002060"/>
          <w:sz w:val="22"/>
          <w:szCs w:val="22"/>
        </w:rPr>
        <w:t>σε ηλεκτρονική μορφή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, </w:t>
      </w:r>
      <w:r w:rsidR="00652475">
        <w:rPr>
          <w:rFonts w:asciiTheme="minorHAnsi" w:hAnsiTheme="minorHAnsi" w:cstheme="minorHAnsi"/>
          <w:color w:val="002060"/>
          <w:sz w:val="22"/>
          <w:szCs w:val="22"/>
        </w:rPr>
        <w:t xml:space="preserve">και να τη λάβω 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>μέσω ηλεκτρονικού ταχυδρομείου</w:t>
      </w:r>
    </w:p>
    <w:p w14:paraId="3F66D988" w14:textId="3E3F1893" w:rsidR="0033557F" w:rsidRPr="00A124F5" w:rsidRDefault="0033557F" w:rsidP="00A124F5">
      <w:pPr>
        <w:pStyle w:val="Default"/>
        <w:spacing w:line="276" w:lineRule="auto"/>
        <w:rPr>
          <w:rFonts w:asciiTheme="minorHAnsi" w:hAnsiTheme="minorHAnsi" w:cstheme="minorHAnsi"/>
          <w:color w:val="002060"/>
          <w:sz w:val="22"/>
          <w:szCs w:val="22"/>
        </w:rPr>
      </w:pPr>
      <w:r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Users\\V892B~1.KON\\AppData\\Local\\Temp\\FineReader12.00\\media\\image5.jpeg" \* MERGEFORMATINET </w:instrText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V892B~1.KON\\AppData\\Local\\Temp\\FineReader12.00\\media\\image5.jpeg" \* MERGEFORMATINET </w:instrText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V892B~1.KON\\AppData\\Local\\Temp\\FineReader12.00\\media\\image5.jpeg" \* MERGEFORMATINET </w:instrText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..\\..\\V892B~1.KON\\AppData\\Local\\Temp\\FineReader12.00\\media\\image5.jpeg" \* MERGEFORMATINET </w:instrText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V892B~1.KON\\AppData\\Local\\Temp\\FineReader12.00\\media\\image5.jpeg" \* MERGEFORMATINET </w:instrText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\\\\lawoffice\\..\\..\\V892B~1.KON\\AppData\\Local\\Temp\\FineReader12.00\\media\\image5.jpeg" \* MERGEFORMATINET </w:instrText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\\\\lawoffice\\..\\..\\V892B~1.KON\\AppData\\Local\\Temp\\FineReader12.00\\media\\image5.jpeg" \* MERGEFORMATINET </w:instrText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\\\\lawoffice\\..\\..\\V892B~1.KON\\AppData\\Local\\Temp\\FineReader12.00\\media\\image5.jpeg" \* MERGEFORMATINET </w:instrText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 xml:space="preserve"> 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>INCLUDEPICTURE  "\\\\lawoffice\\..\\..\\V892B~1.KON\\AppData\\Local\\Temp\\FineReader12.00\\media\\image5.jpeg" \* MERGEFORMATINET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 xml:space="preserve"> 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pict w14:anchorId="560CE33E">
          <v:shape id="_x0000_i1042" type="#_x0000_t75" style="width:14.25pt;height:13.4pt">
            <v:imagedata r:id="rId8" r:href="rId26"/>
          </v:shape>
        </w:pic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 σε έντυπη μορφή, και να τ</w:t>
      </w:r>
      <w:r w:rsidR="00652475">
        <w:rPr>
          <w:rFonts w:asciiTheme="minorHAnsi" w:hAnsiTheme="minorHAnsi" w:cstheme="minorHAnsi"/>
          <w:color w:val="002060"/>
          <w:sz w:val="22"/>
          <w:szCs w:val="22"/>
        </w:rPr>
        <w:t>η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 λάβω μ</w:t>
      </w:r>
      <w:r w:rsidR="00A124F5" w:rsidRPr="00A124F5">
        <w:rPr>
          <w:rFonts w:asciiTheme="minorHAnsi" w:hAnsiTheme="minorHAnsi" w:cstheme="minorHAnsi"/>
          <w:color w:val="002060"/>
          <w:sz w:val="22"/>
          <w:szCs w:val="22"/>
        </w:rPr>
        <w:t xml:space="preserve">έσω ταχυδρομείου </w:t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t xml:space="preserve"> </w:t>
      </w:r>
    </w:p>
    <w:p w14:paraId="04048518" w14:textId="6EFEE9E1" w:rsidR="0033557F" w:rsidRPr="00A124F5" w:rsidRDefault="0033557F" w:rsidP="00A124F5">
      <w:pPr>
        <w:pStyle w:val="Default"/>
        <w:spacing w:line="276" w:lineRule="auto"/>
        <w:rPr>
          <w:rFonts w:asciiTheme="minorHAnsi" w:hAnsiTheme="minorHAnsi" w:cstheme="minorHAnsi"/>
          <w:color w:val="002060"/>
          <w:sz w:val="22"/>
          <w:szCs w:val="22"/>
        </w:rPr>
      </w:pPr>
      <w:r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Users\\V892B~1.KON\\AppData\\Local\\Temp\\FineReader12.00\\media\\image5.jpeg" \* MERGEFORMATINET </w:instrText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V892B~1.KON\\AppData\\Local\\Temp\\FineReader12.00\\media\\image5.jpeg" \* MERGEFORMATINET </w:instrText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V892B~1.KON\\AppData\\Local\\Temp\\FineReader12.00\\media\\image5.jpeg" \* MERGEFORMATINET </w:instrText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V892B~1.KON\\AppData\\Local\\Temp\\FineReader12.00\\media\\image5.jpeg" \* MERGEFORMATINET </w:instrText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..\\..\\..\\V892B~1.KON\\AppData\\Local\\Temp\\FineReader12.00\\media\\image5.jpeg" \* MERGEFORMATINET </w:instrText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C:\\V892B~1.KON\\AppData\\Local\\Temp\\FineReader12.00\\media\\image5.jpeg" \* MERGEFORMATINET </w:instrText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\\\\lawoffice\\..\\..\\V892B~1.KON\\AppData\\Local\\Temp\\FineReader12.00\\media\\image5.jpeg" \* MERGEFORMATINET </w:instrText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\\\\lawoffice\\..\\..\\V892B~1.KON\\AppData\\Local\\Temp\\FineReader12.00\\media\\image5.jpeg" \* MERGEFORMATINET </w:instrText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instrText xml:space="preserve"> INCLUDEPICTURE  "\\\\lawoffice\\..\\..\\V892B~1.KON\\AppData\\Local\\Temp\\FineReader12.00\\media\\image5.jpeg" \* MERGEFORMATINET </w:instrText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fldChar w:fldCharType="begin"/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 xml:space="preserve"> 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>IN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>CLUDEPICTURE  "\\\\lawoffice\\..\\..\\V892B~1.KON\\AppData\\Local\\Temp\\FineReader12.00\\media\\image5.jpeg" \* MERGEFORMATINET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instrText xml:space="preserve"> </w:instrTex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fldChar w:fldCharType="separate"/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pict w14:anchorId="09B9C19C">
          <v:shape id="_x0000_i1043" type="#_x0000_t75" style="width:14.25pt;height:13.4pt">
            <v:imagedata r:id="rId8" r:href="rId27"/>
          </v:shape>
        </w:pict>
      </w:r>
      <w:r w:rsidR="000C7FAD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864A41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5C7BDE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A60DDA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A22CBA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4D41D0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990414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D0538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090416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BD31A8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D665EE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F447E2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="007F4B6C"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fldChar w:fldCharType="end"/>
      </w:r>
      <w:r w:rsidRPr="00A124F5">
        <w:rPr>
          <w:rFonts w:asciiTheme="minorHAnsi" w:hAnsiTheme="minorHAnsi" w:cstheme="minorHAnsi"/>
          <w:color w:val="002060"/>
          <w:sz w:val="22"/>
          <w:szCs w:val="22"/>
        </w:rPr>
        <w:t xml:space="preserve"> 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>σε έντυπη μορφή, και να τ</w:t>
      </w:r>
      <w:r w:rsidR="00652475">
        <w:rPr>
          <w:rFonts w:asciiTheme="minorHAnsi" w:hAnsiTheme="minorHAnsi" w:cstheme="minorHAnsi"/>
          <w:color w:val="002060"/>
          <w:sz w:val="22"/>
          <w:szCs w:val="22"/>
        </w:rPr>
        <w:t>ην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 παραλάβω </w:t>
      </w:r>
      <w:r w:rsidR="00A124F5" w:rsidRPr="00A124F5">
        <w:rPr>
          <w:rFonts w:asciiTheme="minorHAnsi" w:hAnsiTheme="minorHAnsi" w:cstheme="minorHAnsi"/>
          <w:color w:val="002060"/>
          <w:sz w:val="22"/>
          <w:szCs w:val="22"/>
        </w:rPr>
        <w:t>αυτοπροσώπως</w:t>
      </w:r>
    </w:p>
    <w:p w14:paraId="40A71B8F" w14:textId="71C2BE98" w:rsidR="0033557F" w:rsidRPr="00A124F5" w:rsidRDefault="0033557F" w:rsidP="00290826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1CB760A5" w14:textId="66825863" w:rsidR="00AA44A4" w:rsidRPr="00A124F5" w:rsidRDefault="0033557F" w:rsidP="00290826">
      <w:pPr>
        <w:pStyle w:val="Default"/>
        <w:spacing w:line="276" w:lineRule="auto"/>
        <w:rPr>
          <w:rFonts w:asciiTheme="minorHAnsi" w:hAnsiTheme="minorHAnsi" w:cstheme="minorHAnsi"/>
          <w:b/>
          <w:color w:val="002060"/>
        </w:rPr>
      </w:pPr>
      <w:r w:rsidRPr="00A124F5">
        <w:rPr>
          <w:rFonts w:asciiTheme="minorHAnsi" w:hAnsiTheme="minorHAnsi" w:cstheme="minorHAnsi"/>
          <w:color w:val="002060"/>
          <w:sz w:val="23"/>
          <w:szCs w:val="23"/>
        </w:rPr>
        <w:t xml:space="preserve"> </w:t>
      </w:r>
    </w:p>
    <w:p w14:paraId="6C810883" w14:textId="44CDA9CA" w:rsidR="00C62398" w:rsidRPr="00B628B9" w:rsidRDefault="00B628B9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Υπεύθυνη Δήλωση</w:t>
      </w:r>
    </w:p>
    <w:p w14:paraId="2746C5BB" w14:textId="6891B917" w:rsidR="00C62398" w:rsidRPr="007F5C95" w:rsidRDefault="007F5C95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 w:rsidRPr="007F5C95">
        <w:rPr>
          <w:rFonts w:asciiTheme="minorHAnsi" w:hAnsiTheme="minorHAnsi" w:cstheme="minorHAnsi"/>
          <w:color w:val="002060"/>
          <w:lang w:val="el-GR"/>
        </w:rPr>
        <w:t>Δηλώνω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 υπεύθυνα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 ότι ο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ι πληροφορίες που παρέχω είναι 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σωστές και ότι 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έχω δικαίωμα 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να ζητήσω 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και να λάβω 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πρόσβαση στις προαναφερθείσες πληροφορίες, σύμφωνα με τους όρους του </w:t>
      </w:r>
      <w:r w:rsidR="00B628B9">
        <w:rPr>
          <w:rFonts w:asciiTheme="minorHAnsi" w:hAnsiTheme="minorHAnsi" w:cstheme="minorHAnsi"/>
          <w:color w:val="002060"/>
          <w:lang w:val="el-GR"/>
        </w:rPr>
        <w:t>Γενικού Κανονισμού Προστασίας Δεδομένων</w:t>
      </w:r>
      <w:r w:rsidRPr="007F5C95">
        <w:rPr>
          <w:rFonts w:asciiTheme="minorHAnsi" w:hAnsiTheme="minorHAnsi" w:cstheme="minorHAnsi"/>
          <w:color w:val="002060"/>
          <w:lang w:val="el-GR"/>
        </w:rPr>
        <w:t>.</w:t>
      </w:r>
    </w:p>
    <w:p w14:paraId="598930D3" w14:textId="15A426EB" w:rsidR="00C62398" w:rsidRPr="007F5C95" w:rsidRDefault="00C62398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828"/>
        <w:gridCol w:w="5244"/>
      </w:tblGrid>
      <w:tr w:rsidR="00AA44A4" w:rsidRPr="00290826" w14:paraId="625EDAF7" w14:textId="77777777" w:rsidTr="00571FA3">
        <w:trPr>
          <w:trHeight w:val="413"/>
        </w:trPr>
        <w:tc>
          <w:tcPr>
            <w:tcW w:w="3828" w:type="dxa"/>
          </w:tcPr>
          <w:p w14:paraId="3975825D" w14:textId="377EE30C" w:rsidR="00C62398" w:rsidRPr="009B5521" w:rsidRDefault="009B552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Υπογραφή:</w:t>
            </w:r>
          </w:p>
          <w:p w14:paraId="1A31566B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  <w:tc>
          <w:tcPr>
            <w:tcW w:w="5244" w:type="dxa"/>
          </w:tcPr>
          <w:p w14:paraId="4716D212" w14:textId="63FF91CC" w:rsidR="00C62398" w:rsidRPr="00290826" w:rsidRDefault="009B552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Ημερομηνία υποβολής αιτήματος</w:t>
            </w:r>
            <w:r w:rsidR="00C62398" w:rsidRPr="00290826">
              <w:rPr>
                <w:rFonts w:asciiTheme="minorHAnsi" w:hAnsiTheme="minorHAnsi" w:cstheme="minorHAnsi"/>
                <w:b/>
                <w:color w:val="002060"/>
              </w:rPr>
              <w:t xml:space="preserve">: </w:t>
            </w:r>
          </w:p>
          <w:p w14:paraId="71CD0C54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</w:tr>
      <w:tr w:rsidR="00AA44A4" w:rsidRPr="00290826" w14:paraId="645D3CD9" w14:textId="77777777" w:rsidTr="00571FA3">
        <w:trPr>
          <w:trHeight w:val="1066"/>
        </w:trPr>
        <w:tc>
          <w:tcPr>
            <w:tcW w:w="3828" w:type="dxa"/>
          </w:tcPr>
          <w:p w14:paraId="6C0317A9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  <w:tc>
          <w:tcPr>
            <w:tcW w:w="5244" w:type="dxa"/>
          </w:tcPr>
          <w:p w14:paraId="4DAF97BE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</w:tr>
    </w:tbl>
    <w:p w14:paraId="60F1EACE" w14:textId="77777777" w:rsidR="00C62398" w:rsidRPr="00290826" w:rsidRDefault="00C62398" w:rsidP="00290826">
      <w:pPr>
        <w:spacing w:line="276" w:lineRule="auto"/>
        <w:rPr>
          <w:rFonts w:asciiTheme="minorHAnsi" w:hAnsiTheme="minorHAnsi" w:cstheme="minorHAnsi"/>
          <w:color w:val="002060"/>
        </w:rPr>
      </w:pPr>
    </w:p>
    <w:p w14:paraId="5776070A" w14:textId="1B3F9078" w:rsidR="00C62398" w:rsidRPr="00A124F5" w:rsidRDefault="00A124F5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Που να σταλεί το αίτημα του υποκειμένου</w:t>
      </w:r>
      <w:r w:rsidR="00C62398" w:rsidRPr="00A124F5">
        <w:rPr>
          <w:rFonts w:asciiTheme="minorHAnsi" w:hAnsiTheme="minorHAnsi" w:cstheme="minorHAnsi"/>
          <w:b/>
          <w:color w:val="002060"/>
          <w:sz w:val="24"/>
          <w:lang w:val="el-GR"/>
        </w:rPr>
        <w:t>:</w:t>
      </w:r>
    </w:p>
    <w:p w14:paraId="718FF105" w14:textId="535DA37C" w:rsidR="00C62398" w:rsidRPr="00A124F5" w:rsidRDefault="00C62398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  <w:r w:rsidRPr="00A124F5">
        <w:rPr>
          <w:rFonts w:asciiTheme="minorHAnsi" w:hAnsiTheme="minorHAnsi" w:cstheme="minorHAnsi"/>
          <w:b/>
          <w:color w:val="002060"/>
          <w:lang w:val="el-GR"/>
        </w:rPr>
        <w:t>[</w:t>
      </w:r>
      <w:r w:rsidR="00A124F5"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>Ηλεκτρονική Διεύθυνση</w:t>
      </w:r>
      <w:r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 xml:space="preserve"> </w:t>
      </w:r>
      <w:r w:rsidR="00A124F5"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>(</w:t>
      </w:r>
      <w:r w:rsidR="00A124F5" w:rsidRPr="00830834">
        <w:rPr>
          <w:rFonts w:asciiTheme="minorHAnsi" w:hAnsiTheme="minorHAnsi" w:cstheme="minorHAnsi"/>
          <w:b/>
          <w:color w:val="002060"/>
          <w:highlight w:val="yellow"/>
          <w:lang w:val="en-US"/>
        </w:rPr>
        <w:t>email</w:t>
      </w:r>
      <w:r w:rsidR="00A124F5"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 xml:space="preserve">) </w:t>
      </w:r>
      <w:r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 xml:space="preserve">– </w:t>
      </w:r>
      <w:r w:rsidR="00A124F5"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 xml:space="preserve">Όνομα του Αρμόδιου Υπαλλήλου της </w:t>
      </w:r>
      <w:r w:rsidR="005C7BDE">
        <w:rPr>
          <w:rFonts w:asciiTheme="minorHAnsi" w:hAnsiTheme="minorHAnsi" w:cstheme="minorHAnsi"/>
          <w:b/>
          <w:color w:val="002060"/>
          <w:highlight w:val="yellow"/>
          <w:lang w:val="el-GR"/>
        </w:rPr>
        <w:t>εταιρείας</w:t>
      </w:r>
      <w:r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>]</w:t>
      </w:r>
    </w:p>
    <w:p w14:paraId="75C8B536" w14:textId="648B93AC" w:rsidR="00C62398" w:rsidRPr="00A124F5" w:rsidRDefault="00C62398" w:rsidP="00290826">
      <w:pPr>
        <w:pStyle w:val="Default"/>
        <w:spacing w:line="276" w:lineRule="auto"/>
        <w:ind w:left="709" w:hanging="709"/>
        <w:jc w:val="both"/>
        <w:rPr>
          <w:rFonts w:asciiTheme="minorHAnsi" w:hAnsiTheme="minorHAnsi" w:cstheme="minorHAnsi"/>
          <w:color w:val="002060"/>
          <w:sz w:val="22"/>
          <w:szCs w:val="22"/>
        </w:rPr>
      </w:pPr>
    </w:p>
    <w:p w14:paraId="59AD22E5" w14:textId="63B361CE" w:rsidR="00C62398" w:rsidRPr="00A124F5" w:rsidRDefault="00C62398" w:rsidP="00290826">
      <w:pPr>
        <w:pStyle w:val="Default"/>
        <w:spacing w:line="276" w:lineRule="auto"/>
        <w:ind w:left="709" w:hanging="709"/>
        <w:jc w:val="both"/>
        <w:rPr>
          <w:rFonts w:asciiTheme="minorHAnsi" w:hAnsiTheme="minorHAnsi" w:cstheme="minorHAnsi"/>
          <w:color w:val="002060"/>
          <w:sz w:val="22"/>
          <w:szCs w:val="22"/>
        </w:rPr>
      </w:pPr>
    </w:p>
    <w:p w14:paraId="510FA402" w14:textId="22424E3F" w:rsidR="00B628B9" w:rsidRPr="00854E05" w:rsidRDefault="00B628B9" w:rsidP="001F5A80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 xml:space="preserve">Η εταιρεία </w:t>
      </w:r>
      <w:r w:rsidRPr="00B628B9">
        <w:rPr>
          <w:rFonts w:asciiTheme="minorHAnsi" w:hAnsiTheme="minorHAnsi" w:cstheme="minorHAnsi"/>
          <w:color w:val="002060"/>
          <w:lang w:val="el-GR"/>
        </w:rPr>
        <w:t>διεκπεραιώνει τα αιτήματα των υποκειμένων των δεδομένων εντός 30 ημερών από την παραλαβή του γραπτού αιτήματος.</w:t>
      </w:r>
      <w:r>
        <w:rPr>
          <w:rFonts w:asciiTheme="minorHAnsi" w:hAnsiTheme="minorHAnsi" w:cstheme="minorHAnsi"/>
          <w:color w:val="002060"/>
          <w:lang w:val="el-GR"/>
        </w:rPr>
        <w:t xml:space="preserve"> </w:t>
      </w:r>
      <w:r w:rsidRPr="00854E05">
        <w:rPr>
          <w:rFonts w:asciiTheme="minorHAnsi" w:hAnsiTheme="minorHAnsi" w:cstheme="minorHAnsi"/>
          <w:color w:val="002060"/>
          <w:lang w:val="el-GR"/>
        </w:rPr>
        <w:t>Σε εξαιρετικές πε</w:t>
      </w:r>
      <w:r w:rsidR="00854E05">
        <w:rPr>
          <w:rFonts w:asciiTheme="minorHAnsi" w:hAnsiTheme="minorHAnsi" w:cstheme="minorHAnsi"/>
          <w:color w:val="002060"/>
          <w:lang w:val="el-GR"/>
        </w:rPr>
        <w:t>ριπτώσεις, όπου δεν είναι δυνατή η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854E05">
        <w:rPr>
          <w:rFonts w:asciiTheme="minorHAnsi" w:hAnsiTheme="minorHAnsi" w:cstheme="minorHAnsi"/>
          <w:color w:val="002060"/>
          <w:lang w:val="el-GR"/>
        </w:rPr>
        <w:t xml:space="preserve">τήρηση της εν λόγω </w:t>
      </w:r>
      <w:r w:rsidRPr="00854E05">
        <w:rPr>
          <w:rFonts w:asciiTheme="minorHAnsi" w:hAnsiTheme="minorHAnsi" w:cstheme="minorHAnsi"/>
          <w:color w:val="002060"/>
          <w:lang w:val="el-GR"/>
        </w:rPr>
        <w:t>προθεσμία</w:t>
      </w:r>
      <w:r w:rsidR="00854E05">
        <w:rPr>
          <w:rFonts w:asciiTheme="minorHAnsi" w:hAnsiTheme="minorHAnsi" w:cstheme="minorHAnsi"/>
          <w:color w:val="002060"/>
          <w:lang w:val="el-GR"/>
        </w:rPr>
        <w:t>ς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, θα ενημερωθείτε για την καθυστέρηση και θα σας δοθεί ένα χρονοδιάγραμμα για </w:t>
      </w:r>
      <w:r w:rsidR="00854E05">
        <w:rPr>
          <w:rFonts w:asciiTheme="minorHAnsi" w:hAnsiTheme="minorHAnsi" w:cstheme="minorHAnsi"/>
          <w:color w:val="002060"/>
          <w:lang w:val="el-GR"/>
        </w:rPr>
        <w:t>τη πιθανή ημερομηνία ικανοποίησης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το</w:t>
      </w:r>
      <w:r w:rsidR="00854E05">
        <w:rPr>
          <w:rFonts w:asciiTheme="minorHAnsi" w:hAnsiTheme="minorHAnsi" w:cstheme="minorHAnsi"/>
          <w:color w:val="002060"/>
          <w:lang w:val="el-GR"/>
        </w:rPr>
        <w:t>υ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854E05" w:rsidRPr="00854E05">
        <w:rPr>
          <w:rFonts w:asciiTheme="minorHAnsi" w:hAnsiTheme="minorHAnsi" w:cstheme="minorHAnsi"/>
          <w:color w:val="002060"/>
          <w:lang w:val="el-GR"/>
        </w:rPr>
        <w:t>αιτήμα</w:t>
      </w:r>
      <w:r w:rsidR="00854E05">
        <w:rPr>
          <w:rFonts w:asciiTheme="minorHAnsi" w:hAnsiTheme="minorHAnsi" w:cstheme="minorHAnsi"/>
          <w:color w:val="002060"/>
          <w:lang w:val="el-GR"/>
        </w:rPr>
        <w:t>τος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σας.</w:t>
      </w:r>
    </w:p>
    <w:sectPr w:rsidR="00B628B9" w:rsidRPr="00854E05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E52C3" w14:textId="77777777" w:rsidR="00E53276" w:rsidRDefault="00E53276" w:rsidP="003070FC">
      <w:r>
        <w:separator/>
      </w:r>
    </w:p>
  </w:endnote>
  <w:endnote w:type="continuationSeparator" w:id="0">
    <w:p w14:paraId="2A386635" w14:textId="77777777" w:rsidR="00E53276" w:rsidRDefault="00E53276" w:rsidP="00307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8766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EE3329" w14:textId="6B5967AC" w:rsidR="00A22CBA" w:rsidRDefault="00A22CBA" w:rsidP="00AD58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7F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38AD3B" w14:textId="77777777" w:rsidR="00E53276" w:rsidRDefault="00E53276" w:rsidP="003070FC">
      <w:r>
        <w:separator/>
      </w:r>
    </w:p>
  </w:footnote>
  <w:footnote w:type="continuationSeparator" w:id="0">
    <w:p w14:paraId="3B04CD4C" w14:textId="77777777" w:rsidR="00E53276" w:rsidRDefault="00E53276" w:rsidP="003070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674" w:name="_Hlk502661995" w:displacedByCustomXml="next"/>
  <w:bookmarkStart w:id="675" w:name="_Hlk502661994" w:displacedByCustomXml="next"/>
  <w:sdt>
    <w:sdtPr>
      <w:rPr>
        <w:rFonts w:asciiTheme="minorHAnsi" w:hAnsiTheme="minorHAnsi"/>
        <w:b/>
        <w:bCs/>
        <w:color w:val="002060"/>
        <w:sz w:val="32"/>
        <w:lang w:val="en-US"/>
      </w:rPr>
      <w:alias w:val="Title"/>
      <w:id w:val="798116014"/>
      <w:placeholder>
        <w:docPart w:val="A613FEA874A34D6C86ED2BD21EDD192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81F6B4B" w14:textId="2BE415C8" w:rsidR="00A22CBA" w:rsidRPr="00D91964" w:rsidRDefault="00A22CB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6"/>
            <w:szCs w:val="32"/>
          </w:rPr>
        </w:pPr>
        <w:r>
          <w:rPr>
            <w:rFonts w:asciiTheme="minorHAnsi" w:hAnsiTheme="minorHAnsi"/>
            <w:b/>
            <w:bCs/>
            <w:color w:val="002060"/>
            <w:sz w:val="32"/>
            <w:lang w:val="el-GR"/>
          </w:rPr>
          <w:t>Έντυπο Άσκησης Δικαιωμάτων Υποκειμένου</w:t>
        </w:r>
      </w:p>
    </w:sdtContent>
  </w:sdt>
  <w:bookmarkEnd w:id="675"/>
  <w:bookmarkEnd w:id="674"/>
  <w:p w14:paraId="3863CC47" w14:textId="77777777" w:rsidR="00A22CBA" w:rsidRDefault="00A22C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F1505"/>
    <w:multiLevelType w:val="multilevel"/>
    <w:tmpl w:val="10EEE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5E13C36"/>
    <w:multiLevelType w:val="multilevel"/>
    <w:tmpl w:val="26D65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8E61F63"/>
    <w:multiLevelType w:val="hybridMultilevel"/>
    <w:tmpl w:val="80A23D3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05765"/>
    <w:multiLevelType w:val="hybridMultilevel"/>
    <w:tmpl w:val="101E8C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F65EFA"/>
    <w:multiLevelType w:val="hybridMultilevel"/>
    <w:tmpl w:val="F3640C0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9E0426"/>
    <w:multiLevelType w:val="multilevel"/>
    <w:tmpl w:val="8F0EB3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6">
    <w:nsid w:val="122F3E97"/>
    <w:multiLevelType w:val="multilevel"/>
    <w:tmpl w:val="C4CA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3345D4B"/>
    <w:multiLevelType w:val="hybridMultilevel"/>
    <w:tmpl w:val="A00A48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3A6ADD"/>
    <w:multiLevelType w:val="hybridMultilevel"/>
    <w:tmpl w:val="A6185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50433A"/>
    <w:multiLevelType w:val="multilevel"/>
    <w:tmpl w:val="B432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3716E52"/>
    <w:multiLevelType w:val="hybridMultilevel"/>
    <w:tmpl w:val="218AF9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3B5A03"/>
    <w:multiLevelType w:val="hybridMultilevel"/>
    <w:tmpl w:val="776A88A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843575C"/>
    <w:multiLevelType w:val="multilevel"/>
    <w:tmpl w:val="6C3A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B7C77E5"/>
    <w:multiLevelType w:val="multilevel"/>
    <w:tmpl w:val="C4CA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BE11CBA"/>
    <w:multiLevelType w:val="multilevel"/>
    <w:tmpl w:val="731C8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4A4C771E"/>
    <w:multiLevelType w:val="hybridMultilevel"/>
    <w:tmpl w:val="71E01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E5733F"/>
    <w:multiLevelType w:val="multilevel"/>
    <w:tmpl w:val="02468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631A2730"/>
    <w:multiLevelType w:val="hybridMultilevel"/>
    <w:tmpl w:val="0B285DF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923732"/>
    <w:multiLevelType w:val="hybridMultilevel"/>
    <w:tmpl w:val="8F5C1E2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72B0E05"/>
    <w:multiLevelType w:val="multilevel"/>
    <w:tmpl w:val="140EC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7E05661E"/>
    <w:multiLevelType w:val="hybridMultilevel"/>
    <w:tmpl w:val="D5E8B3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8"/>
  </w:num>
  <w:num w:numId="4">
    <w:abstractNumId w:val="9"/>
  </w:num>
  <w:num w:numId="5">
    <w:abstractNumId w:val="6"/>
  </w:num>
  <w:num w:numId="6">
    <w:abstractNumId w:val="15"/>
  </w:num>
  <w:num w:numId="7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1"/>
  </w:num>
  <w:num w:numId="9">
    <w:abstractNumId w:val="7"/>
  </w:num>
  <w:num w:numId="10">
    <w:abstractNumId w:val="19"/>
  </w:num>
  <w:num w:numId="11">
    <w:abstractNumId w:val="5"/>
  </w:num>
  <w:num w:numId="12">
    <w:abstractNumId w:val="3"/>
  </w:num>
  <w:num w:numId="13">
    <w:abstractNumId w:val="14"/>
  </w:num>
  <w:num w:numId="14">
    <w:abstractNumId w:val="0"/>
  </w:num>
  <w:num w:numId="15">
    <w:abstractNumId w:val="17"/>
  </w:num>
  <w:num w:numId="16">
    <w:abstractNumId w:val="12"/>
  </w:num>
  <w:num w:numId="17">
    <w:abstractNumId w:val="4"/>
  </w:num>
  <w:num w:numId="18">
    <w:abstractNumId w:val="16"/>
  </w:num>
  <w:num w:numId="19">
    <w:abstractNumId w:val="2"/>
  </w:num>
  <w:num w:numId="20">
    <w:abstractNumId w:val="1"/>
  </w:num>
  <w:num w:numId="21">
    <w:abstractNumId w:val="18"/>
  </w:num>
  <w:num w:numId="22">
    <w:abstractNumId w:val="20"/>
  </w:num>
  <w:num w:numId="23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Σιούφας Μάριος">
    <w15:presenceInfo w15:providerId="AD" w15:userId="S-1-5-21-581548980-4215784567-3621602121-1135"/>
  </w15:person>
  <w15:person w15:author="Γκόλιας Μιχαήλ">
    <w15:presenceInfo w15:providerId="AD" w15:userId="S-1-5-21-581548980-4215784567-3621602121-133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zEyMDI0N7Q0MjFV0lEKTi0uzszPAykwrAUAGUOJRywAAAA="/>
  </w:docVars>
  <w:rsids>
    <w:rsidRoot w:val="00B266BC"/>
    <w:rsid w:val="00014B22"/>
    <w:rsid w:val="00032D70"/>
    <w:rsid w:val="000428C1"/>
    <w:rsid w:val="00043845"/>
    <w:rsid w:val="000438C6"/>
    <w:rsid w:val="00090416"/>
    <w:rsid w:val="0009331B"/>
    <w:rsid w:val="00095D50"/>
    <w:rsid w:val="000C1CAC"/>
    <w:rsid w:val="000C7FAD"/>
    <w:rsid w:val="000D0ACD"/>
    <w:rsid w:val="000D1952"/>
    <w:rsid w:val="000F6582"/>
    <w:rsid w:val="00104D92"/>
    <w:rsid w:val="00110625"/>
    <w:rsid w:val="00113F51"/>
    <w:rsid w:val="00162906"/>
    <w:rsid w:val="001911DA"/>
    <w:rsid w:val="001A08BB"/>
    <w:rsid w:val="001A5AC6"/>
    <w:rsid w:val="001B49DB"/>
    <w:rsid w:val="001F194F"/>
    <w:rsid w:val="001F2E95"/>
    <w:rsid w:val="001F5A80"/>
    <w:rsid w:val="0023279E"/>
    <w:rsid w:val="00233018"/>
    <w:rsid w:val="002472B1"/>
    <w:rsid w:val="00290826"/>
    <w:rsid w:val="002B580B"/>
    <w:rsid w:val="003070FC"/>
    <w:rsid w:val="003122BD"/>
    <w:rsid w:val="00322D39"/>
    <w:rsid w:val="00332F20"/>
    <w:rsid w:val="0033557F"/>
    <w:rsid w:val="0033621A"/>
    <w:rsid w:val="00351980"/>
    <w:rsid w:val="003554D1"/>
    <w:rsid w:val="00376563"/>
    <w:rsid w:val="00386B7F"/>
    <w:rsid w:val="00387F63"/>
    <w:rsid w:val="003E7F7A"/>
    <w:rsid w:val="003F3FEF"/>
    <w:rsid w:val="003F7B73"/>
    <w:rsid w:val="00423469"/>
    <w:rsid w:val="004417AC"/>
    <w:rsid w:val="004627AC"/>
    <w:rsid w:val="00465C57"/>
    <w:rsid w:val="00480802"/>
    <w:rsid w:val="004A1E4F"/>
    <w:rsid w:val="004D2AA1"/>
    <w:rsid w:val="004D41D0"/>
    <w:rsid w:val="004D5E0C"/>
    <w:rsid w:val="00510074"/>
    <w:rsid w:val="00520A91"/>
    <w:rsid w:val="005444CB"/>
    <w:rsid w:val="00560C49"/>
    <w:rsid w:val="00571FA3"/>
    <w:rsid w:val="005A5C7E"/>
    <w:rsid w:val="005B676A"/>
    <w:rsid w:val="005B68D7"/>
    <w:rsid w:val="005C336B"/>
    <w:rsid w:val="005C7BDE"/>
    <w:rsid w:val="005D02E9"/>
    <w:rsid w:val="005D662D"/>
    <w:rsid w:val="005E1D31"/>
    <w:rsid w:val="005F435F"/>
    <w:rsid w:val="00641309"/>
    <w:rsid w:val="00652475"/>
    <w:rsid w:val="006540A8"/>
    <w:rsid w:val="007074D3"/>
    <w:rsid w:val="00707EF2"/>
    <w:rsid w:val="00712556"/>
    <w:rsid w:val="00721294"/>
    <w:rsid w:val="007214E7"/>
    <w:rsid w:val="0074666F"/>
    <w:rsid w:val="0076332C"/>
    <w:rsid w:val="007660C5"/>
    <w:rsid w:val="00767371"/>
    <w:rsid w:val="007700E6"/>
    <w:rsid w:val="00777A46"/>
    <w:rsid w:val="00794BF4"/>
    <w:rsid w:val="007D16E6"/>
    <w:rsid w:val="007F4B6C"/>
    <w:rsid w:val="007F4B83"/>
    <w:rsid w:val="007F5C95"/>
    <w:rsid w:val="007F6C9E"/>
    <w:rsid w:val="007F7759"/>
    <w:rsid w:val="0080257E"/>
    <w:rsid w:val="008157D8"/>
    <w:rsid w:val="00823055"/>
    <w:rsid w:val="008238D6"/>
    <w:rsid w:val="00830834"/>
    <w:rsid w:val="00842FD1"/>
    <w:rsid w:val="00854E05"/>
    <w:rsid w:val="00864A41"/>
    <w:rsid w:val="008A2F6C"/>
    <w:rsid w:val="008D2EC4"/>
    <w:rsid w:val="008D6CB3"/>
    <w:rsid w:val="00921FA4"/>
    <w:rsid w:val="00942C02"/>
    <w:rsid w:val="00943055"/>
    <w:rsid w:val="0094602B"/>
    <w:rsid w:val="00990414"/>
    <w:rsid w:val="009B27A5"/>
    <w:rsid w:val="009B5521"/>
    <w:rsid w:val="009C6DFA"/>
    <w:rsid w:val="009D44A6"/>
    <w:rsid w:val="009E12F3"/>
    <w:rsid w:val="009E4D4A"/>
    <w:rsid w:val="009F0B7D"/>
    <w:rsid w:val="009F2E6B"/>
    <w:rsid w:val="00A124F5"/>
    <w:rsid w:val="00A17650"/>
    <w:rsid w:val="00A21D1E"/>
    <w:rsid w:val="00A22CBA"/>
    <w:rsid w:val="00A60DDA"/>
    <w:rsid w:val="00A942C1"/>
    <w:rsid w:val="00A967B6"/>
    <w:rsid w:val="00AA44A4"/>
    <w:rsid w:val="00AB3263"/>
    <w:rsid w:val="00AC277E"/>
    <w:rsid w:val="00AD5821"/>
    <w:rsid w:val="00AE48EA"/>
    <w:rsid w:val="00B1386C"/>
    <w:rsid w:val="00B2265F"/>
    <w:rsid w:val="00B266BC"/>
    <w:rsid w:val="00B628B9"/>
    <w:rsid w:val="00B73E18"/>
    <w:rsid w:val="00B95607"/>
    <w:rsid w:val="00BD31A8"/>
    <w:rsid w:val="00BF31E5"/>
    <w:rsid w:val="00C0726A"/>
    <w:rsid w:val="00C1313A"/>
    <w:rsid w:val="00C154A2"/>
    <w:rsid w:val="00C53805"/>
    <w:rsid w:val="00C60F32"/>
    <w:rsid w:val="00C61C4F"/>
    <w:rsid w:val="00C62398"/>
    <w:rsid w:val="00C77023"/>
    <w:rsid w:val="00C8421F"/>
    <w:rsid w:val="00C90F14"/>
    <w:rsid w:val="00C9385C"/>
    <w:rsid w:val="00CB5717"/>
    <w:rsid w:val="00CC0630"/>
    <w:rsid w:val="00CD03B4"/>
    <w:rsid w:val="00CD39A0"/>
    <w:rsid w:val="00CD7C91"/>
    <w:rsid w:val="00D03B9C"/>
    <w:rsid w:val="00D05388"/>
    <w:rsid w:val="00D15BCB"/>
    <w:rsid w:val="00D27EEC"/>
    <w:rsid w:val="00D37A9A"/>
    <w:rsid w:val="00D41295"/>
    <w:rsid w:val="00D665EE"/>
    <w:rsid w:val="00D81FED"/>
    <w:rsid w:val="00D91964"/>
    <w:rsid w:val="00DC7107"/>
    <w:rsid w:val="00DC76EF"/>
    <w:rsid w:val="00DF142A"/>
    <w:rsid w:val="00E00873"/>
    <w:rsid w:val="00E11135"/>
    <w:rsid w:val="00E37AAC"/>
    <w:rsid w:val="00E5073D"/>
    <w:rsid w:val="00E52642"/>
    <w:rsid w:val="00E52DEE"/>
    <w:rsid w:val="00E53276"/>
    <w:rsid w:val="00E63A61"/>
    <w:rsid w:val="00E71626"/>
    <w:rsid w:val="00E73731"/>
    <w:rsid w:val="00E74F0C"/>
    <w:rsid w:val="00E77AF8"/>
    <w:rsid w:val="00E77E88"/>
    <w:rsid w:val="00EB1B69"/>
    <w:rsid w:val="00F37101"/>
    <w:rsid w:val="00F447E2"/>
    <w:rsid w:val="00F522C1"/>
    <w:rsid w:val="00F731B4"/>
    <w:rsid w:val="00F8434E"/>
    <w:rsid w:val="00FC70ED"/>
    <w:rsid w:val="00FE76BD"/>
    <w:rsid w:val="00FF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8A6F65C"/>
  <w15:docId w15:val="{B6C9DEA0-51D0-46B7-82AF-8558787D1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580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C0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17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6BC"/>
    <w:pPr>
      <w:ind w:left="720"/>
    </w:pPr>
  </w:style>
  <w:style w:type="character" w:styleId="Hyperlink">
    <w:name w:val="Hyperlink"/>
    <w:basedOn w:val="DefaultParagraphFont"/>
    <w:uiPriority w:val="99"/>
    <w:unhideWhenUsed/>
    <w:rsid w:val="009F0B7D"/>
    <w:rPr>
      <w:strike w:val="0"/>
      <w:dstrike w:val="0"/>
      <w:color w:val="3A687D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A1765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17650"/>
    <w:pPr>
      <w:spacing w:before="100" w:beforeAutospacing="1" w:after="384" w:line="288" w:lineRule="atLeast"/>
    </w:pPr>
    <w:rPr>
      <w:rFonts w:ascii="Times New Roman" w:eastAsia="Times New Roman" w:hAnsi="Times New Roman"/>
      <w:color w:val="333333"/>
      <w:sz w:val="31"/>
      <w:szCs w:val="31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42C0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38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8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49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1B49D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070F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0F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070F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0FC"/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07E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E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EF2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E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EF2"/>
    <w:rPr>
      <w:rFonts w:ascii="Calibri" w:hAnsi="Calibri" w:cs="Times New Roman"/>
      <w:b/>
      <w:bCs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33621A"/>
    <w:rPr>
      <w:b/>
      <w:bCs/>
      <w:smallCaps/>
      <w:color w:val="4F81BD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17A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Default">
    <w:name w:val="Default"/>
    <w:rsid w:val="00E5264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file:///\\lawoffice\..\..\V892B~1.KON\AppData\Local\Temp\FineReader12.00\media\image5.jpeg" TargetMode="External"/><Relationship Id="rId18" Type="http://schemas.openxmlformats.org/officeDocument/2006/relationships/image" Target="file:///\\lawoffice\..\..\V892B~1.KON\AppData\Local\Temp\FineReader12.00\media\image5.jpeg" TargetMode="External"/><Relationship Id="rId26" Type="http://schemas.openxmlformats.org/officeDocument/2006/relationships/image" Target="file:///\\lawoffice\..\..\V892B~1.KON\AppData\Local\Temp\FineReader12.00\media\image5.jpeg" TargetMode="External"/><Relationship Id="rId3" Type="http://schemas.openxmlformats.org/officeDocument/2006/relationships/styles" Target="styles.xml"/><Relationship Id="rId21" Type="http://schemas.openxmlformats.org/officeDocument/2006/relationships/image" Target="file:///\\lawoffice\..\..\V892B~1.KON\AppData\Local\Temp\FineReader12.00\media\image5.jpeg" TargetMode="External"/><Relationship Id="rId7" Type="http://schemas.openxmlformats.org/officeDocument/2006/relationships/endnotes" Target="endnotes.xml"/><Relationship Id="rId12" Type="http://schemas.openxmlformats.org/officeDocument/2006/relationships/image" Target="file:///\\lawoffice\..\..\V892B~1.KON\AppData\Local\Temp\FineReader12.00\media\image5.jpeg" TargetMode="External"/><Relationship Id="rId17" Type="http://schemas.openxmlformats.org/officeDocument/2006/relationships/image" Target="file:///\\lawoffice\..\..\V892B~1.KON\AppData\Local\Temp\FineReader12.00\media\image5.jpeg" TargetMode="External"/><Relationship Id="rId25" Type="http://schemas.openxmlformats.org/officeDocument/2006/relationships/image" Target="file:///\\lawoffice\..\..\V892B~1.KON\AppData\Local\Temp\FineReader12.00\media\image5.jpeg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file:///\\lawoffice\..\..\V892B~1.KON\AppData\Local\Temp\FineReader12.00\media\image5.jpeg" TargetMode="External"/><Relationship Id="rId20" Type="http://schemas.openxmlformats.org/officeDocument/2006/relationships/image" Target="file:///\\lawoffice\..\..\V892B~1.KON\AppData\Local\Temp\FineReader12.00\media\image5.jpeg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file:///\\lawoffice\..\..\V892B~1.KON\AppData\Local\Temp\FineReader12.00\media\image5.jpeg" TargetMode="External"/><Relationship Id="rId24" Type="http://schemas.openxmlformats.org/officeDocument/2006/relationships/image" Target="file:///\\lawoffice\..\..\V892B~1.KON\AppData\Local\Temp\FineReader12.00\media\image5.jpeg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file:///\\lawoffice\..\..\V892B~1.KON\AppData\Local\Temp\FineReader12.00\media\image5.jpeg" TargetMode="External"/><Relationship Id="rId23" Type="http://schemas.openxmlformats.org/officeDocument/2006/relationships/image" Target="file:///\\lawoffice\..\..\V892B~1.KON\AppData\Local\Temp\FineReader12.00\media\image5.jpeg" TargetMode="External"/><Relationship Id="rId28" Type="http://schemas.openxmlformats.org/officeDocument/2006/relationships/header" Target="header1.xml"/><Relationship Id="rId10" Type="http://schemas.openxmlformats.org/officeDocument/2006/relationships/image" Target="file:///\\lawoffice\..\..\V892B~1.KON\AppData\Local\Temp\FineReader12.00\media\image5.jpeg" TargetMode="External"/><Relationship Id="rId19" Type="http://schemas.openxmlformats.org/officeDocument/2006/relationships/image" Target="file:///\\lawoffice\..\..\V892B~1.KON\AppData\Local\Temp\FineReader12.00\media\image5.jpeg" TargetMode="External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file:///\\lawoffice\..\..\V892B~1.KON\AppData\Local\Temp\FineReader12.00\media\image5.jpeg" TargetMode="External"/><Relationship Id="rId14" Type="http://schemas.openxmlformats.org/officeDocument/2006/relationships/image" Target="file:///\\lawoffice\..\..\V892B~1.KON\AppData\Local\Temp\FineReader12.00\media\image5.jpeg" TargetMode="External"/><Relationship Id="rId22" Type="http://schemas.openxmlformats.org/officeDocument/2006/relationships/image" Target="file:///\\lawoffice\..\..\V892B~1.KON\AppData\Local\Temp\FineReader12.00\media\image5.jpeg" TargetMode="External"/><Relationship Id="rId27" Type="http://schemas.openxmlformats.org/officeDocument/2006/relationships/image" Target="file:///\\lawoffice\..\..\V892B~1.KON\AppData\Local\Temp\FineReader12.00\media\image5.jpeg" TargetMode="Externa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3FEA874A34D6C86ED2BD21EDD1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D7056-A6CB-4734-978B-DB05A724A8F5}"/>
      </w:docPartPr>
      <w:docPartBody>
        <w:p w:rsidR="00ED3857" w:rsidRDefault="00661580" w:rsidP="00661580">
          <w:pPr>
            <w:pStyle w:val="A613FEA874A34D6C86ED2BD21EDD192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61580"/>
    <w:rsid w:val="000355A1"/>
    <w:rsid w:val="00222063"/>
    <w:rsid w:val="004014E2"/>
    <w:rsid w:val="004677C0"/>
    <w:rsid w:val="00544162"/>
    <w:rsid w:val="005A75ED"/>
    <w:rsid w:val="00661580"/>
    <w:rsid w:val="00684BEC"/>
    <w:rsid w:val="00703498"/>
    <w:rsid w:val="00951679"/>
    <w:rsid w:val="00E07320"/>
    <w:rsid w:val="00ED3857"/>
    <w:rsid w:val="00FD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3FEA874A34D6C86ED2BD21EDD1922">
    <w:name w:val="A613FEA874A34D6C86ED2BD21EDD1922"/>
    <w:rsid w:val="00661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E9D17-5508-4C95-B80E-648FB439C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1</TotalTime>
  <Pages>3</Pages>
  <Words>5817</Words>
  <Characters>31418</Characters>
  <Application>Microsoft Office Word</Application>
  <DocSecurity>0</DocSecurity>
  <Lines>261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Έντυπο Άσκησης Δικαιωμάτων Υποκειμένου</vt:lpstr>
      <vt:lpstr>Έντυπο Άσκησης Δικαιωμάτων Υποκειμένου</vt:lpstr>
    </vt:vector>
  </TitlesOfParts>
  <Company>Swansea University</Company>
  <LinksUpToDate>false</LinksUpToDate>
  <CharactersWithSpaces>37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ντυπο Άσκησης Δικαιωμάτων Υποκειμένου</dc:title>
  <dc:creator>Ioanna Konstantopoulou</dc:creator>
  <cp:lastModifiedBy>Γκόλιας Μιχαήλ</cp:lastModifiedBy>
  <cp:revision>5</cp:revision>
  <cp:lastPrinted>2017-06-15T13:09:00Z</cp:lastPrinted>
  <dcterms:created xsi:type="dcterms:W3CDTF">2018-06-13T10:43:00Z</dcterms:created>
  <dcterms:modified xsi:type="dcterms:W3CDTF">2018-07-29T17:50:00Z</dcterms:modified>
</cp:coreProperties>
</file>